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bookmarkStart w:id="0" w:name="_Hlk191136130"/>
    <w:p w14:paraId="309528B2" w14:textId="030238A4" w:rsidR="00CD4CD0" w:rsidRPr="008B1A55" w:rsidRDefault="00CD4CD0" w:rsidP="00E059E6">
      <w:pPr>
        <w:tabs>
          <w:tab w:val="left" w:pos="8480"/>
          <w:tab w:val="right" w:pos="10800"/>
        </w:tabs>
        <w:spacing w:after="0" w:line="240" w:lineRule="auto"/>
        <w:contextualSpacing/>
        <w:jc w:val="center"/>
        <w:rPr>
          <w:rFonts w:ascii="Cambria" w:hAnsi="Cambria" w:cs="Arial"/>
          <w:b/>
          <w:color w:val="FFFFFF" w:themeColor="background1"/>
          <w:sz w:val="52"/>
          <w:szCs w:val="20"/>
        </w:rPr>
      </w:pPr>
      <w:r w:rsidRPr="008B1A55">
        <w:rPr>
          <w:rFonts w:ascii="Cambria" w:hAnsi="Cambria" w:cs="Arial"/>
          <w:b/>
          <w:noProof/>
          <w:color w:val="FFFFFF" w:themeColor="background1"/>
          <w:sz w:val="40"/>
          <w:szCs w:val="14"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20B14E7A" wp14:editId="56BAF917">
                <wp:simplePos x="0" y="0"/>
                <wp:positionH relativeFrom="page">
                  <wp:align>center</wp:align>
                </wp:positionH>
                <wp:positionV relativeFrom="page">
                  <wp:align>top</wp:align>
                </wp:positionV>
                <wp:extent cx="7781544" cy="896112"/>
                <wp:effectExtent l="0" t="0" r="0" b="0"/>
                <wp:wrapNone/>
                <wp:docPr id="31045254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1544" cy="896112"/>
                          <a:chOff x="0" y="0"/>
                          <a:chExt cx="7779385" cy="898736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7516"/>
                            <a:ext cx="7774305" cy="515620"/>
                          </a:xfrm>
                          <a:prstGeom prst="rect">
                            <a:avLst/>
                          </a:prstGeom>
                          <a:solidFill>
                            <a:srgbClr val="86ACA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rapezoid 3"/>
                        <wps:cNvSpPr/>
                        <wps:spPr>
                          <a:xfrm flipV="1">
                            <a:off x="0" y="520873"/>
                            <a:ext cx="7779385" cy="377190"/>
                          </a:xfrm>
                          <a:prstGeom prst="trapezoid">
                            <a:avLst>
                              <a:gd name="adj" fmla="val 786208"/>
                            </a:avLst>
                          </a:prstGeom>
                          <a:solidFill>
                            <a:srgbClr val="86ACA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rapezoid 4"/>
                        <wps:cNvSpPr/>
                        <wps:spPr>
                          <a:xfrm flipV="1">
                            <a:off x="0" y="0"/>
                            <a:ext cx="7779385" cy="898736"/>
                          </a:xfrm>
                          <a:prstGeom prst="trapezoid">
                            <a:avLst>
                              <a:gd name="adj" fmla="val 331543"/>
                            </a:avLst>
                          </a:prstGeom>
                          <a:solidFill>
                            <a:srgbClr val="23514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83380D" id="Group 2" o:spid="_x0000_s1026" style="position:absolute;margin-left:0;margin-top:0;width:612.7pt;height:70.55pt;z-index:-251657216;mso-position-horizontal:center;mso-position-horizontal-relative:page;mso-position-vertical:top;mso-position-vertical-relative:page;mso-width-relative:margin;mso-height-relative:margin" coordsize="77793,89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">
                <v:rect id="Rectangle 1" o:spid="_x0000_s1027" style="position:absolute;top:75;width:77743;height:51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" fillcolor="#86aca1" stroked="f" strokeweight="1pt"/>
                <v:shape id="Trapezoid 3" o:spid="_x0000_s1028" style="position:absolute;top:5208;width:77793;height:3772;flip:y;visibility:visible;mso-wrap-style:square;v-text-anchor:middle" coordsize="7779385,377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" path="m,377190l2965498,,4813887,,7779385,377190,,377190xe" fillcolor="#86aca1" stroked="f" strokeweight="1pt">
                  <v:stroke joinstyle="miter"/>
                  <v:path arrowok="t" o:connecttype="custom" o:connectlocs="0,377190;2965498,0;4813887,0;7779385,377190;0,377190" o:connectangles="0,0,0,0,0"/>
                </v:shape>
                <v:shape id="Trapezoid 4" o:spid="_x0000_s1029" style="position:absolute;width:77793;height:8987;flip:y;visibility:visible;mso-wrap-style:square;v-text-anchor:middle" coordsize="7779385,898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" path="m,898736l2979696,,4799689,,7779385,898736,,898736xe" fillcolor="#23514f" stroked="f" strokeweight="1pt">
                  <v:stroke joinstyle="miter"/>
                  <v:path arrowok="t" o:connecttype="custom" o:connectlocs="0,898736;2979696,0;4799689,0;7779385,898736;0,898736" o:connectangles="0,0,0,0,0"/>
                </v:shape>
                <w10:wrap anchorx="page" anchory="page"/>
                <w10:anchorlock/>
              </v:group>
            </w:pict>
          </mc:Fallback>
        </mc:AlternateContent>
      </w:r>
      <w:r w:rsidR="00287F54" w:rsidRPr="008B1A55">
        <w:rPr>
          <w:rFonts w:ascii="Cambria" w:hAnsi="Cambria" w:cs="Arial"/>
          <w:b/>
          <w:noProof/>
          <w:color w:val="FFFFFF" w:themeColor="background1"/>
          <w:sz w:val="40"/>
          <w:szCs w:val="14"/>
        </w:rPr>
        <w:t>NAZMUS</w:t>
      </w:r>
      <w:r w:rsidRPr="008B1A55">
        <w:rPr>
          <w:rFonts w:ascii="Cambria" w:hAnsi="Cambria" w:cs="Arial"/>
          <w:b/>
          <w:color w:val="FFFFFF" w:themeColor="background1"/>
          <w:sz w:val="40"/>
          <w:szCs w:val="14"/>
        </w:rPr>
        <w:t xml:space="preserve"> </w:t>
      </w:r>
      <w:r w:rsidR="00287F54" w:rsidRPr="00197E17">
        <w:rPr>
          <w:rFonts w:ascii="Cambria" w:hAnsi="Cambria" w:cs="Arial"/>
          <w:bCs/>
          <w:color w:val="FFFFFF" w:themeColor="background1"/>
          <w:sz w:val="40"/>
          <w:szCs w:val="14"/>
        </w:rPr>
        <w:t>SAKIB</w:t>
      </w:r>
    </w:p>
    <w:p w14:paraId="2D5CA364" w14:textId="50F356B1" w:rsidR="00CD6A6D" w:rsidRDefault="00287F54" w:rsidP="006D08D2">
      <w:pPr>
        <w:tabs>
          <w:tab w:val="right" w:pos="10800"/>
        </w:tabs>
        <w:spacing w:before="240" w:after="0" w:line="240" w:lineRule="auto"/>
        <w:contextualSpacing/>
        <w:jc w:val="center"/>
      </w:pPr>
      <w:hyperlink r:id="rId11" w:history="1">
        <w:r w:rsidRPr="00BC4338">
          <w:rPr>
            <w:rStyle w:val="Hyperlink"/>
            <w:rFonts w:ascii="Cambria" w:hAnsi="Cambria" w:cs="Arial"/>
            <w:bCs/>
            <w:color w:val="FFFFFF" w:themeColor="background1"/>
            <w:sz w:val="16"/>
            <w:szCs w:val="18"/>
            <w:u w:val="none"/>
          </w:rPr>
          <w:t>nsakib@uccs.edu</w:t>
        </w:r>
      </w:hyperlink>
      <w:r w:rsidR="00CD4CD0" w:rsidRPr="00BC4338">
        <w:rPr>
          <w:rFonts w:ascii="Cambria" w:hAnsi="Cambria" w:cs="Arial"/>
          <w:bCs/>
          <w:color w:val="FFFFFF" w:themeColor="background1"/>
          <w:sz w:val="16"/>
          <w:szCs w:val="16"/>
        </w:rPr>
        <w:t xml:space="preserve"> </w:t>
      </w:r>
      <w:r w:rsidR="00011DCF" w:rsidRPr="00BC4338">
        <w:rPr>
          <w:rFonts w:ascii="Cambria" w:hAnsi="Cambria" w:cs="Arial"/>
          <w:bCs/>
          <w:color w:val="FFFFFF" w:themeColor="background1"/>
          <w:sz w:val="16"/>
          <w:szCs w:val="18"/>
        </w:rPr>
        <w:t>◾</w:t>
      </w:r>
      <w:r w:rsidR="00CD4CD0" w:rsidRPr="00BC4338">
        <w:rPr>
          <w:rFonts w:ascii="Cambria" w:hAnsi="Cambria" w:cs="Arial"/>
          <w:bCs/>
          <w:color w:val="FFFFFF" w:themeColor="background1"/>
          <w:sz w:val="16"/>
          <w:szCs w:val="18"/>
        </w:rPr>
        <w:t xml:space="preserve"> (719) </w:t>
      </w:r>
      <w:r w:rsidRPr="00BC4338">
        <w:rPr>
          <w:rFonts w:ascii="Cambria" w:hAnsi="Cambria" w:cs="Arial"/>
          <w:bCs/>
          <w:color w:val="FFFFFF" w:themeColor="background1"/>
          <w:sz w:val="16"/>
          <w:szCs w:val="18"/>
        </w:rPr>
        <w:t>412-8216</w:t>
      </w:r>
      <w:r w:rsidR="00CD4CD0" w:rsidRPr="00287F54">
        <w:rPr>
          <w:rFonts w:ascii="Cambria" w:hAnsi="Cambria" w:cs="Arial"/>
          <w:bCs/>
          <w:color w:val="FFFFFF" w:themeColor="background1"/>
          <w:sz w:val="16"/>
          <w:szCs w:val="18"/>
        </w:rPr>
        <w:br/>
      </w:r>
      <w:hyperlink r:id="rId12" w:history="1">
        <w:r w:rsidRPr="00BC4338">
          <w:rPr>
            <w:rStyle w:val="Hyperlink"/>
            <w:rFonts w:ascii="Cambria" w:hAnsi="Cambria" w:cs="Arial"/>
            <w:color w:val="FFFFFF" w:themeColor="background1"/>
            <w:sz w:val="16"/>
            <w:szCs w:val="16"/>
            <w:u w:val="none"/>
          </w:rPr>
          <w:t>https://nsakibuccs.github.io</w:t>
        </w:r>
      </w:hyperlink>
      <w:bookmarkEnd w:id="0"/>
    </w:p>
    <w:p w14:paraId="77584740" w14:textId="77777777" w:rsidR="000D7F51" w:rsidRPr="00510814" w:rsidRDefault="000D7F51" w:rsidP="006D08D2">
      <w:pPr>
        <w:tabs>
          <w:tab w:val="right" w:pos="10800"/>
        </w:tabs>
        <w:spacing w:before="240" w:after="0" w:line="240" w:lineRule="auto"/>
        <w:contextualSpacing/>
        <w:jc w:val="center"/>
        <w:rPr>
          <w:sz w:val="16"/>
          <w:szCs w:val="16"/>
        </w:rPr>
      </w:pPr>
    </w:p>
    <w:p w14:paraId="1A812AEE" w14:textId="77777777" w:rsidR="00CD4CD0" w:rsidRPr="00B031F4" w:rsidRDefault="00CD4CD0" w:rsidP="00E059E6">
      <w:pPr>
        <w:pBdr>
          <w:bottom w:val="single" w:sz="12" w:space="1" w:color="1F3864" w:themeColor="accent1" w:themeShade="80"/>
        </w:pBdr>
        <w:tabs>
          <w:tab w:val="right" w:pos="10800"/>
        </w:tabs>
        <w:spacing w:after="0" w:line="240" w:lineRule="auto"/>
        <w:contextualSpacing/>
        <w:rPr>
          <w:rFonts w:ascii="Cambria" w:hAnsi="Cambria" w:cs="Arial"/>
          <w:b/>
          <w:sz w:val="24"/>
          <w:szCs w:val="24"/>
        </w:rPr>
      </w:pPr>
      <w:r w:rsidRPr="00B031F4">
        <w:rPr>
          <w:rFonts w:ascii="Cambria" w:hAnsi="Cambria" w:cs="Arial"/>
          <w:b/>
          <w:sz w:val="24"/>
          <w:szCs w:val="24"/>
        </w:rPr>
        <w:t>EDUCATION</w:t>
      </w:r>
    </w:p>
    <w:p w14:paraId="68589EBC" w14:textId="77777777" w:rsidR="00CD4CD0" w:rsidRPr="008415A4" w:rsidRDefault="00CD4CD0" w:rsidP="00E059E6">
      <w:pPr>
        <w:tabs>
          <w:tab w:val="right" w:pos="10800"/>
        </w:tabs>
        <w:spacing w:after="0" w:line="240" w:lineRule="auto"/>
        <w:contextualSpacing/>
        <w:rPr>
          <w:rFonts w:ascii="Arial" w:hAnsi="Arial" w:cs="Arial"/>
          <w:b/>
          <w:sz w:val="6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55"/>
        <w:gridCol w:w="1560"/>
        <w:gridCol w:w="775"/>
      </w:tblGrid>
      <w:tr w:rsidR="00CD4CD0" w:rsidRPr="00A67F47" w14:paraId="04FAFBBC" w14:textId="77777777" w:rsidTr="002F58ED">
        <w:tc>
          <w:tcPr>
            <w:tcW w:w="8455" w:type="dxa"/>
          </w:tcPr>
          <w:p w14:paraId="2ACE8DEE" w14:textId="57E4BCA6" w:rsidR="00CD4CD0" w:rsidRPr="002F58ED" w:rsidRDefault="00CD4CD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iCs/>
                <w:sz w:val="16"/>
                <w:szCs w:val="16"/>
              </w:rPr>
            </w:pPr>
            <w:bookmarkStart w:id="1" w:name="_Hlk192071403"/>
            <w:r w:rsidRPr="00BF0262">
              <w:rPr>
                <w:rFonts w:ascii="Lato" w:hAnsi="Lato" w:cs="Arial"/>
                <w:b/>
                <w:sz w:val="18"/>
                <w:szCs w:val="18"/>
              </w:rPr>
              <w:t xml:space="preserve">Ph.D. in </w:t>
            </w:r>
            <w:r w:rsidR="00287F54" w:rsidRPr="00BF0262">
              <w:rPr>
                <w:rFonts w:ascii="Lato" w:hAnsi="Lato" w:cs="Arial"/>
                <w:b/>
                <w:sz w:val="18"/>
                <w:szCs w:val="18"/>
              </w:rPr>
              <w:t>C</w:t>
            </w:r>
            <w:r w:rsidR="00287F54" w:rsidRPr="00BF0262">
              <w:rPr>
                <w:rFonts w:ascii="Lato" w:hAnsi="Lato"/>
                <w:b/>
                <w:sz w:val="18"/>
              </w:rPr>
              <w:t>ybers</w:t>
            </w:r>
            <w:r w:rsidRPr="00BF0262">
              <w:rPr>
                <w:rFonts w:ascii="Lato" w:hAnsi="Lato" w:cs="Arial"/>
                <w:b/>
                <w:sz w:val="18"/>
                <w:szCs w:val="18"/>
              </w:rPr>
              <w:t>ecurity</w:t>
            </w:r>
          </w:p>
        </w:tc>
        <w:tc>
          <w:tcPr>
            <w:tcW w:w="1560" w:type="dxa"/>
          </w:tcPr>
          <w:p w14:paraId="5127B20F" w14:textId="4F6EBC13" w:rsidR="00CD4CD0" w:rsidRPr="00A67F47" w:rsidRDefault="00287F54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i/>
                <w:iCs/>
                <w:sz w:val="16"/>
                <w:szCs w:val="16"/>
              </w:rPr>
              <w:t>E</w:t>
            </w:r>
            <w:r>
              <w:rPr>
                <w:rFonts w:cs="Arial"/>
                <w:i/>
                <w:iCs/>
                <w:sz w:val="16"/>
                <w:szCs w:val="16"/>
              </w:rPr>
              <w:t>xpected</w:t>
            </w:r>
            <w:r w:rsidR="00CD4CD0" w:rsidRPr="00A67F47">
              <w:rPr>
                <w:rFonts w:ascii="Lato" w:hAnsi="Lato" w:cs="Arial"/>
                <w:sz w:val="16"/>
                <w:szCs w:val="16"/>
              </w:rPr>
              <w:t>:</w:t>
            </w:r>
            <w:r w:rsidR="00CD4CD0" w:rsidRPr="00A67F47">
              <w:rPr>
                <w:rFonts w:ascii="Lato" w:hAnsi="Lato" w:cs="Arial"/>
                <w:i/>
                <w:sz w:val="16"/>
                <w:szCs w:val="16"/>
              </w:rPr>
              <w:t xml:space="preserve"> </w:t>
            </w:r>
          </w:p>
        </w:tc>
        <w:tc>
          <w:tcPr>
            <w:tcW w:w="775" w:type="dxa"/>
          </w:tcPr>
          <w:p w14:paraId="7AE6D80A" w14:textId="1C72FB28" w:rsidR="00CD4CD0" w:rsidRPr="00A67F47" w:rsidRDefault="00287F54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i/>
                <w:iCs/>
                <w:sz w:val="16"/>
                <w:szCs w:val="16"/>
              </w:rPr>
              <w:t>Dec</w:t>
            </w:r>
            <w:r w:rsidR="00CD4CD0" w:rsidRPr="00A67F47">
              <w:rPr>
                <w:rFonts w:ascii="Lato" w:hAnsi="Lato" w:cs="Arial"/>
                <w:i/>
                <w:iCs/>
                <w:sz w:val="16"/>
                <w:szCs w:val="16"/>
              </w:rPr>
              <w:t xml:space="preserve"> 202</w:t>
            </w:r>
            <w:r>
              <w:rPr>
                <w:rFonts w:ascii="Lato" w:hAnsi="Lato" w:cs="Arial"/>
                <w:i/>
                <w:iCs/>
                <w:sz w:val="16"/>
                <w:szCs w:val="16"/>
              </w:rPr>
              <w:t>6</w:t>
            </w:r>
          </w:p>
        </w:tc>
      </w:tr>
      <w:tr w:rsidR="00CD4CD0" w:rsidRPr="00A67F47" w14:paraId="7CA7CDCC" w14:textId="77777777" w:rsidTr="002F58ED">
        <w:tc>
          <w:tcPr>
            <w:tcW w:w="8455" w:type="dxa"/>
          </w:tcPr>
          <w:p w14:paraId="2B9817C4" w14:textId="6C8EF4AD" w:rsidR="00CD4CD0" w:rsidRPr="00A67F47" w:rsidRDefault="00CD4CD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sz w:val="18"/>
                <w:szCs w:val="18"/>
              </w:rPr>
            </w:pPr>
            <w:r w:rsidRPr="00A67F47">
              <w:rPr>
                <w:rFonts w:ascii="Lato" w:hAnsi="Lato" w:cs="Arial"/>
                <w:i/>
                <w:iCs/>
                <w:sz w:val="16"/>
                <w:szCs w:val="16"/>
              </w:rPr>
              <w:t>University of Colorado, Colorado Springs</w:t>
            </w:r>
            <w:r w:rsidR="00713714">
              <w:rPr>
                <w:rFonts w:ascii="Lato" w:hAnsi="Lato" w:cs="Arial"/>
                <w:i/>
                <w:iCs/>
                <w:sz w:val="16"/>
                <w:szCs w:val="16"/>
              </w:rPr>
              <w:t>, USA</w:t>
            </w:r>
          </w:p>
        </w:tc>
        <w:tc>
          <w:tcPr>
            <w:tcW w:w="1560" w:type="dxa"/>
          </w:tcPr>
          <w:p w14:paraId="04D48416" w14:textId="77777777" w:rsidR="00CD4CD0" w:rsidRPr="00A67F47" w:rsidRDefault="00CD4CD0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i/>
                <w:iCs/>
                <w:sz w:val="16"/>
                <w:szCs w:val="16"/>
              </w:rPr>
              <w:t>GPA:</w:t>
            </w:r>
          </w:p>
        </w:tc>
        <w:tc>
          <w:tcPr>
            <w:tcW w:w="775" w:type="dxa"/>
          </w:tcPr>
          <w:p w14:paraId="67DBF736" w14:textId="7168CED2" w:rsidR="00CD4CD0" w:rsidRPr="00A67F47" w:rsidRDefault="00287F54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i/>
                <w:iCs/>
                <w:sz w:val="16"/>
                <w:szCs w:val="16"/>
              </w:rPr>
              <w:t>3.77</w:t>
            </w:r>
            <w:r w:rsidR="00CD4CD0">
              <w:rPr>
                <w:rFonts w:ascii="Lato" w:hAnsi="Lato" w:cs="Arial"/>
                <w:i/>
                <w:iCs/>
                <w:sz w:val="16"/>
                <w:szCs w:val="16"/>
              </w:rPr>
              <w:t>/4.0</w:t>
            </w:r>
            <w:r>
              <w:rPr>
                <w:rFonts w:ascii="Lato" w:hAnsi="Lato" w:cs="Arial"/>
                <w:i/>
                <w:iCs/>
                <w:sz w:val="16"/>
                <w:szCs w:val="16"/>
              </w:rPr>
              <w:t>0</w:t>
            </w:r>
          </w:p>
        </w:tc>
      </w:tr>
      <w:tr w:rsidR="00CD4CD0" w:rsidRPr="00A67F47" w14:paraId="413E2632" w14:textId="77777777" w:rsidTr="002F58ED">
        <w:tc>
          <w:tcPr>
            <w:tcW w:w="10790" w:type="dxa"/>
            <w:gridSpan w:val="3"/>
          </w:tcPr>
          <w:p w14:paraId="4C8EFCA0" w14:textId="77777777" w:rsidR="00CD4CD0" w:rsidRPr="00A67F47" w:rsidRDefault="00CD4CD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i/>
                <w:iCs/>
                <w:sz w:val="6"/>
                <w:szCs w:val="6"/>
              </w:rPr>
            </w:pPr>
          </w:p>
          <w:p w14:paraId="20484BFD" w14:textId="4BF9BDAB" w:rsidR="00CD4CD0" w:rsidRPr="00160F43" w:rsidRDefault="00CD4CD0" w:rsidP="00E059E6">
            <w:pPr>
              <w:pStyle w:val="ListParagraph"/>
              <w:numPr>
                <w:ilvl w:val="1"/>
                <w:numId w:val="8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4C4348">
              <w:rPr>
                <w:rFonts w:ascii="Lato" w:hAnsi="Lato" w:cs="Arial"/>
                <w:sz w:val="16"/>
                <w:szCs w:val="16"/>
              </w:rPr>
              <w:t>Develop</w:t>
            </w:r>
            <w:r w:rsidR="005B3ACA">
              <w:rPr>
                <w:rFonts w:ascii="Lato" w:hAnsi="Lato" w:cs="Arial"/>
                <w:sz w:val="16"/>
                <w:szCs w:val="16"/>
              </w:rPr>
              <w:t>ed</w:t>
            </w:r>
            <w:r w:rsidRPr="004C4348">
              <w:rPr>
                <w:rFonts w:ascii="Lato" w:hAnsi="Lato" w:cs="Arial"/>
                <w:sz w:val="16"/>
                <w:szCs w:val="16"/>
              </w:rPr>
              <w:t xml:space="preserve"> strategies to counteract networking threats and evaluate communication network protocols.</w:t>
            </w:r>
          </w:p>
          <w:p w14:paraId="1097F650" w14:textId="36E46826" w:rsidR="00CD4CD0" w:rsidRPr="006B0D8D" w:rsidRDefault="00CD4CD0" w:rsidP="00E059E6">
            <w:pPr>
              <w:pStyle w:val="ListParagraph"/>
              <w:numPr>
                <w:ilvl w:val="1"/>
                <w:numId w:val="8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6B0D8D">
              <w:rPr>
                <w:rFonts w:ascii="Lato" w:hAnsi="Lato" w:cs="Arial"/>
                <w:sz w:val="16"/>
                <w:szCs w:val="16"/>
              </w:rPr>
              <w:t>Le</w:t>
            </w:r>
            <w:r w:rsidR="005B3ACA">
              <w:rPr>
                <w:rFonts w:ascii="Lato" w:hAnsi="Lato" w:cs="Arial"/>
                <w:sz w:val="16"/>
                <w:szCs w:val="16"/>
              </w:rPr>
              <w:t>d</w:t>
            </w:r>
            <w:r w:rsidRPr="006B0D8D">
              <w:rPr>
                <w:rFonts w:ascii="Lato" w:hAnsi="Lato" w:cs="Arial"/>
                <w:sz w:val="16"/>
                <w:szCs w:val="16"/>
              </w:rPr>
              <w:t xml:space="preserve"> research initiatives to </w:t>
            </w:r>
            <w:r w:rsidR="00C00E45">
              <w:rPr>
                <w:rFonts w:ascii="Lato" w:hAnsi="Lato" w:cs="Arial"/>
                <w:sz w:val="16"/>
                <w:szCs w:val="16"/>
              </w:rPr>
              <w:t xml:space="preserve">research and </w:t>
            </w:r>
            <w:r w:rsidRPr="006B0D8D">
              <w:rPr>
                <w:rFonts w:ascii="Lato" w:hAnsi="Lato" w:cs="Arial"/>
                <w:sz w:val="16"/>
                <w:szCs w:val="16"/>
              </w:rPr>
              <w:t xml:space="preserve">enhance the security and reliability </w:t>
            </w:r>
            <w:r>
              <w:rPr>
                <w:rFonts w:ascii="Lato" w:hAnsi="Lato" w:cs="Arial"/>
                <w:sz w:val="16"/>
                <w:szCs w:val="16"/>
              </w:rPr>
              <w:t>of</w:t>
            </w:r>
            <w:r w:rsidRPr="006B0D8D">
              <w:rPr>
                <w:rFonts w:ascii="Lato" w:hAnsi="Lato" w:cs="Arial"/>
                <w:sz w:val="16"/>
                <w:szCs w:val="16"/>
              </w:rPr>
              <w:t xml:space="preserve"> </w:t>
            </w:r>
            <w:r w:rsidR="00862C74">
              <w:rPr>
                <w:rFonts w:ascii="Lato" w:hAnsi="Lato" w:cs="Arial"/>
                <w:sz w:val="16"/>
                <w:szCs w:val="16"/>
              </w:rPr>
              <w:t xml:space="preserve">blockchain cryptocurrency </w:t>
            </w:r>
            <w:r w:rsidRPr="006B0D8D">
              <w:rPr>
                <w:rFonts w:ascii="Lato" w:hAnsi="Lato" w:cs="Arial"/>
                <w:sz w:val="16"/>
                <w:szCs w:val="16"/>
              </w:rPr>
              <w:t>networks.</w:t>
            </w:r>
          </w:p>
          <w:p w14:paraId="30D126E4" w14:textId="16B7990B" w:rsidR="00CD4CD0" w:rsidRPr="006B0D8D" w:rsidRDefault="00CD4CD0" w:rsidP="00E059E6">
            <w:pPr>
              <w:pStyle w:val="ListParagraph"/>
              <w:numPr>
                <w:ilvl w:val="1"/>
                <w:numId w:val="8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6B0D8D">
              <w:rPr>
                <w:rFonts w:ascii="Lato" w:hAnsi="Lato" w:cs="Arial"/>
                <w:sz w:val="16"/>
                <w:szCs w:val="16"/>
              </w:rPr>
              <w:t>Collaborat</w:t>
            </w:r>
            <w:r w:rsidR="005B3ACA">
              <w:rPr>
                <w:rFonts w:ascii="Lato" w:hAnsi="Lato" w:cs="Arial"/>
                <w:sz w:val="16"/>
                <w:szCs w:val="16"/>
              </w:rPr>
              <w:t>ed</w:t>
            </w:r>
            <w:r w:rsidRPr="006B0D8D">
              <w:rPr>
                <w:rFonts w:ascii="Lato" w:hAnsi="Lato" w:cs="Arial"/>
                <w:sz w:val="16"/>
                <w:szCs w:val="16"/>
              </w:rPr>
              <w:t xml:space="preserve"> with interdisciplinary teams </w:t>
            </w:r>
            <w:r>
              <w:rPr>
                <w:rFonts w:ascii="Lato" w:hAnsi="Lato" w:cs="Arial"/>
                <w:sz w:val="16"/>
                <w:szCs w:val="16"/>
              </w:rPr>
              <w:t xml:space="preserve">on </w:t>
            </w:r>
            <w:r w:rsidRPr="006B0D8D">
              <w:rPr>
                <w:rFonts w:ascii="Lato" w:hAnsi="Lato" w:cs="Arial"/>
                <w:sz w:val="16"/>
                <w:szCs w:val="16"/>
              </w:rPr>
              <w:t>vulnerabilit</w:t>
            </w:r>
            <w:r>
              <w:rPr>
                <w:rFonts w:ascii="Lato" w:hAnsi="Lato" w:cs="Arial"/>
                <w:sz w:val="16"/>
                <w:szCs w:val="16"/>
              </w:rPr>
              <w:t>y identification</w:t>
            </w:r>
            <w:r w:rsidRPr="006B0D8D">
              <w:rPr>
                <w:rFonts w:ascii="Lato" w:hAnsi="Lato" w:cs="Arial"/>
                <w:sz w:val="16"/>
                <w:szCs w:val="16"/>
              </w:rPr>
              <w:t xml:space="preserve"> and </w:t>
            </w:r>
            <w:r>
              <w:rPr>
                <w:rFonts w:ascii="Lato" w:hAnsi="Lato" w:cs="Arial"/>
                <w:sz w:val="16"/>
                <w:szCs w:val="16"/>
              </w:rPr>
              <w:t>security solutions</w:t>
            </w:r>
            <w:r w:rsidRPr="006B0D8D">
              <w:rPr>
                <w:rFonts w:ascii="Lato" w:hAnsi="Lato" w:cs="Arial"/>
                <w:sz w:val="16"/>
                <w:szCs w:val="16"/>
              </w:rPr>
              <w:t xml:space="preserve"> in </w:t>
            </w:r>
            <w:r w:rsidR="00862C74">
              <w:rPr>
                <w:rFonts w:ascii="Lato" w:hAnsi="Lato" w:cs="Arial"/>
                <w:sz w:val="16"/>
                <w:szCs w:val="16"/>
              </w:rPr>
              <w:t xml:space="preserve">peer-to-peer </w:t>
            </w:r>
            <w:r>
              <w:rPr>
                <w:rFonts w:ascii="Lato" w:hAnsi="Lato" w:cs="Arial"/>
                <w:sz w:val="16"/>
                <w:szCs w:val="16"/>
              </w:rPr>
              <w:t>network</w:t>
            </w:r>
            <w:r w:rsidR="00862C74">
              <w:rPr>
                <w:rFonts w:ascii="Lato" w:hAnsi="Lato" w:cs="Arial"/>
                <w:sz w:val="16"/>
                <w:szCs w:val="16"/>
              </w:rPr>
              <w:t>ing</w:t>
            </w:r>
            <w:r>
              <w:rPr>
                <w:rFonts w:ascii="Lato" w:hAnsi="Lato" w:cs="Arial"/>
                <w:sz w:val="16"/>
                <w:szCs w:val="16"/>
              </w:rPr>
              <w:t xml:space="preserve"> </w:t>
            </w:r>
            <w:r w:rsidRPr="006B0D8D">
              <w:rPr>
                <w:rFonts w:ascii="Lato" w:hAnsi="Lato" w:cs="Arial"/>
                <w:sz w:val="16"/>
                <w:szCs w:val="16"/>
              </w:rPr>
              <w:t>systems.</w:t>
            </w:r>
          </w:p>
          <w:p w14:paraId="62CDCBC6" w14:textId="0FAF8E55" w:rsidR="00CD4CD0" w:rsidRDefault="00CD4CD0" w:rsidP="00E059E6">
            <w:pPr>
              <w:pStyle w:val="ListParagraph"/>
              <w:numPr>
                <w:ilvl w:val="1"/>
                <w:numId w:val="8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6B0D8D">
              <w:rPr>
                <w:rFonts w:ascii="Lato" w:hAnsi="Lato" w:cs="Arial"/>
                <w:sz w:val="16"/>
                <w:szCs w:val="16"/>
              </w:rPr>
              <w:t>Manag</w:t>
            </w:r>
            <w:r w:rsidR="005B3ACA">
              <w:rPr>
                <w:rFonts w:ascii="Lato" w:hAnsi="Lato" w:cs="Arial"/>
                <w:sz w:val="16"/>
                <w:szCs w:val="16"/>
              </w:rPr>
              <w:t>ed</w:t>
            </w:r>
            <w:r w:rsidRPr="006B0D8D">
              <w:rPr>
                <w:rFonts w:ascii="Lato" w:hAnsi="Lato" w:cs="Arial"/>
                <w:sz w:val="16"/>
                <w:szCs w:val="16"/>
              </w:rPr>
              <w:t xml:space="preserve"> </w:t>
            </w:r>
            <w:r>
              <w:rPr>
                <w:rFonts w:ascii="Lato" w:hAnsi="Lato" w:cs="Arial"/>
                <w:sz w:val="16"/>
                <w:szCs w:val="16"/>
              </w:rPr>
              <w:t xml:space="preserve">security </w:t>
            </w:r>
            <w:r w:rsidRPr="006B0D8D">
              <w:rPr>
                <w:rFonts w:ascii="Lato" w:hAnsi="Lato" w:cs="Arial"/>
                <w:sz w:val="16"/>
                <w:szCs w:val="16"/>
              </w:rPr>
              <w:t xml:space="preserve">research projects in distributed </w:t>
            </w:r>
            <w:r w:rsidR="00862C74">
              <w:rPr>
                <w:rFonts w:ascii="Lato" w:hAnsi="Lato" w:cs="Arial"/>
                <w:sz w:val="16"/>
                <w:szCs w:val="16"/>
              </w:rPr>
              <w:t>networking architectures</w:t>
            </w:r>
            <w:r w:rsidRPr="006B0D8D">
              <w:rPr>
                <w:rFonts w:ascii="Lato" w:hAnsi="Lato" w:cs="Arial"/>
                <w:sz w:val="16"/>
                <w:szCs w:val="16"/>
              </w:rPr>
              <w:t xml:space="preserve">, with </w:t>
            </w:r>
            <w:r>
              <w:rPr>
                <w:rFonts w:ascii="Lato" w:hAnsi="Lato" w:cs="Arial"/>
                <w:sz w:val="16"/>
                <w:szCs w:val="16"/>
              </w:rPr>
              <w:t>results</w:t>
            </w:r>
            <w:r w:rsidRPr="006B0D8D">
              <w:rPr>
                <w:rFonts w:ascii="Lato" w:hAnsi="Lato" w:cs="Arial"/>
                <w:sz w:val="16"/>
                <w:szCs w:val="16"/>
              </w:rPr>
              <w:t xml:space="preserve"> published in </w:t>
            </w:r>
            <w:r>
              <w:rPr>
                <w:rFonts w:ascii="Lato" w:hAnsi="Lato" w:cs="Arial"/>
                <w:sz w:val="16"/>
                <w:szCs w:val="16"/>
              </w:rPr>
              <w:t>esteemed</w:t>
            </w:r>
            <w:r w:rsidRPr="006B0D8D">
              <w:rPr>
                <w:rFonts w:ascii="Lato" w:hAnsi="Lato" w:cs="Arial"/>
                <w:sz w:val="16"/>
                <w:szCs w:val="16"/>
              </w:rPr>
              <w:t xml:space="preserve"> conferences and journals.</w:t>
            </w:r>
          </w:p>
          <w:p w14:paraId="0C0F47B2" w14:textId="02209A6F" w:rsidR="00586F16" w:rsidRPr="00EE2E94" w:rsidRDefault="00CD4CD0" w:rsidP="00E059E6">
            <w:pPr>
              <w:pStyle w:val="ListParagraph"/>
              <w:numPr>
                <w:ilvl w:val="1"/>
                <w:numId w:val="8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C85355">
              <w:rPr>
                <w:rFonts w:ascii="Lato" w:hAnsi="Lato" w:cs="Arial"/>
                <w:sz w:val="16"/>
                <w:szCs w:val="16"/>
              </w:rPr>
              <w:t>Present</w:t>
            </w:r>
            <w:r w:rsidR="005B3ACA">
              <w:rPr>
                <w:rFonts w:ascii="Lato" w:hAnsi="Lato" w:cs="Arial"/>
                <w:sz w:val="16"/>
                <w:szCs w:val="16"/>
              </w:rPr>
              <w:t>ed</w:t>
            </w:r>
            <w:r w:rsidRPr="00C85355">
              <w:rPr>
                <w:rFonts w:ascii="Lato" w:hAnsi="Lato" w:cs="Arial"/>
                <w:sz w:val="16"/>
                <w:szCs w:val="16"/>
              </w:rPr>
              <w:t xml:space="preserve"> research findings at domestic and international conferences</w:t>
            </w:r>
            <w:r>
              <w:rPr>
                <w:rFonts w:ascii="Lato" w:hAnsi="Lato" w:cs="Arial"/>
                <w:sz w:val="16"/>
                <w:szCs w:val="16"/>
              </w:rPr>
              <w:t>,</w:t>
            </w:r>
            <w:r w:rsidRPr="00C85355">
              <w:rPr>
                <w:rFonts w:ascii="Lato" w:hAnsi="Lato" w:cs="Arial"/>
                <w:sz w:val="16"/>
                <w:szCs w:val="16"/>
              </w:rPr>
              <w:t xml:space="preserve"> and active</w:t>
            </w:r>
            <w:r w:rsidR="006578EB">
              <w:rPr>
                <w:rFonts w:ascii="Lato" w:hAnsi="Lato" w:cs="Arial"/>
                <w:sz w:val="16"/>
                <w:szCs w:val="16"/>
              </w:rPr>
              <w:t xml:space="preserve"> participation</w:t>
            </w:r>
            <w:r w:rsidRPr="00C85355">
              <w:rPr>
                <w:rFonts w:ascii="Lato" w:hAnsi="Lato" w:cs="Arial"/>
                <w:sz w:val="16"/>
                <w:szCs w:val="16"/>
              </w:rPr>
              <w:t xml:space="preserve"> in IEEE </w:t>
            </w:r>
            <w:r w:rsidR="00064D77">
              <w:rPr>
                <w:rFonts w:ascii="Lato" w:hAnsi="Lato" w:cs="Arial"/>
                <w:sz w:val="16"/>
                <w:szCs w:val="16"/>
              </w:rPr>
              <w:t xml:space="preserve">and ACM </w:t>
            </w:r>
            <w:r w:rsidRPr="00C85355">
              <w:rPr>
                <w:rFonts w:ascii="Lato" w:hAnsi="Lato" w:cs="Arial"/>
                <w:sz w:val="16"/>
                <w:szCs w:val="16"/>
              </w:rPr>
              <w:t>professional communit</w:t>
            </w:r>
            <w:r w:rsidR="00862C74">
              <w:rPr>
                <w:rFonts w:ascii="Lato" w:hAnsi="Lato" w:cs="Arial"/>
                <w:sz w:val="16"/>
                <w:szCs w:val="16"/>
              </w:rPr>
              <w:t>y</w:t>
            </w:r>
            <w:r w:rsidRPr="006B0D8D">
              <w:rPr>
                <w:rFonts w:ascii="Lato" w:hAnsi="Lato" w:cs="Arial"/>
                <w:sz w:val="16"/>
                <w:szCs w:val="16"/>
              </w:rPr>
              <w:t>.</w:t>
            </w:r>
          </w:p>
        </w:tc>
      </w:tr>
    </w:tbl>
    <w:p w14:paraId="17E4E773" w14:textId="31416A08" w:rsidR="00287F54" w:rsidRDefault="00287F54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sz w:val="6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745"/>
        <w:gridCol w:w="170"/>
        <w:gridCol w:w="775"/>
      </w:tblGrid>
      <w:tr w:rsidR="00287F54" w:rsidRPr="00A67F47" w14:paraId="7E57D723" w14:textId="77777777" w:rsidTr="00862C74">
        <w:tc>
          <w:tcPr>
            <w:tcW w:w="9100" w:type="dxa"/>
          </w:tcPr>
          <w:p w14:paraId="36D50898" w14:textId="7228E942" w:rsidR="00287F54" w:rsidRPr="00A67F47" w:rsidRDefault="00287F54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 w:rsidRPr="00BF0262">
              <w:rPr>
                <w:rFonts w:ascii="Lato" w:hAnsi="Lato" w:cs="Arial"/>
                <w:b/>
                <w:sz w:val="18"/>
                <w:szCs w:val="18"/>
              </w:rPr>
              <w:t>Master of Science in Computer Science</w:t>
            </w:r>
            <w:r>
              <w:rPr>
                <w:rStyle w:val="Hyperlink"/>
                <w:rFonts w:ascii="Lato" w:hAnsi="Lato" w:cs="Arial"/>
                <w:b/>
                <w:color w:val="auto"/>
                <w:sz w:val="18"/>
                <w:szCs w:val="18"/>
                <w:u w:val="none"/>
              </w:rPr>
              <w:t xml:space="preserve"> </w:t>
            </w:r>
            <w:r w:rsidRPr="00287F54">
              <w:rPr>
                <w:rStyle w:val="Hyperlink"/>
                <w:rFonts w:ascii="Lato" w:hAnsi="Lato" w:cs="Arial"/>
                <w:b/>
                <w:i/>
                <w:iCs/>
                <w:color w:val="auto"/>
                <w:sz w:val="18"/>
                <w:szCs w:val="18"/>
                <w:u w:val="none"/>
              </w:rPr>
              <w:t>(Research Mode)</w:t>
            </w:r>
            <w:r w:rsidRPr="00A67F47">
              <w:rPr>
                <w:rFonts w:ascii="Lato" w:hAnsi="Lato" w:cs="Arial"/>
                <w:b/>
                <w:sz w:val="18"/>
                <w:szCs w:val="18"/>
              </w:rPr>
              <w:br/>
            </w:r>
            <w:r w:rsidR="009B0761" w:rsidRPr="00287F54">
              <w:rPr>
                <w:rFonts w:ascii="Lato" w:hAnsi="Lato" w:cs="Arial"/>
                <w:i/>
                <w:iCs/>
                <w:sz w:val="16"/>
                <w:szCs w:val="16"/>
              </w:rPr>
              <w:t>University</w:t>
            </w:r>
            <w:r w:rsidRPr="00287F54">
              <w:rPr>
                <w:rFonts w:ascii="Lato" w:hAnsi="Lato" w:cs="Arial"/>
                <w:i/>
                <w:iCs/>
                <w:sz w:val="16"/>
                <w:szCs w:val="16"/>
              </w:rPr>
              <w:t xml:space="preserve"> of Malaya, Malaysia</w:t>
            </w:r>
          </w:p>
        </w:tc>
        <w:tc>
          <w:tcPr>
            <w:tcW w:w="745" w:type="dxa"/>
          </w:tcPr>
          <w:p w14:paraId="25B77F8B" w14:textId="69EDEF9D" w:rsidR="00287F54" w:rsidRPr="00A67F47" w:rsidRDefault="00287F54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Fe</w:t>
            </w:r>
            <w:r w:rsidR="00862C7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b</w:t>
            </w:r>
            <w:r w:rsidRPr="00A67F4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18</w:t>
            </w:r>
          </w:p>
        </w:tc>
        <w:tc>
          <w:tcPr>
            <w:tcW w:w="170" w:type="dxa"/>
          </w:tcPr>
          <w:p w14:paraId="0BA4C68D" w14:textId="77777777" w:rsidR="00287F54" w:rsidRPr="00A67F47" w:rsidRDefault="00287F54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A67F47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5" w:type="dxa"/>
          </w:tcPr>
          <w:p w14:paraId="4B61B489" w14:textId="5670C8A9" w:rsidR="00287F54" w:rsidRPr="00A67F47" w:rsidRDefault="00287F54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Sep 2020</w:t>
            </w:r>
          </w:p>
        </w:tc>
      </w:tr>
    </w:tbl>
    <w:p w14:paraId="189F6AE8" w14:textId="6B16F8A8" w:rsidR="00287F54" w:rsidRDefault="00287F54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sz w:val="6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745"/>
        <w:gridCol w:w="170"/>
        <w:gridCol w:w="775"/>
      </w:tblGrid>
      <w:tr w:rsidR="00287F54" w:rsidRPr="00A67F47" w14:paraId="4A16CF6B" w14:textId="77777777" w:rsidTr="00862C74">
        <w:tc>
          <w:tcPr>
            <w:tcW w:w="9100" w:type="dxa"/>
          </w:tcPr>
          <w:p w14:paraId="32646A25" w14:textId="132E73DC" w:rsidR="00287F54" w:rsidRPr="00A67F47" w:rsidRDefault="00287F54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 w:rsidRPr="00287F54">
              <w:rPr>
                <w:rFonts w:ascii="Lato" w:hAnsi="Lato" w:cs="Arial"/>
                <w:b/>
                <w:sz w:val="18"/>
                <w:szCs w:val="18"/>
              </w:rPr>
              <w:t>Bachelor of Science (Engineering) in Computer Science and Engineering</w:t>
            </w:r>
            <w:r w:rsidRPr="00A67F47">
              <w:rPr>
                <w:rFonts w:ascii="Lato" w:hAnsi="Lato" w:cs="Arial"/>
                <w:b/>
                <w:sz w:val="18"/>
                <w:szCs w:val="18"/>
              </w:rPr>
              <w:br/>
            </w:r>
            <w:r w:rsidR="00862C74" w:rsidRPr="00862C74">
              <w:rPr>
                <w:rFonts w:ascii="Lato" w:hAnsi="Lato" w:cs="Arial"/>
                <w:i/>
                <w:iCs/>
                <w:sz w:val="16"/>
                <w:szCs w:val="16"/>
              </w:rPr>
              <w:t>Shahjalal University of Science and Technology, Bangladesh</w:t>
            </w:r>
          </w:p>
        </w:tc>
        <w:tc>
          <w:tcPr>
            <w:tcW w:w="745" w:type="dxa"/>
          </w:tcPr>
          <w:p w14:paraId="5148D54C" w14:textId="2F761363" w:rsidR="00287F54" w:rsidRPr="00A67F47" w:rsidRDefault="00862C74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Ja</w:t>
            </w:r>
            <w:r>
              <w:rPr>
                <w:bCs/>
                <w:i/>
                <w:iCs/>
                <w:sz w:val="16"/>
                <w:szCs w:val="16"/>
              </w:rPr>
              <w:t>n</w:t>
            </w:r>
            <w:r w:rsidR="00287F54" w:rsidRPr="00A67F4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0</w:t>
            </w:r>
            <w:r w:rsidR="00287F5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8</w:t>
            </w:r>
          </w:p>
        </w:tc>
        <w:tc>
          <w:tcPr>
            <w:tcW w:w="170" w:type="dxa"/>
          </w:tcPr>
          <w:p w14:paraId="722BA5DD" w14:textId="77777777" w:rsidR="00287F54" w:rsidRPr="00A67F47" w:rsidRDefault="00287F54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A67F47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5" w:type="dxa"/>
          </w:tcPr>
          <w:p w14:paraId="0F8706A6" w14:textId="1E7E2E1E" w:rsidR="00287F54" w:rsidRPr="00A67F47" w:rsidRDefault="00862C74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Jun</w:t>
            </w:r>
            <w:r w:rsidR="00287F5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12</w:t>
            </w:r>
          </w:p>
        </w:tc>
      </w:tr>
    </w:tbl>
    <w:p w14:paraId="6B4E356C" w14:textId="77777777" w:rsidR="00287F54" w:rsidRPr="000B613E" w:rsidRDefault="00287F54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sz w:val="12"/>
          <w:szCs w:val="12"/>
        </w:rPr>
      </w:pPr>
    </w:p>
    <w:bookmarkEnd w:id="1"/>
    <w:p w14:paraId="7330D5B6" w14:textId="3472CE96" w:rsidR="00CD4CD0" w:rsidRPr="00B031F4" w:rsidRDefault="00CD4CD0" w:rsidP="00E059E6">
      <w:pPr>
        <w:pBdr>
          <w:bottom w:val="single" w:sz="12" w:space="1" w:color="1F3864" w:themeColor="accent1" w:themeShade="80"/>
        </w:pBdr>
        <w:tabs>
          <w:tab w:val="right" w:pos="10800"/>
        </w:tabs>
        <w:spacing w:after="0" w:line="240" w:lineRule="auto"/>
        <w:contextualSpacing/>
        <w:rPr>
          <w:rFonts w:ascii="Cambria" w:hAnsi="Cambria" w:cs="Arial"/>
          <w:b/>
          <w:sz w:val="24"/>
          <w:szCs w:val="24"/>
        </w:rPr>
      </w:pPr>
      <w:r w:rsidRPr="00B031F4">
        <w:rPr>
          <w:rFonts w:ascii="Cambria" w:hAnsi="Cambria" w:cs="Arial"/>
          <w:b/>
          <w:sz w:val="24"/>
          <w:szCs w:val="24"/>
        </w:rPr>
        <w:t>TECHNICAL SKILLS &amp; COMPETENCIES</w:t>
      </w:r>
    </w:p>
    <w:p w14:paraId="33839916" w14:textId="77777777" w:rsidR="00CD4CD0" w:rsidRPr="008415A4" w:rsidRDefault="00CD4CD0" w:rsidP="00E059E6">
      <w:pPr>
        <w:tabs>
          <w:tab w:val="right" w:pos="10800"/>
        </w:tabs>
        <w:spacing w:after="0" w:line="240" w:lineRule="auto"/>
        <w:contextualSpacing/>
        <w:rPr>
          <w:rFonts w:ascii="Arial" w:hAnsi="Arial" w:cs="Arial"/>
          <w:b/>
          <w:sz w:val="6"/>
          <w:szCs w:val="2"/>
        </w:rPr>
      </w:pPr>
    </w:p>
    <w:p w14:paraId="16FCB5A7" w14:textId="0DF6B49F" w:rsidR="008F0E6A" w:rsidRDefault="00A91037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Cs/>
          <w:sz w:val="16"/>
          <w:szCs w:val="18"/>
        </w:rPr>
      </w:pPr>
      <w:r w:rsidRPr="00A91037">
        <w:rPr>
          <w:rFonts w:ascii="Lato" w:hAnsi="Lato" w:cs="Arial"/>
          <w:b/>
          <w:sz w:val="16"/>
          <w:szCs w:val="18"/>
        </w:rPr>
        <w:t xml:space="preserve">Blockchain and Cryptocurrency: </w:t>
      </w:r>
      <w:r w:rsidRPr="00A91037">
        <w:rPr>
          <w:rFonts w:ascii="Lato" w:hAnsi="Lato" w:cs="Arial"/>
          <w:bCs/>
          <w:sz w:val="16"/>
          <w:szCs w:val="18"/>
        </w:rPr>
        <w:t>Studied and modified Bitcoin and Ethereum protocols, enhancing implementations by proposing security mechanisms.</w:t>
      </w:r>
    </w:p>
    <w:p w14:paraId="4D5EB999" w14:textId="7394AF4B" w:rsidR="007F33D1" w:rsidRPr="008F0E6A" w:rsidRDefault="00A91037" w:rsidP="00E059E6">
      <w:pPr>
        <w:pStyle w:val="ListParagraph"/>
        <w:numPr>
          <w:ilvl w:val="0"/>
          <w:numId w:val="19"/>
        </w:numPr>
        <w:tabs>
          <w:tab w:val="right" w:pos="10800"/>
        </w:tabs>
        <w:spacing w:after="0" w:line="240" w:lineRule="auto"/>
        <w:rPr>
          <w:rFonts w:ascii="Lato" w:hAnsi="Lato" w:cs="Arial"/>
          <w:bCs/>
          <w:sz w:val="16"/>
          <w:szCs w:val="18"/>
        </w:rPr>
      </w:pPr>
      <w:r w:rsidRPr="00A91037">
        <w:rPr>
          <w:rFonts w:ascii="Lato" w:hAnsi="Lato" w:cs="Arial"/>
          <w:bCs/>
          <w:sz w:val="16"/>
          <w:szCs w:val="18"/>
        </w:rPr>
        <w:t>Performed network sensing and traffic analysis, generated experimental datasets, identified network threats and proposed mitigation strategies</w:t>
      </w:r>
      <w:r w:rsidR="008F0E6A">
        <w:rPr>
          <w:rFonts w:ascii="Lato" w:hAnsi="Lato" w:cs="Arial"/>
          <w:bCs/>
          <w:sz w:val="16"/>
          <w:szCs w:val="18"/>
        </w:rPr>
        <w:t>.</w:t>
      </w:r>
    </w:p>
    <w:p w14:paraId="7214199D" w14:textId="43D96BCC" w:rsidR="007F33D1" w:rsidRDefault="007F33D1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Cs/>
          <w:sz w:val="4"/>
          <w:szCs w:val="6"/>
        </w:rPr>
      </w:pPr>
    </w:p>
    <w:p w14:paraId="781BC3D6" w14:textId="77777777" w:rsidR="00A91037" w:rsidRDefault="00A91037" w:rsidP="00A91037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Cs/>
          <w:sz w:val="16"/>
          <w:szCs w:val="18"/>
        </w:rPr>
      </w:pPr>
      <w:r>
        <w:rPr>
          <w:rFonts w:ascii="Lato" w:hAnsi="Lato" w:cs="Arial"/>
          <w:b/>
          <w:sz w:val="16"/>
          <w:szCs w:val="18"/>
        </w:rPr>
        <w:t>AI/ML</w:t>
      </w:r>
      <w:r w:rsidRPr="00A67F47">
        <w:rPr>
          <w:rFonts w:ascii="Lato" w:hAnsi="Lato" w:cs="Arial"/>
          <w:b/>
          <w:sz w:val="16"/>
          <w:szCs w:val="18"/>
        </w:rPr>
        <w:t>:</w:t>
      </w:r>
      <w:r>
        <w:rPr>
          <w:rFonts w:ascii="Lato" w:hAnsi="Lato" w:cs="Arial"/>
          <w:bCs/>
          <w:sz w:val="16"/>
          <w:szCs w:val="18"/>
        </w:rPr>
        <w:t xml:space="preserve"> </w:t>
      </w:r>
      <w:r w:rsidRPr="008F0E6A">
        <w:rPr>
          <w:rFonts w:ascii="Lato" w:hAnsi="Lato" w:cs="Arial"/>
          <w:bCs/>
          <w:sz w:val="16"/>
          <w:szCs w:val="18"/>
        </w:rPr>
        <w:t>Applied machine learning techniques for modeling, classification, and prediction in security-focused networks to expose patterns</w:t>
      </w:r>
      <w:r>
        <w:rPr>
          <w:rFonts w:ascii="Lato" w:hAnsi="Lato" w:cs="Arial"/>
          <w:bCs/>
          <w:sz w:val="16"/>
          <w:szCs w:val="18"/>
        </w:rPr>
        <w:t xml:space="preserve"> and</w:t>
      </w:r>
      <w:r w:rsidRPr="008F0E6A">
        <w:rPr>
          <w:rFonts w:ascii="Lato" w:hAnsi="Lato" w:cs="Arial"/>
          <w:bCs/>
          <w:sz w:val="16"/>
          <w:szCs w:val="18"/>
        </w:rPr>
        <w:t xml:space="preserve"> anomalies</w:t>
      </w:r>
      <w:r>
        <w:rPr>
          <w:rFonts w:ascii="Lato" w:hAnsi="Lato" w:cs="Arial"/>
          <w:bCs/>
          <w:sz w:val="16"/>
          <w:szCs w:val="18"/>
        </w:rPr>
        <w:t>.</w:t>
      </w:r>
    </w:p>
    <w:p w14:paraId="5C34E220" w14:textId="77777777" w:rsidR="00A91037" w:rsidRPr="008F0E6A" w:rsidRDefault="00A91037" w:rsidP="00A91037">
      <w:pPr>
        <w:pStyle w:val="ListParagraph"/>
        <w:numPr>
          <w:ilvl w:val="0"/>
          <w:numId w:val="19"/>
        </w:numPr>
        <w:tabs>
          <w:tab w:val="right" w:pos="10800"/>
        </w:tabs>
        <w:spacing w:after="0" w:line="240" w:lineRule="auto"/>
        <w:rPr>
          <w:rFonts w:ascii="Lato" w:hAnsi="Lato" w:cs="Arial"/>
          <w:bCs/>
          <w:sz w:val="16"/>
          <w:szCs w:val="18"/>
        </w:rPr>
      </w:pPr>
      <w:r w:rsidRPr="008F0E6A">
        <w:rPr>
          <w:rFonts w:ascii="Lato" w:hAnsi="Lato" w:cs="Arial"/>
          <w:bCs/>
          <w:sz w:val="16"/>
          <w:szCs w:val="18"/>
        </w:rPr>
        <w:t>Developed predictive models for network behavior and applied classification methods for adversary recognition via network fingerprinting</w:t>
      </w:r>
      <w:r>
        <w:rPr>
          <w:rFonts w:ascii="Lato" w:hAnsi="Lato" w:cs="Arial"/>
          <w:bCs/>
          <w:sz w:val="16"/>
          <w:szCs w:val="18"/>
        </w:rPr>
        <w:t>.</w:t>
      </w:r>
    </w:p>
    <w:p w14:paraId="73ACF5CD" w14:textId="77777777" w:rsidR="007F33D1" w:rsidRPr="00BD3445" w:rsidRDefault="007F33D1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Cs/>
          <w:sz w:val="4"/>
          <w:szCs w:val="6"/>
        </w:rPr>
      </w:pPr>
    </w:p>
    <w:p w14:paraId="5A949F1B" w14:textId="4548C3CE" w:rsidR="00CD4CD0" w:rsidRDefault="00CD4CD0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Cs/>
          <w:sz w:val="16"/>
          <w:szCs w:val="18"/>
        </w:rPr>
      </w:pPr>
      <w:r w:rsidRPr="00A67F47">
        <w:rPr>
          <w:rFonts w:ascii="Lato" w:hAnsi="Lato" w:cs="Arial"/>
          <w:b/>
          <w:sz w:val="16"/>
          <w:szCs w:val="18"/>
        </w:rPr>
        <w:t xml:space="preserve">Cryptography: </w:t>
      </w:r>
      <w:r w:rsidRPr="00292AA2">
        <w:rPr>
          <w:rFonts w:ascii="Lato" w:hAnsi="Lato" w:cs="Arial"/>
          <w:bCs/>
          <w:sz w:val="16"/>
          <w:szCs w:val="18"/>
        </w:rPr>
        <w:t xml:space="preserve">Expertise </w:t>
      </w:r>
      <w:r>
        <w:rPr>
          <w:rFonts w:ascii="Lato" w:hAnsi="Lato" w:cs="Arial"/>
          <w:bCs/>
          <w:sz w:val="16"/>
          <w:szCs w:val="18"/>
        </w:rPr>
        <w:t>in</w:t>
      </w:r>
      <w:r w:rsidRPr="00292AA2">
        <w:rPr>
          <w:rFonts w:ascii="Lato" w:hAnsi="Lato" w:cs="Arial"/>
          <w:bCs/>
          <w:sz w:val="16"/>
          <w:szCs w:val="18"/>
        </w:rPr>
        <w:t xml:space="preserve"> traditional applied cryptography and post-quantum techniques, with a focus on protocol design and systems analysis.</w:t>
      </w:r>
    </w:p>
    <w:p w14:paraId="6EB07390" w14:textId="3A310ADD" w:rsidR="00CD4CD0" w:rsidRPr="00C661D6" w:rsidRDefault="00CD4CD0" w:rsidP="00E059E6">
      <w:pPr>
        <w:pStyle w:val="ListParagraph"/>
        <w:numPr>
          <w:ilvl w:val="0"/>
          <w:numId w:val="19"/>
        </w:numPr>
        <w:tabs>
          <w:tab w:val="right" w:pos="10800"/>
        </w:tabs>
        <w:spacing w:after="0" w:line="240" w:lineRule="auto"/>
        <w:rPr>
          <w:rFonts w:ascii="Lato" w:hAnsi="Lato" w:cs="Arial"/>
          <w:bCs/>
          <w:sz w:val="16"/>
          <w:szCs w:val="18"/>
        </w:rPr>
      </w:pPr>
      <w:r w:rsidRPr="00C661D6">
        <w:rPr>
          <w:rFonts w:ascii="Lato" w:hAnsi="Lato" w:cs="Arial"/>
          <w:bCs/>
          <w:sz w:val="16"/>
          <w:szCs w:val="18"/>
        </w:rPr>
        <w:t>Mentored students in cryptography courses emphasizing practical usage and implications of the cryptographic principles.</w:t>
      </w:r>
    </w:p>
    <w:p w14:paraId="518E624D" w14:textId="77777777" w:rsidR="00862C74" w:rsidRPr="00BD3445" w:rsidRDefault="00862C74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Cs/>
          <w:sz w:val="4"/>
          <w:szCs w:val="6"/>
        </w:rPr>
      </w:pPr>
    </w:p>
    <w:p w14:paraId="628F89E1" w14:textId="5A453533" w:rsidR="009E032A" w:rsidRPr="009E032A" w:rsidRDefault="006973DA" w:rsidP="00E059E6">
      <w:pPr>
        <w:tabs>
          <w:tab w:val="right" w:pos="10800"/>
        </w:tabs>
        <w:spacing w:after="0" w:line="240" w:lineRule="auto"/>
        <w:contextualSpacing/>
        <w:rPr>
          <w:rFonts w:ascii="Lato" w:hAnsi="Lato"/>
        </w:rPr>
      </w:pPr>
      <w:r w:rsidRPr="006973DA">
        <w:rPr>
          <w:rFonts w:ascii="Lato" w:hAnsi="Lato" w:cs="Arial"/>
          <w:b/>
          <w:sz w:val="16"/>
          <w:szCs w:val="18"/>
        </w:rPr>
        <w:t xml:space="preserve">Recommendation </w:t>
      </w:r>
      <w:r w:rsidR="006610EA">
        <w:rPr>
          <w:rFonts w:ascii="Lato" w:hAnsi="Lato" w:cs="Arial"/>
          <w:b/>
          <w:sz w:val="16"/>
          <w:szCs w:val="18"/>
        </w:rPr>
        <w:t>Engines</w:t>
      </w:r>
      <w:r w:rsidR="00862C74" w:rsidRPr="00A67F47">
        <w:rPr>
          <w:rFonts w:ascii="Lato" w:hAnsi="Lato" w:cs="Arial"/>
          <w:b/>
          <w:sz w:val="16"/>
          <w:szCs w:val="18"/>
        </w:rPr>
        <w:t>:</w:t>
      </w:r>
      <w:r w:rsidR="00862C74" w:rsidRPr="00A67F47">
        <w:rPr>
          <w:rFonts w:ascii="Lato" w:hAnsi="Lato"/>
        </w:rPr>
        <w:t xml:space="preserve"> </w:t>
      </w:r>
      <w:r w:rsidR="009E032A" w:rsidRPr="009E032A">
        <w:rPr>
          <w:rFonts w:ascii="Lato" w:hAnsi="Lato" w:cs="Arial"/>
          <w:bCs/>
          <w:sz w:val="16"/>
          <w:szCs w:val="18"/>
        </w:rPr>
        <w:t xml:space="preserve">Created intelligent engines capable of </w:t>
      </w:r>
      <w:r w:rsidR="009E032A">
        <w:rPr>
          <w:rFonts w:ascii="Lato" w:hAnsi="Lato" w:cs="Arial"/>
          <w:bCs/>
          <w:sz w:val="16"/>
          <w:szCs w:val="18"/>
        </w:rPr>
        <w:t>generating</w:t>
      </w:r>
      <w:r w:rsidR="009E032A" w:rsidRPr="009E032A">
        <w:rPr>
          <w:rFonts w:ascii="Lato" w:hAnsi="Lato" w:cs="Arial"/>
          <w:bCs/>
          <w:sz w:val="16"/>
          <w:szCs w:val="18"/>
        </w:rPr>
        <w:t xml:space="preserve"> personalized and context-aware results</w:t>
      </w:r>
      <w:r w:rsidR="009E032A">
        <w:rPr>
          <w:rFonts w:ascii="Lato" w:hAnsi="Lato" w:cs="Arial"/>
          <w:bCs/>
          <w:sz w:val="16"/>
          <w:szCs w:val="18"/>
        </w:rPr>
        <w:t xml:space="preserve"> given user </w:t>
      </w:r>
      <w:r w:rsidR="00B24810">
        <w:rPr>
          <w:rFonts w:ascii="Lato" w:hAnsi="Lato" w:cs="Arial"/>
          <w:bCs/>
          <w:sz w:val="16"/>
          <w:szCs w:val="18"/>
        </w:rPr>
        <w:t>constraints</w:t>
      </w:r>
      <w:r w:rsidR="009E032A" w:rsidRPr="009E032A">
        <w:rPr>
          <w:rFonts w:ascii="Lato" w:hAnsi="Lato" w:cs="Arial"/>
          <w:bCs/>
          <w:sz w:val="16"/>
          <w:szCs w:val="18"/>
        </w:rPr>
        <w:t>.</w:t>
      </w:r>
    </w:p>
    <w:p w14:paraId="04C34A85" w14:textId="3C0BED14" w:rsidR="006610EA" w:rsidRPr="006610EA" w:rsidRDefault="006610EA" w:rsidP="00E059E6">
      <w:pPr>
        <w:pStyle w:val="ListParagraph"/>
        <w:numPr>
          <w:ilvl w:val="0"/>
          <w:numId w:val="19"/>
        </w:numPr>
        <w:tabs>
          <w:tab w:val="right" w:pos="10800"/>
        </w:tabs>
        <w:spacing w:after="0" w:line="240" w:lineRule="auto"/>
        <w:rPr>
          <w:rFonts w:ascii="Lato" w:hAnsi="Lato" w:cs="Arial"/>
          <w:bCs/>
          <w:sz w:val="16"/>
          <w:szCs w:val="18"/>
        </w:rPr>
      </w:pPr>
      <w:r w:rsidRPr="006610EA">
        <w:rPr>
          <w:rFonts w:ascii="Lato" w:hAnsi="Lato" w:cs="Arial"/>
          <w:bCs/>
          <w:sz w:val="16"/>
          <w:szCs w:val="18"/>
        </w:rPr>
        <w:t xml:space="preserve">Integrated content-based filtering, collaborative filtering, and data mining techniques to build high-performing </w:t>
      </w:r>
      <w:r>
        <w:rPr>
          <w:rFonts w:ascii="Lato" w:hAnsi="Lato" w:cs="Arial"/>
          <w:bCs/>
          <w:sz w:val="16"/>
          <w:szCs w:val="18"/>
        </w:rPr>
        <w:t xml:space="preserve">personalized </w:t>
      </w:r>
      <w:r w:rsidRPr="006610EA">
        <w:rPr>
          <w:rFonts w:ascii="Lato" w:hAnsi="Lato" w:cs="Arial"/>
          <w:bCs/>
          <w:sz w:val="16"/>
          <w:szCs w:val="18"/>
        </w:rPr>
        <w:t>models</w:t>
      </w:r>
      <w:r>
        <w:rPr>
          <w:rFonts w:ascii="Lato" w:hAnsi="Lato" w:cs="Arial"/>
          <w:bCs/>
          <w:sz w:val="16"/>
          <w:szCs w:val="18"/>
        </w:rPr>
        <w:t>.</w:t>
      </w:r>
    </w:p>
    <w:p w14:paraId="42AE6708" w14:textId="77777777" w:rsidR="00CD4CD0" w:rsidRPr="00BD3445" w:rsidRDefault="00CD4CD0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4"/>
          <w:szCs w:val="4"/>
        </w:rPr>
      </w:pPr>
    </w:p>
    <w:p w14:paraId="4B95A5B5" w14:textId="1540E143" w:rsidR="00695448" w:rsidRDefault="00CD4CD0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Cs/>
          <w:sz w:val="16"/>
          <w:szCs w:val="18"/>
        </w:rPr>
      </w:pPr>
      <w:r w:rsidRPr="00A67F47">
        <w:rPr>
          <w:rFonts w:ascii="Lato" w:hAnsi="Lato" w:cs="Arial"/>
          <w:b/>
          <w:sz w:val="16"/>
          <w:szCs w:val="18"/>
        </w:rPr>
        <w:t>Tools and Platforms:</w:t>
      </w:r>
      <w:r w:rsidRPr="00A67F47">
        <w:rPr>
          <w:rFonts w:ascii="Lato" w:hAnsi="Lato" w:cs="Arial"/>
          <w:bCs/>
          <w:sz w:val="16"/>
          <w:szCs w:val="18"/>
        </w:rPr>
        <w:t xml:space="preserve"> </w:t>
      </w:r>
      <w:r w:rsidR="00695448" w:rsidRPr="00695448">
        <w:rPr>
          <w:rFonts w:ascii="Lato" w:hAnsi="Lato" w:cs="Arial"/>
          <w:bCs/>
          <w:sz w:val="16"/>
          <w:szCs w:val="18"/>
        </w:rPr>
        <w:t xml:space="preserve">Git, Docker, GNU Debugger (gdb), Bitcoin Core, Geth (Go-Ethereum), Wireshark, Scapy, Tcpdump, Nmap, Netcat, Metasploit, OpenSSL, </w:t>
      </w:r>
      <w:r w:rsidR="00695448">
        <w:rPr>
          <w:rFonts w:ascii="Lato" w:hAnsi="Lato" w:cs="Arial"/>
          <w:bCs/>
          <w:sz w:val="16"/>
          <w:szCs w:val="18"/>
        </w:rPr>
        <w:t xml:space="preserve">Jupyter, </w:t>
      </w:r>
      <w:r w:rsidR="00695448" w:rsidRPr="00695448">
        <w:rPr>
          <w:rFonts w:ascii="Lato" w:hAnsi="Lato" w:cs="Arial"/>
          <w:bCs/>
          <w:sz w:val="16"/>
          <w:szCs w:val="18"/>
        </w:rPr>
        <w:t>Pandas, NumPy, SciPy, Matlab, Matplotlib, scikit-learn, TensorFlow, PyTorch</w:t>
      </w:r>
    </w:p>
    <w:p w14:paraId="7D3632D6" w14:textId="77777777" w:rsidR="00CD4CD0" w:rsidRPr="00BD3445" w:rsidRDefault="00CD4CD0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Cs/>
          <w:sz w:val="4"/>
          <w:szCs w:val="4"/>
        </w:rPr>
      </w:pPr>
    </w:p>
    <w:p w14:paraId="23493D85" w14:textId="2977E3A3" w:rsidR="00CD4CD0" w:rsidRPr="00B24810" w:rsidRDefault="00CD4CD0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Cs/>
          <w:color w:val="000000" w:themeColor="text1"/>
          <w:sz w:val="16"/>
          <w:szCs w:val="18"/>
          <w:highlight w:val="yellow"/>
        </w:rPr>
      </w:pPr>
      <w:r w:rsidRPr="00B24810">
        <w:rPr>
          <w:rFonts w:ascii="Lato" w:hAnsi="Lato" w:cs="Arial"/>
          <w:b/>
          <w:color w:val="000000" w:themeColor="text1"/>
          <w:sz w:val="16"/>
          <w:szCs w:val="18"/>
        </w:rPr>
        <w:t>Languages</w:t>
      </w:r>
      <w:r w:rsidRPr="00B24810">
        <w:rPr>
          <w:rFonts w:ascii="Lato" w:hAnsi="Lato" w:cs="Arial"/>
          <w:bCs/>
          <w:color w:val="000000" w:themeColor="text1"/>
          <w:sz w:val="16"/>
          <w:szCs w:val="18"/>
        </w:rPr>
        <w:t xml:space="preserve">: C/C++, </w:t>
      </w:r>
      <w:r w:rsidR="00B24810" w:rsidRPr="00B24810">
        <w:rPr>
          <w:rFonts w:ascii="Lato" w:hAnsi="Lato" w:cs="Arial"/>
          <w:bCs/>
          <w:color w:val="000000" w:themeColor="text1"/>
          <w:sz w:val="16"/>
          <w:szCs w:val="18"/>
        </w:rPr>
        <w:t xml:space="preserve">Python, </w:t>
      </w:r>
      <w:r w:rsidR="00D430D1" w:rsidRPr="00B24810">
        <w:rPr>
          <w:rFonts w:ascii="Lato" w:hAnsi="Lato" w:cs="Arial"/>
          <w:bCs/>
          <w:color w:val="000000" w:themeColor="text1"/>
          <w:sz w:val="16"/>
          <w:szCs w:val="18"/>
        </w:rPr>
        <w:t>Java, Unix/Bash</w:t>
      </w:r>
      <w:r w:rsidRPr="00B24810">
        <w:rPr>
          <w:rFonts w:ascii="Lato" w:hAnsi="Lato" w:cs="Arial"/>
          <w:bCs/>
          <w:color w:val="000000" w:themeColor="text1"/>
          <w:sz w:val="16"/>
          <w:szCs w:val="18"/>
        </w:rPr>
        <w:t>, JavaScript</w:t>
      </w:r>
      <w:r w:rsidR="0002434D" w:rsidRPr="00B24810">
        <w:rPr>
          <w:rFonts w:ascii="Lato" w:hAnsi="Lato" w:cs="Arial"/>
          <w:bCs/>
          <w:color w:val="000000" w:themeColor="text1"/>
          <w:sz w:val="16"/>
          <w:szCs w:val="18"/>
        </w:rPr>
        <w:t xml:space="preserve">, </w:t>
      </w:r>
      <w:r w:rsidRPr="00B24810">
        <w:rPr>
          <w:rFonts w:ascii="Lato" w:hAnsi="Lato" w:cs="Arial"/>
          <w:bCs/>
          <w:color w:val="000000" w:themeColor="text1"/>
          <w:sz w:val="16"/>
          <w:szCs w:val="18"/>
        </w:rPr>
        <w:t xml:space="preserve">C#/Visual Basic, </w:t>
      </w:r>
      <w:r w:rsidR="0071693E" w:rsidRPr="00B24810">
        <w:rPr>
          <w:rFonts w:ascii="Lato" w:hAnsi="Lato" w:cs="Arial"/>
          <w:bCs/>
          <w:color w:val="000000" w:themeColor="text1"/>
          <w:sz w:val="16"/>
          <w:szCs w:val="18"/>
        </w:rPr>
        <w:t>A</w:t>
      </w:r>
      <w:r w:rsidRPr="00B24810">
        <w:rPr>
          <w:rFonts w:ascii="Lato" w:hAnsi="Lato" w:cs="Arial"/>
          <w:bCs/>
          <w:color w:val="000000" w:themeColor="text1"/>
          <w:sz w:val="16"/>
          <w:szCs w:val="18"/>
        </w:rPr>
        <w:t>ssembly,</w:t>
      </w:r>
      <w:r w:rsidR="0002434D" w:rsidRPr="00B24810">
        <w:rPr>
          <w:rFonts w:ascii="Lato" w:hAnsi="Lato" w:cs="Arial"/>
          <w:bCs/>
          <w:color w:val="000000" w:themeColor="text1"/>
          <w:sz w:val="16"/>
          <w:szCs w:val="18"/>
        </w:rPr>
        <w:t xml:space="preserve"> </w:t>
      </w:r>
      <w:r w:rsidRPr="00B24810">
        <w:rPr>
          <w:rFonts w:ascii="Lato" w:hAnsi="Lato" w:cs="Arial"/>
          <w:bCs/>
          <w:color w:val="000000" w:themeColor="text1"/>
          <w:sz w:val="16"/>
          <w:szCs w:val="18"/>
        </w:rPr>
        <w:t>Ruby</w:t>
      </w:r>
      <w:r w:rsidR="0071693E" w:rsidRPr="00B24810">
        <w:rPr>
          <w:rFonts w:ascii="Lato" w:hAnsi="Lato" w:cs="Arial"/>
          <w:bCs/>
          <w:color w:val="000000" w:themeColor="text1"/>
          <w:sz w:val="16"/>
          <w:szCs w:val="18"/>
        </w:rPr>
        <w:t xml:space="preserve">, </w:t>
      </w:r>
      <w:r w:rsidR="00695448" w:rsidRPr="00B24810">
        <w:rPr>
          <w:rFonts w:ascii="Lato" w:hAnsi="Lato" w:cs="Arial"/>
          <w:bCs/>
          <w:color w:val="000000" w:themeColor="text1"/>
          <w:sz w:val="16"/>
          <w:szCs w:val="18"/>
        </w:rPr>
        <w:t xml:space="preserve">PHP, </w:t>
      </w:r>
      <w:r w:rsidR="0071693E" w:rsidRPr="00B24810">
        <w:rPr>
          <w:rFonts w:ascii="Lato" w:hAnsi="Lato" w:cs="Arial"/>
          <w:bCs/>
          <w:color w:val="000000" w:themeColor="text1"/>
          <w:sz w:val="16"/>
          <w:szCs w:val="18"/>
        </w:rPr>
        <w:t>and Regular Expression pattern matching</w:t>
      </w:r>
      <w:r w:rsidRPr="00B24810">
        <w:rPr>
          <w:rFonts w:ascii="Lato" w:hAnsi="Lato" w:cs="Arial"/>
          <w:bCs/>
          <w:color w:val="000000" w:themeColor="text1"/>
          <w:sz w:val="16"/>
          <w:szCs w:val="18"/>
        </w:rPr>
        <w:t>.</w:t>
      </w:r>
    </w:p>
    <w:p w14:paraId="4BC9E1DF" w14:textId="77777777" w:rsidR="00CD4CD0" w:rsidRPr="00695448" w:rsidRDefault="00CD4CD0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4"/>
          <w:szCs w:val="4"/>
          <w:highlight w:val="yellow"/>
        </w:rPr>
      </w:pPr>
    </w:p>
    <w:p w14:paraId="1AEAF797" w14:textId="6DC26D1B" w:rsidR="00CD4CD0" w:rsidRPr="00A67F47" w:rsidRDefault="00CD4CD0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Cs/>
          <w:sz w:val="16"/>
          <w:szCs w:val="18"/>
        </w:rPr>
      </w:pPr>
      <w:r w:rsidRPr="00292566">
        <w:rPr>
          <w:rFonts w:ascii="Lato" w:hAnsi="Lato" w:cs="Arial"/>
          <w:b/>
          <w:sz w:val="16"/>
          <w:szCs w:val="18"/>
        </w:rPr>
        <w:t>Relevant Coursework:</w:t>
      </w:r>
      <w:r w:rsidRPr="00292566">
        <w:rPr>
          <w:rFonts w:ascii="Lato" w:hAnsi="Lato" w:cs="Arial"/>
          <w:bCs/>
          <w:sz w:val="16"/>
          <w:szCs w:val="18"/>
        </w:rPr>
        <w:t xml:space="preserve"> Applied Cryptography, </w:t>
      </w:r>
      <w:r w:rsidR="00B24810" w:rsidRPr="00292566">
        <w:rPr>
          <w:rFonts w:ascii="Lato" w:hAnsi="Lato" w:cs="Arial"/>
          <w:bCs/>
          <w:sz w:val="16"/>
          <w:szCs w:val="18"/>
        </w:rPr>
        <w:t>Fundamental of Computer/Network Security, Homeland Security &amp; Cyber Security, Computer Communication, Privacy and Censorship, Reinforcement Learning, Networks, Crowds, and Markets</w:t>
      </w:r>
    </w:p>
    <w:p w14:paraId="43290B96" w14:textId="77777777" w:rsidR="00CD4CD0" w:rsidRPr="000B613E" w:rsidRDefault="00CD4CD0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Cs/>
          <w:sz w:val="12"/>
          <w:szCs w:val="8"/>
        </w:rPr>
      </w:pPr>
    </w:p>
    <w:p w14:paraId="18AE4805" w14:textId="77777777" w:rsidR="00CD4CD0" w:rsidRPr="00B031F4" w:rsidRDefault="00CD4CD0" w:rsidP="00E059E6">
      <w:pPr>
        <w:pBdr>
          <w:bottom w:val="single" w:sz="12" w:space="1" w:color="1F3864" w:themeColor="accent1" w:themeShade="80"/>
        </w:pBdr>
        <w:tabs>
          <w:tab w:val="right" w:pos="10800"/>
        </w:tabs>
        <w:spacing w:after="0" w:line="240" w:lineRule="auto"/>
        <w:contextualSpacing/>
        <w:rPr>
          <w:rFonts w:ascii="Cambria" w:hAnsi="Cambria" w:cs="Arial"/>
          <w:b/>
          <w:sz w:val="24"/>
          <w:szCs w:val="24"/>
        </w:rPr>
      </w:pPr>
      <w:r w:rsidRPr="00B031F4">
        <w:rPr>
          <w:rFonts w:ascii="Cambria" w:hAnsi="Cambria" w:cs="Arial"/>
          <w:b/>
          <w:sz w:val="24"/>
          <w:szCs w:val="24"/>
        </w:rPr>
        <w:t>EXPERIENCE</w:t>
      </w:r>
    </w:p>
    <w:p w14:paraId="38E4E7A2" w14:textId="3BA9B58E" w:rsidR="00FD643A" w:rsidRDefault="00FD643A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6"/>
          <w:szCs w:val="8"/>
        </w:rPr>
      </w:pPr>
    </w:p>
    <w:p w14:paraId="3266057B" w14:textId="77777777" w:rsidR="002B3A23" w:rsidRDefault="002B3A23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6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745"/>
        <w:gridCol w:w="170"/>
        <w:gridCol w:w="775"/>
      </w:tblGrid>
      <w:tr w:rsidR="002B3A23" w:rsidRPr="003C0EB7" w14:paraId="18F54771" w14:textId="77777777" w:rsidTr="00C763E5">
        <w:tc>
          <w:tcPr>
            <w:tcW w:w="9100" w:type="dxa"/>
          </w:tcPr>
          <w:p w14:paraId="0EED0F09" w14:textId="6D7628BC" w:rsidR="002B3A23" w:rsidRPr="003C0EB7" w:rsidRDefault="00A86C8B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 w:rsidRPr="003C0EB7">
              <w:rPr>
                <w:rFonts w:ascii="Lato" w:hAnsi="Lato" w:cs="Arial"/>
                <w:b/>
                <w:bCs/>
                <w:sz w:val="16"/>
                <w:szCs w:val="16"/>
              </w:rPr>
              <w:t xml:space="preserve">Graduate Teaching </w:t>
            </w:r>
            <w:r w:rsidR="002B3A23" w:rsidRPr="003C0EB7">
              <w:rPr>
                <w:rFonts w:ascii="Lato" w:hAnsi="Lato" w:cs="Arial"/>
                <w:b/>
                <w:bCs/>
                <w:sz w:val="16"/>
                <w:szCs w:val="16"/>
              </w:rPr>
              <w:t>Assistant</w:t>
            </w:r>
          </w:p>
        </w:tc>
        <w:tc>
          <w:tcPr>
            <w:tcW w:w="745" w:type="dxa"/>
          </w:tcPr>
          <w:p w14:paraId="37668D75" w14:textId="47692CA1" w:rsidR="002B3A23" w:rsidRPr="003C0EB7" w:rsidRDefault="00A86C8B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 w:rsidRPr="003C0EB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Aug</w:t>
            </w:r>
            <w:r w:rsidR="002B3A23" w:rsidRPr="003C0EB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2</w:t>
            </w:r>
            <w:r w:rsidR="009D3AC0" w:rsidRPr="003C0EB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5</w:t>
            </w:r>
          </w:p>
        </w:tc>
        <w:tc>
          <w:tcPr>
            <w:tcW w:w="170" w:type="dxa"/>
          </w:tcPr>
          <w:p w14:paraId="744D9C64" w14:textId="77777777" w:rsidR="002B3A23" w:rsidRPr="003C0EB7" w:rsidRDefault="002B3A23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3C0EB7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5" w:type="dxa"/>
          </w:tcPr>
          <w:p w14:paraId="60758ED4" w14:textId="1B6462A0" w:rsidR="002B3A23" w:rsidRPr="003C0EB7" w:rsidRDefault="00A86C8B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3C0EB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Dec</w:t>
            </w:r>
            <w:r w:rsidR="002B3A23" w:rsidRPr="003C0EB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25</w:t>
            </w:r>
          </w:p>
        </w:tc>
      </w:tr>
      <w:tr w:rsidR="002B3A23" w:rsidRPr="003C0EB7" w14:paraId="6AB10E29" w14:textId="77777777" w:rsidTr="00C763E5">
        <w:tc>
          <w:tcPr>
            <w:tcW w:w="9100" w:type="dxa"/>
          </w:tcPr>
          <w:p w14:paraId="14C26729" w14:textId="744FF994" w:rsidR="002B3A23" w:rsidRPr="003C0EB7" w:rsidRDefault="00E6167B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2B3A23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Computer Science Department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, </w:t>
            </w:r>
            <w:r w:rsidR="002B3A23" w:rsidRPr="003C0EB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University of Colorado, Colorado Springs</w:t>
            </w:r>
            <w:r w:rsidR="0071371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, USA</w:t>
            </w:r>
          </w:p>
        </w:tc>
        <w:tc>
          <w:tcPr>
            <w:tcW w:w="1690" w:type="dxa"/>
            <w:gridSpan w:val="3"/>
          </w:tcPr>
          <w:p w14:paraId="00FC50B6" w14:textId="5DBCC216" w:rsidR="002B3A23" w:rsidRPr="003C0EB7" w:rsidRDefault="00A86C8B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3C0EB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</w:t>
            </w:r>
            <w:r w:rsidR="002B3A23" w:rsidRPr="003C0EB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0 hrs/wk</w:t>
            </w:r>
          </w:p>
        </w:tc>
      </w:tr>
      <w:tr w:rsidR="002B3A23" w:rsidRPr="003C0EB7" w14:paraId="3121E693" w14:textId="77777777" w:rsidTr="00C763E5">
        <w:tc>
          <w:tcPr>
            <w:tcW w:w="10790" w:type="dxa"/>
            <w:gridSpan w:val="4"/>
          </w:tcPr>
          <w:p w14:paraId="62C511E8" w14:textId="11C41646" w:rsidR="00A86C8B" w:rsidRPr="003C0EB7" w:rsidRDefault="003C0EB7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b/>
                <w:sz w:val="12"/>
                <w:szCs w:val="8"/>
              </w:rPr>
            </w:pPr>
            <w:r w:rsidRPr="003C0EB7">
              <w:rPr>
                <w:rFonts w:ascii="Lato" w:hAnsi="Lato" w:cs="Arial"/>
                <w:sz w:val="16"/>
                <w:szCs w:val="16"/>
              </w:rPr>
              <w:t xml:space="preserve">Instructor for </w:t>
            </w:r>
            <w:r w:rsidRPr="003C0EB7">
              <w:rPr>
                <w:rFonts w:ascii="Lato" w:hAnsi="Lato" w:cs="Arial"/>
                <w:b/>
                <w:bCs/>
                <w:sz w:val="16"/>
                <w:szCs w:val="16"/>
              </w:rPr>
              <w:t>CS 1150: Principles of Computer Science</w:t>
            </w:r>
            <w:r w:rsidRPr="003C0EB7">
              <w:rPr>
                <w:rFonts w:ascii="Lato" w:hAnsi="Lato" w:cs="Arial"/>
                <w:sz w:val="16"/>
                <w:szCs w:val="16"/>
              </w:rPr>
              <w:t>. Taught Java programming; prepared and delivered lectures, live-coding demos, and in-class exercises; developed assignments and quizzes aligned with learning outcomes.</w:t>
            </w:r>
          </w:p>
          <w:p w14:paraId="0E501427" w14:textId="25F95753" w:rsidR="00A86C8B" w:rsidRPr="003C0EB7" w:rsidRDefault="003C0EB7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b/>
                <w:sz w:val="12"/>
                <w:szCs w:val="8"/>
              </w:rPr>
            </w:pPr>
            <w:r w:rsidRPr="003C0EB7">
              <w:rPr>
                <w:rFonts w:ascii="Lato" w:hAnsi="Lato" w:cs="Arial"/>
                <w:sz w:val="16"/>
                <w:szCs w:val="16"/>
              </w:rPr>
              <w:t xml:space="preserve">Teaching support for </w:t>
            </w:r>
            <w:r w:rsidRPr="003C0EB7">
              <w:rPr>
                <w:rFonts w:ascii="Lato" w:hAnsi="Lato" w:cs="Arial"/>
                <w:b/>
                <w:bCs/>
                <w:sz w:val="16"/>
                <w:szCs w:val="16"/>
              </w:rPr>
              <w:t>CS 2060: Programming with C</w:t>
            </w:r>
            <w:r w:rsidRPr="003C0EB7">
              <w:rPr>
                <w:rFonts w:ascii="Lato" w:hAnsi="Lato" w:cs="Arial"/>
                <w:sz w:val="16"/>
                <w:szCs w:val="16"/>
              </w:rPr>
              <w:t>. Led tutoring sessions, graded programming assignments and exams, and held office hours.</w:t>
            </w:r>
          </w:p>
        </w:tc>
      </w:tr>
    </w:tbl>
    <w:p w14:paraId="01EDB93E" w14:textId="17E83A7F" w:rsidR="00A86C8B" w:rsidRPr="003C0EB7" w:rsidRDefault="00A86C8B" w:rsidP="00E059E6">
      <w:pPr>
        <w:tabs>
          <w:tab w:val="right" w:pos="10800"/>
        </w:tabs>
        <w:spacing w:after="0" w:line="240" w:lineRule="auto"/>
        <w:contextualSpacing/>
        <w:rPr>
          <w:b/>
          <w:sz w:val="6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745"/>
        <w:gridCol w:w="170"/>
        <w:gridCol w:w="775"/>
      </w:tblGrid>
      <w:tr w:rsidR="00A86C8B" w:rsidRPr="00A67F47" w14:paraId="0FD3C2F3" w14:textId="77777777" w:rsidTr="00C763E5">
        <w:tc>
          <w:tcPr>
            <w:tcW w:w="9100" w:type="dxa"/>
          </w:tcPr>
          <w:p w14:paraId="62BF8E62" w14:textId="77777777" w:rsidR="00A86C8B" w:rsidRPr="003C0EB7" w:rsidRDefault="00A86C8B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 w:rsidRPr="003C0EB7">
              <w:rPr>
                <w:rFonts w:ascii="Lato" w:hAnsi="Lato" w:cs="Arial"/>
                <w:b/>
                <w:bCs/>
                <w:sz w:val="16"/>
                <w:szCs w:val="16"/>
              </w:rPr>
              <w:t>Summer Conference Assistant</w:t>
            </w:r>
          </w:p>
        </w:tc>
        <w:tc>
          <w:tcPr>
            <w:tcW w:w="745" w:type="dxa"/>
          </w:tcPr>
          <w:p w14:paraId="69C62C07" w14:textId="77777777" w:rsidR="00A86C8B" w:rsidRPr="003C0EB7" w:rsidRDefault="00A86C8B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 w:rsidRPr="003C0EB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Jun 2025</w:t>
            </w:r>
          </w:p>
        </w:tc>
        <w:tc>
          <w:tcPr>
            <w:tcW w:w="170" w:type="dxa"/>
          </w:tcPr>
          <w:p w14:paraId="7293EDFE" w14:textId="77777777" w:rsidR="00A86C8B" w:rsidRPr="003C0EB7" w:rsidRDefault="00A86C8B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3C0EB7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5" w:type="dxa"/>
          </w:tcPr>
          <w:p w14:paraId="301E273B" w14:textId="5DC31E2F" w:rsidR="00A86C8B" w:rsidRPr="003C0EB7" w:rsidRDefault="00E40135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July </w:t>
            </w:r>
            <w:r w:rsidR="00A86C8B" w:rsidRPr="003C0EB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2025</w:t>
            </w:r>
          </w:p>
        </w:tc>
      </w:tr>
      <w:tr w:rsidR="00A86C8B" w:rsidRPr="00197C09" w14:paraId="2457546F" w14:textId="77777777" w:rsidTr="00C763E5">
        <w:tc>
          <w:tcPr>
            <w:tcW w:w="9100" w:type="dxa"/>
          </w:tcPr>
          <w:p w14:paraId="49EAA6D0" w14:textId="789D7D5F" w:rsidR="00A86C8B" w:rsidRPr="005A28FD" w:rsidRDefault="00A86C8B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5A28FD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University of Colorado, Colorado Springs</w:t>
            </w:r>
            <w:r w:rsidR="0071371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, USA</w:t>
            </w:r>
          </w:p>
        </w:tc>
        <w:tc>
          <w:tcPr>
            <w:tcW w:w="1690" w:type="dxa"/>
            <w:gridSpan w:val="3"/>
          </w:tcPr>
          <w:p w14:paraId="4A0E5ECA" w14:textId="77777777" w:rsidR="00A86C8B" w:rsidRPr="00197C09" w:rsidRDefault="00A86C8B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197C09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0 hrs/wk</w:t>
            </w:r>
          </w:p>
        </w:tc>
      </w:tr>
      <w:tr w:rsidR="00A86C8B" w:rsidRPr="00A67F47" w14:paraId="45988924" w14:textId="77777777" w:rsidTr="00C763E5">
        <w:tc>
          <w:tcPr>
            <w:tcW w:w="10790" w:type="dxa"/>
            <w:gridSpan w:val="4"/>
          </w:tcPr>
          <w:p w14:paraId="454EF320" w14:textId="65C6A43E" w:rsidR="00A86C8B" w:rsidRPr="002B3A23" w:rsidRDefault="00A86C8B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2B3A23">
              <w:rPr>
                <w:rFonts w:ascii="Lato" w:hAnsi="Lato" w:cs="Arial"/>
                <w:sz w:val="16"/>
                <w:szCs w:val="16"/>
              </w:rPr>
              <w:t xml:space="preserve">Supported youth camps and large-scale conferences by managing front desk operations, assisting </w:t>
            </w:r>
            <w:r w:rsidR="003C0EB7">
              <w:rPr>
                <w:rFonts w:ascii="Lato" w:hAnsi="Lato" w:cs="Arial"/>
                <w:sz w:val="16"/>
                <w:szCs w:val="16"/>
              </w:rPr>
              <w:t>in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 guest services,</w:t>
            </w:r>
            <w:r w:rsidR="001D5799">
              <w:rPr>
                <w:rFonts w:ascii="Lato" w:hAnsi="Lato" w:cs="Arial"/>
                <w:sz w:val="16"/>
                <w:szCs w:val="16"/>
              </w:rPr>
              <w:t xml:space="preserve"> </w:t>
            </w:r>
            <w:r w:rsidRPr="002B3A23">
              <w:rPr>
                <w:rFonts w:ascii="Lato" w:hAnsi="Lato" w:cs="Arial"/>
                <w:sz w:val="16"/>
                <w:szCs w:val="16"/>
              </w:rPr>
              <w:t>and setup.</w:t>
            </w:r>
          </w:p>
          <w:p w14:paraId="00D1F370" w14:textId="77777777" w:rsidR="00A86C8B" w:rsidRPr="002B3A23" w:rsidRDefault="00A86C8B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2B3A23">
              <w:rPr>
                <w:rFonts w:ascii="Lato" w:hAnsi="Lato" w:cs="Arial"/>
                <w:sz w:val="16"/>
                <w:szCs w:val="16"/>
              </w:rPr>
              <w:t>Collaborated with a diverse team to ensure smooth hospitality operations in a fast-paced, service-oriented environment.</w:t>
            </w:r>
          </w:p>
          <w:p w14:paraId="1174B6E1" w14:textId="77777777" w:rsidR="00A86C8B" w:rsidRPr="00A67F47" w:rsidRDefault="00A86C8B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b/>
                <w:sz w:val="12"/>
                <w:szCs w:val="8"/>
              </w:rPr>
            </w:pPr>
            <w:r w:rsidRPr="002B3A23">
              <w:rPr>
                <w:rFonts w:ascii="Lato" w:hAnsi="Lato" w:cs="Arial"/>
                <w:sz w:val="16"/>
                <w:szCs w:val="16"/>
              </w:rPr>
              <w:t>Strengthened skills in communication, problem-solving, teamwork, and customer service.</w:t>
            </w:r>
          </w:p>
        </w:tc>
      </w:tr>
    </w:tbl>
    <w:p w14:paraId="2F6F7A9C" w14:textId="77777777" w:rsidR="00A86C8B" w:rsidRDefault="00A86C8B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6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745"/>
        <w:gridCol w:w="170"/>
        <w:gridCol w:w="775"/>
      </w:tblGrid>
      <w:tr w:rsidR="002B3A23" w:rsidRPr="00A67F47" w14:paraId="01CF0B6B" w14:textId="77777777" w:rsidTr="00C763E5">
        <w:tc>
          <w:tcPr>
            <w:tcW w:w="9100" w:type="dxa"/>
          </w:tcPr>
          <w:p w14:paraId="77F8A934" w14:textId="21CBB85F" w:rsidR="002B3A23" w:rsidRPr="00A67F47" w:rsidRDefault="002B3A23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 w:rsidRPr="002B3A23">
              <w:rPr>
                <w:rFonts w:ascii="Lato" w:hAnsi="Lato" w:cs="Arial"/>
                <w:b/>
                <w:bCs/>
                <w:sz w:val="16"/>
                <w:szCs w:val="16"/>
              </w:rPr>
              <w:t>Graduate Teaching Assistant</w:t>
            </w:r>
            <w:r>
              <w:rPr>
                <w:rFonts w:ascii="Lato" w:hAnsi="Lato" w:cs="Arial"/>
                <w:b/>
                <w:bCs/>
                <w:sz w:val="16"/>
                <w:szCs w:val="16"/>
              </w:rPr>
              <w:t>ships</w:t>
            </w:r>
          </w:p>
        </w:tc>
        <w:tc>
          <w:tcPr>
            <w:tcW w:w="745" w:type="dxa"/>
          </w:tcPr>
          <w:p w14:paraId="19802C33" w14:textId="53936737" w:rsidR="002B3A23" w:rsidRPr="00A67F47" w:rsidRDefault="002B3A23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Jan</w:t>
            </w:r>
            <w:r w:rsidRPr="00A67F4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2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5</w:t>
            </w:r>
          </w:p>
        </w:tc>
        <w:tc>
          <w:tcPr>
            <w:tcW w:w="170" w:type="dxa"/>
          </w:tcPr>
          <w:p w14:paraId="652C6130" w14:textId="77777777" w:rsidR="002B3A23" w:rsidRPr="00A67F47" w:rsidRDefault="002B3A23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A67F47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5" w:type="dxa"/>
          </w:tcPr>
          <w:p w14:paraId="72996545" w14:textId="3C2A5BB3" w:rsidR="002B3A23" w:rsidRPr="00A67F47" w:rsidRDefault="002B3A23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May 2025</w:t>
            </w:r>
          </w:p>
        </w:tc>
      </w:tr>
      <w:tr w:rsidR="002B3A23" w:rsidRPr="00ED4A4A" w14:paraId="2358F66F" w14:textId="77777777" w:rsidTr="00C763E5">
        <w:tc>
          <w:tcPr>
            <w:tcW w:w="9100" w:type="dxa"/>
          </w:tcPr>
          <w:p w14:paraId="7EF5CB61" w14:textId="2D1E5FA1" w:rsidR="002B3A23" w:rsidRPr="005A28FD" w:rsidRDefault="002B3A23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2B3A23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Computer Science Department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, </w:t>
            </w:r>
            <w:r w:rsidRPr="005A28FD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University of Colorado, Colorado Springs</w:t>
            </w:r>
            <w:r w:rsidR="0071371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, USA</w:t>
            </w:r>
          </w:p>
        </w:tc>
        <w:tc>
          <w:tcPr>
            <w:tcW w:w="1690" w:type="dxa"/>
            <w:gridSpan w:val="3"/>
          </w:tcPr>
          <w:p w14:paraId="36883B55" w14:textId="77777777" w:rsidR="002B3A23" w:rsidRPr="00ED4A4A" w:rsidRDefault="002B3A23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ED4A4A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0 hrs/wk</w:t>
            </w:r>
          </w:p>
        </w:tc>
      </w:tr>
      <w:tr w:rsidR="002B3A23" w:rsidRPr="00A67F47" w14:paraId="582362A4" w14:textId="77777777" w:rsidTr="00C763E5">
        <w:tc>
          <w:tcPr>
            <w:tcW w:w="10790" w:type="dxa"/>
            <w:gridSpan w:val="4"/>
          </w:tcPr>
          <w:p w14:paraId="719E72F0" w14:textId="1ED5D5CB" w:rsidR="002B3A23" w:rsidRPr="002B3A23" w:rsidRDefault="002B3A23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2B3A23">
              <w:rPr>
                <w:rFonts w:ascii="Lato" w:hAnsi="Lato" w:cs="Arial"/>
                <w:sz w:val="16"/>
                <w:szCs w:val="16"/>
              </w:rPr>
              <w:t xml:space="preserve">Teaching </w:t>
            </w:r>
            <w:r w:rsidR="003C0EB7">
              <w:rPr>
                <w:rFonts w:ascii="Lato" w:hAnsi="Lato" w:cs="Arial"/>
                <w:sz w:val="16"/>
                <w:szCs w:val="16"/>
              </w:rPr>
              <w:t>support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 for </w:t>
            </w:r>
            <w:r w:rsidRPr="002B3A23">
              <w:rPr>
                <w:rFonts w:ascii="Lato" w:hAnsi="Lato" w:cs="Arial"/>
                <w:b/>
                <w:bCs/>
                <w:sz w:val="16"/>
                <w:szCs w:val="16"/>
              </w:rPr>
              <w:t>CS 3020</w:t>
            </w:r>
            <w:r>
              <w:rPr>
                <w:rFonts w:ascii="Lato" w:hAnsi="Lato" w:cs="Arial"/>
                <w:b/>
                <w:bCs/>
                <w:sz w:val="16"/>
                <w:szCs w:val="16"/>
              </w:rPr>
              <w:t>:</w:t>
            </w:r>
            <w:r w:rsidRPr="002B3A23">
              <w:rPr>
                <w:rFonts w:ascii="Lato" w:hAnsi="Lato" w:cs="Arial"/>
                <w:b/>
                <w:bCs/>
                <w:sz w:val="16"/>
                <w:szCs w:val="16"/>
              </w:rPr>
              <w:t xml:space="preserve"> </w:t>
            </w:r>
            <w:r>
              <w:rPr>
                <w:rFonts w:ascii="Lato" w:hAnsi="Lato" w:cs="Arial"/>
                <w:b/>
                <w:bCs/>
                <w:sz w:val="16"/>
                <w:szCs w:val="16"/>
              </w:rPr>
              <w:t xml:space="preserve">Introduction to </w:t>
            </w:r>
            <w:r w:rsidRPr="002B3A23">
              <w:rPr>
                <w:rFonts w:ascii="Lato" w:hAnsi="Lato" w:cs="Arial"/>
                <w:b/>
                <w:bCs/>
                <w:sz w:val="16"/>
                <w:szCs w:val="16"/>
              </w:rPr>
              <w:t>C#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. </w:t>
            </w:r>
            <w:r w:rsidR="0026377F">
              <w:rPr>
                <w:rFonts w:ascii="Lato" w:hAnsi="Lato" w:cs="Arial"/>
                <w:sz w:val="16"/>
                <w:szCs w:val="16"/>
              </w:rPr>
              <w:t>R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esponsibilities </w:t>
            </w:r>
            <w:r w:rsidR="0026377F">
              <w:rPr>
                <w:rFonts w:ascii="Lato" w:hAnsi="Lato" w:cs="Arial"/>
                <w:sz w:val="16"/>
                <w:szCs w:val="16"/>
              </w:rPr>
              <w:t>included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 grading, tutoring, recitation, office hours, and attending classes.</w:t>
            </w:r>
          </w:p>
          <w:p w14:paraId="66AC5181" w14:textId="572A1459" w:rsidR="002B3A23" w:rsidRPr="002B3A23" w:rsidRDefault="002B3A23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2B3A23">
              <w:rPr>
                <w:rFonts w:ascii="Lato" w:hAnsi="Lato" w:cs="Arial"/>
                <w:sz w:val="16"/>
                <w:szCs w:val="16"/>
              </w:rPr>
              <w:t>Teaching</w:t>
            </w:r>
            <w:r w:rsidR="003C0EB7">
              <w:rPr>
                <w:rFonts w:ascii="Lato" w:hAnsi="Lato" w:cs="Arial"/>
                <w:sz w:val="16"/>
                <w:szCs w:val="16"/>
              </w:rPr>
              <w:t xml:space="preserve"> support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 for </w:t>
            </w:r>
            <w:r w:rsidRPr="002B3A23">
              <w:rPr>
                <w:rFonts w:ascii="Lato" w:hAnsi="Lato" w:cs="Arial"/>
                <w:b/>
                <w:bCs/>
                <w:sz w:val="16"/>
                <w:szCs w:val="16"/>
              </w:rPr>
              <w:t>CS 3910</w:t>
            </w:r>
            <w:r>
              <w:rPr>
                <w:rFonts w:ascii="Lato" w:hAnsi="Lato" w:cs="Arial"/>
                <w:b/>
                <w:bCs/>
                <w:sz w:val="16"/>
                <w:szCs w:val="16"/>
              </w:rPr>
              <w:t>:</w:t>
            </w:r>
            <w:r w:rsidRPr="002B3A23">
              <w:rPr>
                <w:rFonts w:ascii="Lato" w:hAnsi="Lato" w:cs="Arial"/>
                <w:b/>
                <w:bCs/>
                <w:sz w:val="16"/>
                <w:szCs w:val="16"/>
              </w:rPr>
              <w:t xml:space="preserve"> System Administration and Security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. </w:t>
            </w:r>
            <w:r w:rsidR="00660691">
              <w:rPr>
                <w:rFonts w:ascii="Lato" w:hAnsi="Lato" w:cs="Arial"/>
                <w:sz w:val="16"/>
                <w:szCs w:val="16"/>
              </w:rPr>
              <w:t>G</w:t>
            </w:r>
            <w:r w:rsidRPr="002B3A23">
              <w:rPr>
                <w:rFonts w:ascii="Lato" w:hAnsi="Lato" w:cs="Arial"/>
                <w:sz w:val="16"/>
                <w:szCs w:val="16"/>
              </w:rPr>
              <w:t>rad</w:t>
            </w:r>
            <w:r w:rsidR="00660691">
              <w:rPr>
                <w:rFonts w:ascii="Lato" w:hAnsi="Lato" w:cs="Arial"/>
                <w:sz w:val="16"/>
                <w:szCs w:val="16"/>
              </w:rPr>
              <w:t>ed</w:t>
            </w:r>
            <w:r w:rsidRPr="002B3A23">
              <w:rPr>
                <w:rFonts w:ascii="Lato" w:hAnsi="Lato" w:cs="Arial"/>
                <w:sz w:val="16"/>
                <w:szCs w:val="16"/>
              </w:rPr>
              <w:t>, tutor</w:t>
            </w:r>
            <w:r w:rsidR="00660691">
              <w:rPr>
                <w:rFonts w:ascii="Lato" w:hAnsi="Lato" w:cs="Arial"/>
                <w:sz w:val="16"/>
                <w:szCs w:val="16"/>
              </w:rPr>
              <w:t>ed</w:t>
            </w:r>
            <w:r w:rsidRPr="002B3A23">
              <w:rPr>
                <w:rFonts w:ascii="Lato" w:hAnsi="Lato" w:cs="Arial"/>
                <w:sz w:val="16"/>
                <w:szCs w:val="16"/>
              </w:rPr>
              <w:t>, recitation,</w:t>
            </w:r>
            <w:r w:rsidR="00ED4A4A">
              <w:rPr>
                <w:rFonts w:ascii="Lato" w:hAnsi="Lato" w:cs="Arial"/>
                <w:sz w:val="16"/>
                <w:szCs w:val="16"/>
              </w:rPr>
              <w:t xml:space="preserve"> </w:t>
            </w:r>
            <w:r w:rsidRPr="002B3A23">
              <w:rPr>
                <w:rFonts w:ascii="Lato" w:hAnsi="Lato" w:cs="Arial"/>
                <w:sz w:val="16"/>
                <w:szCs w:val="16"/>
              </w:rPr>
              <w:t>attend</w:t>
            </w:r>
            <w:r w:rsidR="00660691">
              <w:rPr>
                <w:rFonts w:ascii="Lato" w:hAnsi="Lato" w:cs="Arial"/>
                <w:sz w:val="16"/>
                <w:szCs w:val="16"/>
              </w:rPr>
              <w:t>ed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 classes</w:t>
            </w:r>
            <w:r w:rsidR="00660691">
              <w:rPr>
                <w:rFonts w:ascii="Lato" w:hAnsi="Lato" w:cs="Arial"/>
                <w:sz w:val="16"/>
                <w:szCs w:val="16"/>
              </w:rPr>
              <w:t>, and held office hours.</w:t>
            </w:r>
          </w:p>
          <w:p w14:paraId="493A2ED4" w14:textId="782C9AD6" w:rsidR="002B3A23" w:rsidRPr="002B3A23" w:rsidRDefault="002B3A23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2B3A23">
              <w:rPr>
                <w:rFonts w:ascii="Lato" w:hAnsi="Lato" w:cs="Arial"/>
                <w:sz w:val="16"/>
                <w:szCs w:val="16"/>
              </w:rPr>
              <w:t xml:space="preserve">Teaching </w:t>
            </w:r>
            <w:r w:rsidR="003C0EB7">
              <w:rPr>
                <w:rFonts w:ascii="Lato" w:hAnsi="Lato" w:cs="Arial"/>
                <w:sz w:val="16"/>
                <w:szCs w:val="16"/>
              </w:rPr>
              <w:t>support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 for </w:t>
            </w:r>
            <w:r w:rsidRPr="002B3A23">
              <w:rPr>
                <w:rFonts w:ascii="Lato" w:hAnsi="Lato" w:cs="Arial"/>
                <w:b/>
                <w:bCs/>
                <w:sz w:val="16"/>
                <w:szCs w:val="16"/>
              </w:rPr>
              <w:t>CS 4920</w:t>
            </w:r>
            <w:r>
              <w:rPr>
                <w:rFonts w:ascii="Lato" w:hAnsi="Lato" w:cs="Arial"/>
                <w:b/>
                <w:bCs/>
                <w:sz w:val="16"/>
                <w:szCs w:val="16"/>
              </w:rPr>
              <w:t>:</w:t>
            </w:r>
            <w:r w:rsidRPr="002B3A23">
              <w:rPr>
                <w:rFonts w:ascii="Lato" w:hAnsi="Lato" w:cs="Arial"/>
                <w:b/>
                <w:bCs/>
                <w:sz w:val="16"/>
                <w:szCs w:val="16"/>
              </w:rPr>
              <w:t xml:space="preserve"> Applied Cryptography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. </w:t>
            </w:r>
            <w:r w:rsidR="0026377F">
              <w:rPr>
                <w:rFonts w:ascii="Lato" w:hAnsi="Lato" w:cs="Arial"/>
                <w:sz w:val="16"/>
                <w:szCs w:val="16"/>
              </w:rPr>
              <w:t>R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esponsibilities </w:t>
            </w:r>
            <w:r w:rsidR="0026377F">
              <w:rPr>
                <w:rFonts w:ascii="Lato" w:hAnsi="Lato" w:cs="Arial"/>
                <w:sz w:val="16"/>
                <w:szCs w:val="16"/>
              </w:rPr>
              <w:t>included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 grading, tutoring, recitation, office hours, and attending classes.</w:t>
            </w:r>
          </w:p>
        </w:tc>
      </w:tr>
    </w:tbl>
    <w:p w14:paraId="608C0F6F" w14:textId="77777777" w:rsidR="002B3A23" w:rsidRPr="00BD3445" w:rsidRDefault="002B3A23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4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745"/>
        <w:gridCol w:w="170"/>
        <w:gridCol w:w="775"/>
      </w:tblGrid>
      <w:tr w:rsidR="002B3A23" w:rsidRPr="00A67F47" w14:paraId="6C23D528" w14:textId="77777777" w:rsidTr="00C763E5">
        <w:tc>
          <w:tcPr>
            <w:tcW w:w="9100" w:type="dxa"/>
          </w:tcPr>
          <w:p w14:paraId="4A607CA3" w14:textId="6DA667AE" w:rsidR="002B3A23" w:rsidRPr="00A67F47" w:rsidRDefault="002B3A23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 w:rsidRPr="002B3A23">
              <w:rPr>
                <w:rFonts w:ascii="Lato" w:hAnsi="Lato" w:cs="Arial"/>
                <w:b/>
                <w:bCs/>
                <w:sz w:val="16"/>
                <w:szCs w:val="16"/>
              </w:rPr>
              <w:t>Mentored Doctoral Fellowship</w:t>
            </w:r>
          </w:p>
        </w:tc>
        <w:tc>
          <w:tcPr>
            <w:tcW w:w="745" w:type="dxa"/>
          </w:tcPr>
          <w:p w14:paraId="729A56F3" w14:textId="080444E0" w:rsidR="002B3A23" w:rsidRPr="00A67F47" w:rsidRDefault="006973DA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Aug</w:t>
            </w:r>
            <w:r w:rsidR="002B3A23" w:rsidRPr="00A67F4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2</w:t>
            </w:r>
            <w:r w:rsidR="00822BAE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</w:t>
            </w:r>
          </w:p>
        </w:tc>
        <w:tc>
          <w:tcPr>
            <w:tcW w:w="170" w:type="dxa"/>
          </w:tcPr>
          <w:p w14:paraId="26068B09" w14:textId="77777777" w:rsidR="002B3A23" w:rsidRPr="00A67F47" w:rsidRDefault="002B3A23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A67F47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5" w:type="dxa"/>
          </w:tcPr>
          <w:p w14:paraId="64109B54" w14:textId="77777777" w:rsidR="002B3A23" w:rsidRPr="00A67F47" w:rsidRDefault="002B3A23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May 2025</w:t>
            </w:r>
          </w:p>
        </w:tc>
      </w:tr>
      <w:tr w:rsidR="002B3A23" w:rsidRPr="00822BAE" w14:paraId="1C221B41" w14:textId="77777777" w:rsidTr="00C763E5">
        <w:tc>
          <w:tcPr>
            <w:tcW w:w="9100" w:type="dxa"/>
          </w:tcPr>
          <w:p w14:paraId="35B55219" w14:textId="7A7D0C5C" w:rsidR="002B3A23" w:rsidRPr="005A28FD" w:rsidRDefault="002B3A23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2B3A23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Graduate School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, </w:t>
            </w:r>
            <w:r w:rsidRPr="005A28FD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University of Colorado, Colorado Springs</w:t>
            </w:r>
            <w:r w:rsidR="0071371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, USA</w:t>
            </w:r>
          </w:p>
        </w:tc>
        <w:tc>
          <w:tcPr>
            <w:tcW w:w="1690" w:type="dxa"/>
            <w:gridSpan w:val="3"/>
          </w:tcPr>
          <w:p w14:paraId="081B5896" w14:textId="77777777" w:rsidR="002B3A23" w:rsidRPr="00822BAE" w:rsidRDefault="002B3A23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822BAE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0 hrs/wk</w:t>
            </w:r>
          </w:p>
        </w:tc>
      </w:tr>
      <w:tr w:rsidR="002B3A23" w:rsidRPr="00A67F47" w14:paraId="1CA3C867" w14:textId="77777777" w:rsidTr="00C763E5">
        <w:tc>
          <w:tcPr>
            <w:tcW w:w="10790" w:type="dxa"/>
            <w:gridSpan w:val="4"/>
          </w:tcPr>
          <w:p w14:paraId="7E62378E" w14:textId="77777777" w:rsidR="002B3A23" w:rsidRPr="002B3A23" w:rsidRDefault="002B3A23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2B3A23">
              <w:rPr>
                <w:rFonts w:ascii="Lato" w:hAnsi="Lato" w:cs="Arial"/>
                <w:b/>
                <w:bCs/>
                <w:sz w:val="16"/>
                <w:szCs w:val="16"/>
              </w:rPr>
              <w:t>Problem-Solving: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 Collaborated to enhance distributed networked security by identifying and addressing vulnerabilities in Bitcoin and developing robust countermeasures against novel threats.</w:t>
            </w:r>
          </w:p>
          <w:p w14:paraId="2448EC73" w14:textId="0B64338B" w:rsidR="002B3A23" w:rsidRPr="002B3A23" w:rsidRDefault="002B3A23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2B3A23">
              <w:rPr>
                <w:rFonts w:ascii="Lato" w:hAnsi="Lato" w:cs="Arial"/>
                <w:b/>
                <w:bCs/>
                <w:sz w:val="16"/>
                <w:szCs w:val="16"/>
              </w:rPr>
              <w:t>Data Analysis:</w:t>
            </w:r>
            <w:r w:rsidRPr="002B3A23">
              <w:rPr>
                <w:rFonts w:ascii="Lato" w:hAnsi="Lato" w:cs="Arial"/>
                <w:sz w:val="16"/>
                <w:szCs w:val="16"/>
              </w:rPr>
              <w:t xml:space="preserve"> Analyzed P2P network behaviors and utilized machine learning for peer </w:t>
            </w:r>
            <w:r w:rsidR="0026377F">
              <w:rPr>
                <w:rFonts w:ascii="Lato" w:hAnsi="Lato" w:cs="Arial"/>
                <w:sz w:val="16"/>
                <w:szCs w:val="16"/>
              </w:rPr>
              <w:t>behavior</w:t>
            </w:r>
            <w:r w:rsidR="0026377F" w:rsidRPr="002B3A23">
              <w:rPr>
                <w:rFonts w:ascii="Lato" w:hAnsi="Lato" w:cs="Arial"/>
                <w:sz w:val="16"/>
                <w:szCs w:val="16"/>
              </w:rPr>
              <w:t xml:space="preserve"> </w:t>
            </w:r>
            <w:r w:rsidRPr="002B3A23">
              <w:rPr>
                <w:rFonts w:ascii="Lato" w:hAnsi="Lato" w:cs="Arial"/>
                <w:sz w:val="16"/>
                <w:szCs w:val="16"/>
              </w:rPr>
              <w:t>prediction, and anomaly detection.</w:t>
            </w:r>
          </w:p>
        </w:tc>
      </w:tr>
    </w:tbl>
    <w:p w14:paraId="78B33ABE" w14:textId="77777777" w:rsidR="002B3A23" w:rsidRDefault="002B3A23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6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745"/>
        <w:gridCol w:w="170"/>
        <w:gridCol w:w="775"/>
      </w:tblGrid>
      <w:tr w:rsidR="008B1A55" w:rsidRPr="00A67F47" w14:paraId="2AA84F31" w14:textId="77777777" w:rsidTr="00C763E5">
        <w:tc>
          <w:tcPr>
            <w:tcW w:w="9100" w:type="dxa"/>
          </w:tcPr>
          <w:p w14:paraId="6BF6617B" w14:textId="6199B896" w:rsidR="008B1A55" w:rsidRPr="00A67F47" w:rsidRDefault="008B1A55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>Graduate Research Assistant</w:t>
            </w:r>
          </w:p>
        </w:tc>
        <w:tc>
          <w:tcPr>
            <w:tcW w:w="745" w:type="dxa"/>
          </w:tcPr>
          <w:p w14:paraId="6606A84A" w14:textId="4070FA21" w:rsidR="008B1A55" w:rsidRPr="00A67F47" w:rsidRDefault="008B1A55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Jun</w:t>
            </w:r>
            <w:r w:rsidRPr="00A67F4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2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3</w:t>
            </w:r>
          </w:p>
        </w:tc>
        <w:tc>
          <w:tcPr>
            <w:tcW w:w="170" w:type="dxa"/>
          </w:tcPr>
          <w:p w14:paraId="2872FB6C" w14:textId="77777777" w:rsidR="008B1A55" w:rsidRPr="00A67F47" w:rsidRDefault="008B1A55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A67F47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5" w:type="dxa"/>
          </w:tcPr>
          <w:p w14:paraId="5E241E39" w14:textId="50F135AD" w:rsidR="008B1A55" w:rsidRPr="00A67F47" w:rsidRDefault="008B1A55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Dec 202</w:t>
            </w:r>
            <w:r w:rsidR="009D3AC0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</w:t>
            </w:r>
          </w:p>
        </w:tc>
      </w:tr>
      <w:tr w:rsidR="008B1A55" w:rsidRPr="00C054E7" w14:paraId="73937CE7" w14:textId="77777777" w:rsidTr="00C763E5">
        <w:tc>
          <w:tcPr>
            <w:tcW w:w="9100" w:type="dxa"/>
          </w:tcPr>
          <w:p w14:paraId="15F2E684" w14:textId="1D28C6F5" w:rsidR="008B1A55" w:rsidRPr="005A28FD" w:rsidRDefault="00857D82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857D82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Networked System Security Lab</w:t>
            </w:r>
            <w:r w:rsidR="008B1A55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, </w:t>
            </w:r>
            <w:r w:rsidR="008B1A55" w:rsidRPr="005A28FD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University of Colorado, Colorado Springs</w:t>
            </w:r>
            <w:r w:rsidR="0071371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, USA</w:t>
            </w:r>
          </w:p>
        </w:tc>
        <w:tc>
          <w:tcPr>
            <w:tcW w:w="1690" w:type="dxa"/>
            <w:gridSpan w:val="3"/>
          </w:tcPr>
          <w:p w14:paraId="22821605" w14:textId="77777777" w:rsidR="008B1A55" w:rsidRPr="00C054E7" w:rsidRDefault="008B1A55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C054E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0 hrs/wk</w:t>
            </w:r>
          </w:p>
        </w:tc>
      </w:tr>
      <w:tr w:rsidR="008B1A55" w:rsidRPr="00A67F47" w14:paraId="2C997971" w14:textId="77777777" w:rsidTr="00C763E5">
        <w:tc>
          <w:tcPr>
            <w:tcW w:w="10790" w:type="dxa"/>
            <w:gridSpan w:val="4"/>
          </w:tcPr>
          <w:p w14:paraId="2831A53D" w14:textId="77777777" w:rsidR="008B1A55" w:rsidRPr="008B1A55" w:rsidRDefault="008B1A55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 xml:space="preserve">Problem-Solving: </w:t>
            </w:r>
            <w:r w:rsidRPr="008B1A55">
              <w:rPr>
                <w:rFonts w:ascii="Lato" w:hAnsi="Lato" w:cs="Arial"/>
                <w:sz w:val="16"/>
                <w:szCs w:val="16"/>
              </w:rPr>
              <w:t>Collaborated on strengthening distributed network security by identifying vulnerabilities in the Bitcoin network and designing effective countermeasures against emerging threats.</w:t>
            </w:r>
          </w:p>
          <w:p w14:paraId="139CDFB8" w14:textId="2E122840" w:rsidR="008B1A55" w:rsidRPr="008B1A55" w:rsidRDefault="008B1A55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 xml:space="preserve">Data Analysis: 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Investigated P2P network behavior and applied machine learning techniques </w:t>
            </w:r>
            <w:r w:rsidR="0026377F">
              <w:rPr>
                <w:rFonts w:ascii="Lato" w:hAnsi="Lato" w:cs="Arial"/>
                <w:sz w:val="16"/>
                <w:szCs w:val="16"/>
              </w:rPr>
              <w:t>to predict behavior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and detecting anomalies.</w:t>
            </w:r>
          </w:p>
          <w:p w14:paraId="31D3FCE4" w14:textId="2EC76712" w:rsidR="008B1A55" w:rsidRPr="008B1A55" w:rsidRDefault="008B1A55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b/>
                <w:bCs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>Detail-Oriented: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Performed in-depth analyses and contributed to peer-reviewed publications and conference presentations</w:t>
            </w:r>
            <w:r w:rsidR="0026377F">
              <w:rPr>
                <w:rFonts w:ascii="Lato" w:hAnsi="Lato" w:cs="Arial"/>
                <w:sz w:val="16"/>
                <w:szCs w:val="16"/>
              </w:rPr>
              <w:t>.</w:t>
            </w:r>
          </w:p>
        </w:tc>
      </w:tr>
    </w:tbl>
    <w:p w14:paraId="39BC6E89" w14:textId="77777777" w:rsidR="002B3A23" w:rsidRDefault="002B3A23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6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745"/>
        <w:gridCol w:w="170"/>
        <w:gridCol w:w="775"/>
      </w:tblGrid>
      <w:tr w:rsidR="008B1A55" w:rsidRPr="00A67F47" w14:paraId="012F3223" w14:textId="77777777" w:rsidTr="00C763E5">
        <w:tc>
          <w:tcPr>
            <w:tcW w:w="9100" w:type="dxa"/>
          </w:tcPr>
          <w:p w14:paraId="16D4A9E3" w14:textId="5674F16B" w:rsidR="008B1A55" w:rsidRPr="00A67F47" w:rsidRDefault="008B1A55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>Departmental Teaching Assistant</w:t>
            </w:r>
          </w:p>
        </w:tc>
        <w:tc>
          <w:tcPr>
            <w:tcW w:w="745" w:type="dxa"/>
          </w:tcPr>
          <w:p w14:paraId="77862807" w14:textId="2F28064F" w:rsidR="008B1A55" w:rsidRPr="00A67F47" w:rsidRDefault="008B1A55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Jan</w:t>
            </w:r>
            <w:r w:rsidRPr="00A67F4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2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3</w:t>
            </w:r>
          </w:p>
        </w:tc>
        <w:tc>
          <w:tcPr>
            <w:tcW w:w="170" w:type="dxa"/>
          </w:tcPr>
          <w:p w14:paraId="70BA8814" w14:textId="77777777" w:rsidR="008B1A55" w:rsidRPr="00A67F47" w:rsidRDefault="008B1A55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A67F47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5" w:type="dxa"/>
          </w:tcPr>
          <w:p w14:paraId="3F036B11" w14:textId="2936CFC4" w:rsidR="008B1A55" w:rsidRPr="00A67F47" w:rsidRDefault="008B1A55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May 2023</w:t>
            </w:r>
          </w:p>
        </w:tc>
      </w:tr>
      <w:tr w:rsidR="008B1A55" w:rsidRPr="002E441E" w14:paraId="1D31CD16" w14:textId="77777777" w:rsidTr="00C763E5">
        <w:tc>
          <w:tcPr>
            <w:tcW w:w="9100" w:type="dxa"/>
          </w:tcPr>
          <w:p w14:paraId="0AA31CB8" w14:textId="324F0B90" w:rsidR="008B1A55" w:rsidRPr="005A28FD" w:rsidRDefault="00644BD0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2B3A23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Computer Science Department</w:t>
            </w:r>
            <w:r w:rsidR="008B1A55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, </w:t>
            </w:r>
            <w:r w:rsidR="008B1A55" w:rsidRPr="005A28FD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University of Colorado, Colorado Springs</w:t>
            </w:r>
            <w:r w:rsidR="0071371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, USA</w:t>
            </w:r>
          </w:p>
        </w:tc>
        <w:tc>
          <w:tcPr>
            <w:tcW w:w="1690" w:type="dxa"/>
            <w:gridSpan w:val="3"/>
          </w:tcPr>
          <w:p w14:paraId="2E917492" w14:textId="77777777" w:rsidR="008B1A55" w:rsidRPr="002E441E" w:rsidRDefault="008B1A55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2E441E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0 hrs/wk</w:t>
            </w:r>
          </w:p>
        </w:tc>
      </w:tr>
      <w:tr w:rsidR="008B1A55" w:rsidRPr="00A67F47" w14:paraId="4E6CF5D6" w14:textId="77777777" w:rsidTr="00C763E5">
        <w:tc>
          <w:tcPr>
            <w:tcW w:w="10790" w:type="dxa"/>
            <w:gridSpan w:val="4"/>
          </w:tcPr>
          <w:p w14:paraId="74146B80" w14:textId="721FDEEA" w:rsidR="008B1A55" w:rsidRPr="008B1A55" w:rsidRDefault="008B1A55" w:rsidP="00E059E6">
            <w:pPr>
              <w:pStyle w:val="ListParagraph"/>
              <w:numPr>
                <w:ilvl w:val="0"/>
                <w:numId w:val="26"/>
              </w:numPr>
              <w:rPr>
                <w:rFonts w:ascii="Lato" w:hAnsi="Lato" w:cs="Arial"/>
                <w:sz w:val="16"/>
                <w:szCs w:val="16"/>
              </w:rPr>
            </w:pPr>
            <w:r w:rsidRPr="002E441E">
              <w:rPr>
                <w:rFonts w:ascii="Lato" w:hAnsi="Lato" w:cs="Arial"/>
                <w:color w:val="000000" w:themeColor="text1"/>
                <w:sz w:val="16"/>
                <w:szCs w:val="16"/>
              </w:rPr>
              <w:t>Teaching assistant for</w:t>
            </w:r>
            <w:r w:rsidRPr="002E441E">
              <w:rPr>
                <w:rFonts w:ascii="Lato" w:hAnsi="Lato" w:cs="Arial"/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A27108">
              <w:rPr>
                <w:rFonts w:ascii="Lato" w:hAnsi="Lato" w:cs="Arial"/>
                <w:b/>
                <w:bCs/>
                <w:sz w:val="16"/>
                <w:szCs w:val="16"/>
              </w:rPr>
              <w:t>CS 1450 Data Structures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. </w:t>
            </w:r>
            <w:r w:rsidR="0026377F">
              <w:rPr>
                <w:rFonts w:ascii="Lato" w:hAnsi="Lato" w:cs="Arial"/>
                <w:sz w:val="16"/>
                <w:szCs w:val="16"/>
              </w:rPr>
              <w:t>R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esponsibilities </w:t>
            </w:r>
            <w:r w:rsidR="0026377F">
              <w:rPr>
                <w:rFonts w:ascii="Lato" w:hAnsi="Lato" w:cs="Arial"/>
                <w:sz w:val="16"/>
                <w:szCs w:val="16"/>
              </w:rPr>
              <w:t>included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grading, tutoring, recitation, office hours, and attending classes.</w:t>
            </w:r>
          </w:p>
        </w:tc>
      </w:tr>
    </w:tbl>
    <w:p w14:paraId="2A5FDB8E" w14:textId="3A769407" w:rsidR="002B3A23" w:rsidRDefault="002B3A23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6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745"/>
        <w:gridCol w:w="170"/>
        <w:gridCol w:w="775"/>
      </w:tblGrid>
      <w:tr w:rsidR="008B1A55" w:rsidRPr="00A67F47" w14:paraId="0973B9DF" w14:textId="77777777" w:rsidTr="00C763E5">
        <w:tc>
          <w:tcPr>
            <w:tcW w:w="9100" w:type="dxa"/>
          </w:tcPr>
          <w:p w14:paraId="451FFD5D" w14:textId="666B51FD" w:rsidR="008B1A55" w:rsidRPr="00A67F47" w:rsidRDefault="008B1A55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>
              <w:rPr>
                <w:rFonts w:ascii="Lato" w:hAnsi="Lato" w:cs="Arial"/>
                <w:b/>
                <w:bCs/>
                <w:sz w:val="16"/>
                <w:szCs w:val="16"/>
              </w:rPr>
              <w:t>Assistant Professor</w:t>
            </w:r>
          </w:p>
        </w:tc>
        <w:tc>
          <w:tcPr>
            <w:tcW w:w="745" w:type="dxa"/>
          </w:tcPr>
          <w:p w14:paraId="7747C4D4" w14:textId="649B6A31" w:rsidR="008B1A55" w:rsidRPr="00A67F47" w:rsidRDefault="009D3AC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Jan</w:t>
            </w:r>
            <w:r w:rsidR="008B1A55" w:rsidRPr="00A67F4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2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2</w:t>
            </w:r>
          </w:p>
        </w:tc>
        <w:tc>
          <w:tcPr>
            <w:tcW w:w="170" w:type="dxa"/>
          </w:tcPr>
          <w:p w14:paraId="1756F660" w14:textId="77777777" w:rsidR="008B1A55" w:rsidRPr="00A67F47" w:rsidRDefault="008B1A55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A67F47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5" w:type="dxa"/>
          </w:tcPr>
          <w:p w14:paraId="7E367000" w14:textId="475E8724" w:rsidR="008B1A55" w:rsidRPr="00A67F47" w:rsidRDefault="009D3AC0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Dec</w:t>
            </w:r>
            <w:r w:rsidR="008B1A55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2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2</w:t>
            </w:r>
          </w:p>
        </w:tc>
      </w:tr>
      <w:tr w:rsidR="008B1A55" w:rsidRPr="0089793C" w14:paraId="3B68B6C6" w14:textId="77777777" w:rsidTr="00C763E5">
        <w:tc>
          <w:tcPr>
            <w:tcW w:w="9100" w:type="dxa"/>
          </w:tcPr>
          <w:p w14:paraId="37AE5BE1" w14:textId="7AB0EB75" w:rsidR="008B1A55" w:rsidRPr="005A28FD" w:rsidRDefault="008B1A55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Department of Computer Science and Engineering, </w:t>
            </w:r>
            <w:r w:rsidRPr="008B1A55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Dhaka International University, Bangladesh</w:t>
            </w:r>
          </w:p>
        </w:tc>
        <w:tc>
          <w:tcPr>
            <w:tcW w:w="1690" w:type="dxa"/>
            <w:gridSpan w:val="3"/>
          </w:tcPr>
          <w:p w14:paraId="3707A599" w14:textId="77777777" w:rsidR="008B1A55" w:rsidRPr="0089793C" w:rsidRDefault="008B1A55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89793C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0 hrs/wk</w:t>
            </w:r>
          </w:p>
        </w:tc>
      </w:tr>
      <w:tr w:rsidR="008B1A55" w:rsidRPr="00A67F47" w14:paraId="17C25140" w14:textId="77777777" w:rsidTr="00C763E5">
        <w:tc>
          <w:tcPr>
            <w:tcW w:w="10790" w:type="dxa"/>
            <w:gridSpan w:val="4"/>
          </w:tcPr>
          <w:p w14:paraId="6C381A8D" w14:textId="77777777" w:rsidR="0026377F" w:rsidRDefault="008B1A55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>Teaching and Curriculum Development: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Prepare</w:t>
            </w:r>
            <w:r w:rsidR="0026377F">
              <w:rPr>
                <w:rFonts w:ascii="Lato" w:hAnsi="Lato" w:cs="Arial"/>
                <w:sz w:val="16"/>
                <w:szCs w:val="16"/>
              </w:rPr>
              <w:t>d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and deliver</w:t>
            </w:r>
            <w:r w:rsidR="0026377F">
              <w:rPr>
                <w:rFonts w:ascii="Lato" w:hAnsi="Lato" w:cs="Arial"/>
                <w:sz w:val="16"/>
                <w:szCs w:val="16"/>
              </w:rPr>
              <w:t>ed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lectures, tutorials, and lab sessions for undergraduate and graduate courses.</w:t>
            </w:r>
          </w:p>
          <w:p w14:paraId="5777029F" w14:textId="63A90ECF" w:rsidR="008B1A55" w:rsidRPr="008B1A55" w:rsidRDefault="008B1A55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sz w:val="16"/>
                <w:szCs w:val="16"/>
              </w:rPr>
              <w:t>Develop</w:t>
            </w:r>
            <w:r w:rsidR="0026377F">
              <w:rPr>
                <w:rFonts w:ascii="Lato" w:hAnsi="Lato" w:cs="Arial"/>
                <w:sz w:val="16"/>
                <w:szCs w:val="16"/>
              </w:rPr>
              <w:t>ed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course materials, syllabus, and assessments </w:t>
            </w:r>
            <w:r w:rsidR="001E2D1E">
              <w:rPr>
                <w:rFonts w:ascii="Lato" w:hAnsi="Lato" w:cs="Arial"/>
                <w:sz w:val="16"/>
                <w:szCs w:val="16"/>
              </w:rPr>
              <w:t xml:space="preserve">to </w:t>
            </w:r>
            <w:r w:rsidRPr="008B1A55">
              <w:rPr>
                <w:rFonts w:ascii="Lato" w:hAnsi="Lato" w:cs="Arial"/>
                <w:sz w:val="16"/>
                <w:szCs w:val="16"/>
              </w:rPr>
              <w:t>align with academic standard. Supervise</w:t>
            </w:r>
            <w:r w:rsidR="0026377F">
              <w:rPr>
                <w:rFonts w:ascii="Lato" w:hAnsi="Lato" w:cs="Arial"/>
                <w:sz w:val="16"/>
                <w:szCs w:val="16"/>
              </w:rPr>
              <w:t>d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projects, internships, and thesis work.</w:t>
            </w:r>
          </w:p>
          <w:p w14:paraId="0BAC705F" w14:textId="47A4F29A" w:rsidR="008B1A55" w:rsidRPr="008B1A55" w:rsidRDefault="008B1A55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>Research and Scholarly Activities: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Conduct</w:t>
            </w:r>
            <w:r w:rsidR="00504519">
              <w:rPr>
                <w:rFonts w:ascii="Lato" w:hAnsi="Lato" w:cs="Arial"/>
                <w:sz w:val="16"/>
                <w:szCs w:val="16"/>
              </w:rPr>
              <w:t>ed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independent and collaborative research in computer science and engineering fields. Publish</w:t>
            </w:r>
            <w:r w:rsidR="00504519">
              <w:rPr>
                <w:rFonts w:ascii="Lato" w:hAnsi="Lato" w:cs="Arial"/>
                <w:sz w:val="16"/>
                <w:szCs w:val="16"/>
              </w:rPr>
              <w:t>ed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research findings in peer-reviewed journals and present</w:t>
            </w:r>
            <w:r w:rsidR="00504519">
              <w:rPr>
                <w:rFonts w:ascii="Lato" w:hAnsi="Lato" w:cs="Arial"/>
                <w:sz w:val="16"/>
                <w:szCs w:val="16"/>
              </w:rPr>
              <w:t>ed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at academic conferences. </w:t>
            </w:r>
            <w:r w:rsidR="00BF1BC4">
              <w:rPr>
                <w:rFonts w:ascii="Lato" w:hAnsi="Lato" w:cs="Arial"/>
                <w:sz w:val="16"/>
                <w:szCs w:val="16"/>
              </w:rPr>
              <w:t>Experience in academic gran</w:t>
            </w:r>
            <w:r w:rsidR="00787755">
              <w:rPr>
                <w:rFonts w:ascii="Lato" w:hAnsi="Lato" w:cs="Arial"/>
                <w:sz w:val="16"/>
                <w:szCs w:val="16"/>
              </w:rPr>
              <w:t>t</w:t>
            </w:r>
            <w:r w:rsidR="00BF1BC4">
              <w:rPr>
                <w:rFonts w:ascii="Lato" w:hAnsi="Lato" w:cs="Arial"/>
                <w:sz w:val="16"/>
                <w:szCs w:val="16"/>
              </w:rPr>
              <w:t xml:space="preserve"> applications for funding.</w:t>
            </w:r>
          </w:p>
          <w:p w14:paraId="05BBFC14" w14:textId="7918AEF0" w:rsidR="008B1A55" w:rsidRPr="008B1A55" w:rsidRDefault="008B1A55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lastRenderedPageBreak/>
              <w:t xml:space="preserve">Student Mentorship and Advising: </w:t>
            </w:r>
            <w:r w:rsidRPr="008B1A55">
              <w:rPr>
                <w:rFonts w:ascii="Lato" w:hAnsi="Lato" w:cs="Arial"/>
                <w:sz w:val="16"/>
                <w:szCs w:val="16"/>
              </w:rPr>
              <w:t>Advise students on academic and career matters. Guide students in research projects, competitions, and extracurricular academic activities.</w:t>
            </w:r>
          </w:p>
        </w:tc>
      </w:tr>
    </w:tbl>
    <w:p w14:paraId="04DCD730" w14:textId="77777777" w:rsidR="008B1A55" w:rsidRDefault="008B1A55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6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745"/>
        <w:gridCol w:w="170"/>
        <w:gridCol w:w="775"/>
      </w:tblGrid>
      <w:tr w:rsidR="009D3AC0" w:rsidRPr="00A67F47" w14:paraId="1E720E5F" w14:textId="77777777" w:rsidTr="00C763E5">
        <w:tc>
          <w:tcPr>
            <w:tcW w:w="9100" w:type="dxa"/>
          </w:tcPr>
          <w:p w14:paraId="3C0B397D" w14:textId="577608D4" w:rsidR="009D3AC0" w:rsidRPr="00A67F47" w:rsidRDefault="009D3AC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>Graduate Research Assistant</w:t>
            </w:r>
          </w:p>
        </w:tc>
        <w:tc>
          <w:tcPr>
            <w:tcW w:w="745" w:type="dxa"/>
          </w:tcPr>
          <w:p w14:paraId="15A9326D" w14:textId="6CC60C7B" w:rsidR="009D3AC0" w:rsidRPr="009D3AC0" w:rsidRDefault="009D3AC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 w:rsidRPr="009D3AC0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Feb 2018</w:t>
            </w:r>
          </w:p>
        </w:tc>
        <w:tc>
          <w:tcPr>
            <w:tcW w:w="170" w:type="dxa"/>
          </w:tcPr>
          <w:p w14:paraId="1700340D" w14:textId="77777777" w:rsidR="009D3AC0" w:rsidRPr="009D3AC0" w:rsidRDefault="009D3AC0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9D3AC0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5" w:type="dxa"/>
          </w:tcPr>
          <w:p w14:paraId="7DD98FE4" w14:textId="5E302929" w:rsidR="009D3AC0" w:rsidRPr="009D3AC0" w:rsidRDefault="007760EB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Jan</w:t>
            </w:r>
            <w:r w:rsidR="009D3AC0" w:rsidRPr="009D3AC0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20</w:t>
            </w:r>
          </w:p>
        </w:tc>
      </w:tr>
      <w:tr w:rsidR="009D3AC0" w:rsidRPr="007760EB" w14:paraId="61B56B28" w14:textId="77777777" w:rsidTr="00C763E5">
        <w:tc>
          <w:tcPr>
            <w:tcW w:w="9100" w:type="dxa"/>
          </w:tcPr>
          <w:p w14:paraId="189E25C3" w14:textId="09B8A69D" w:rsidR="009D3AC0" w:rsidRPr="005A28FD" w:rsidRDefault="009D3AC0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8B1A55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Software Engineering </w:t>
            </w:r>
            <w:r w:rsidR="007760EB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Lab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, </w:t>
            </w:r>
            <w:r w:rsidR="007760EB" w:rsidRPr="00A86C8B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University</w:t>
            </w:r>
            <w:r w:rsidR="00A86C8B" w:rsidRPr="00A86C8B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of Malaya, Malaysia</w:t>
            </w:r>
          </w:p>
        </w:tc>
        <w:tc>
          <w:tcPr>
            <w:tcW w:w="1690" w:type="dxa"/>
            <w:gridSpan w:val="3"/>
          </w:tcPr>
          <w:p w14:paraId="061B55C0" w14:textId="77777777" w:rsidR="009D3AC0" w:rsidRPr="007760EB" w:rsidRDefault="009D3AC0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7760EB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0 hrs/wk</w:t>
            </w:r>
          </w:p>
        </w:tc>
      </w:tr>
      <w:tr w:rsidR="009D3AC0" w:rsidRPr="008B1A55" w14:paraId="3E44B1B4" w14:textId="77777777" w:rsidTr="00C763E5">
        <w:tc>
          <w:tcPr>
            <w:tcW w:w="10790" w:type="dxa"/>
            <w:gridSpan w:val="4"/>
          </w:tcPr>
          <w:p w14:paraId="27025C79" w14:textId="60D1A460" w:rsidR="009D3AC0" w:rsidRPr="008B1A55" w:rsidRDefault="009D3AC0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 xml:space="preserve">Problem-Solving: </w:t>
            </w:r>
            <w:r w:rsidR="001E2D1E">
              <w:rPr>
                <w:rFonts w:ascii="Lato" w:hAnsi="Lato" w:cs="Arial"/>
                <w:sz w:val="16"/>
                <w:szCs w:val="16"/>
              </w:rPr>
              <w:t>Designed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recommendation model addressing cold-start issues </w:t>
            </w:r>
            <w:r w:rsidR="001E2D1E">
              <w:rPr>
                <w:rFonts w:ascii="Lato" w:hAnsi="Lato" w:cs="Arial"/>
                <w:sz w:val="16"/>
                <w:szCs w:val="16"/>
              </w:rPr>
              <w:t>by utilizing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public</w:t>
            </w:r>
            <w:r w:rsidR="0010771F">
              <w:rPr>
                <w:rFonts w:ascii="Lato" w:hAnsi="Lato" w:cs="Arial"/>
                <w:sz w:val="16"/>
                <w:szCs w:val="16"/>
              </w:rPr>
              <w:t xml:space="preserve"> contextual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metadata.</w:t>
            </w:r>
          </w:p>
          <w:p w14:paraId="20A26613" w14:textId="77777777" w:rsidR="009D3AC0" w:rsidRPr="008B1A55" w:rsidRDefault="009D3AC0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>Data Analysis: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Extracted and analyzed scholarly data using citation matrices and evaluated models with Precision, Recall, F1, MAP, and MRR.</w:t>
            </w:r>
          </w:p>
          <w:p w14:paraId="07DCD785" w14:textId="220135FE" w:rsidR="009D3AC0" w:rsidRPr="008B1A55" w:rsidRDefault="009D3AC0" w:rsidP="00E059E6">
            <w:pPr>
              <w:pStyle w:val="ListParagraph"/>
              <w:numPr>
                <w:ilvl w:val="0"/>
                <w:numId w:val="26"/>
              </w:numPr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>Detail-Oriented: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Conducted rigorous experiments and published findings in peer-reviewed journals</w:t>
            </w:r>
            <w:r w:rsidR="00504519">
              <w:rPr>
                <w:rFonts w:ascii="Lato" w:hAnsi="Lato" w:cs="Arial"/>
                <w:sz w:val="16"/>
                <w:szCs w:val="16"/>
              </w:rPr>
              <w:t>,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ensuring research accuracy and quality.</w:t>
            </w:r>
          </w:p>
        </w:tc>
      </w:tr>
    </w:tbl>
    <w:p w14:paraId="046AEF1F" w14:textId="4A30B63A" w:rsidR="009D3AC0" w:rsidRDefault="009D3AC0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6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745"/>
        <w:gridCol w:w="170"/>
        <w:gridCol w:w="775"/>
      </w:tblGrid>
      <w:tr w:rsidR="009D3AC0" w:rsidRPr="00A67F47" w14:paraId="19736C6A" w14:textId="77777777" w:rsidTr="00C763E5">
        <w:tc>
          <w:tcPr>
            <w:tcW w:w="9100" w:type="dxa"/>
          </w:tcPr>
          <w:p w14:paraId="257141A7" w14:textId="2785D7CF" w:rsidR="009D3AC0" w:rsidRPr="00A67F47" w:rsidRDefault="009D3AC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>
              <w:rPr>
                <w:rFonts w:ascii="Lato" w:hAnsi="Lato" w:cs="Arial"/>
                <w:b/>
                <w:bCs/>
                <w:sz w:val="16"/>
                <w:szCs w:val="16"/>
              </w:rPr>
              <w:t xml:space="preserve">Research Fellow, </w:t>
            </w: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>Bangabandhu Science and Technology Fellowship Trust</w:t>
            </w:r>
          </w:p>
        </w:tc>
        <w:tc>
          <w:tcPr>
            <w:tcW w:w="745" w:type="dxa"/>
          </w:tcPr>
          <w:p w14:paraId="04F05EF1" w14:textId="39E66A75" w:rsidR="009D3AC0" w:rsidRPr="009D3AC0" w:rsidRDefault="009D3AC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  <w:highlight w:val="yellow"/>
              </w:rPr>
            </w:pPr>
            <w:r w:rsidRPr="009D3AC0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Feb 2018</w:t>
            </w:r>
          </w:p>
        </w:tc>
        <w:tc>
          <w:tcPr>
            <w:tcW w:w="170" w:type="dxa"/>
          </w:tcPr>
          <w:p w14:paraId="1476EAAB" w14:textId="1FF7945A" w:rsidR="009D3AC0" w:rsidRPr="009D3AC0" w:rsidRDefault="009D3AC0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  <w:highlight w:val="yellow"/>
              </w:rPr>
            </w:pPr>
            <w:r w:rsidRPr="009D3AC0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5" w:type="dxa"/>
          </w:tcPr>
          <w:p w14:paraId="31154E8E" w14:textId="67A29636" w:rsidR="009D3AC0" w:rsidRPr="009D3AC0" w:rsidRDefault="009D3AC0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  <w:highlight w:val="yellow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Jan</w:t>
            </w:r>
            <w:r w:rsidRPr="009D3AC0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20</w:t>
            </w:r>
          </w:p>
        </w:tc>
      </w:tr>
      <w:tr w:rsidR="009D3AC0" w:rsidRPr="0010771F" w14:paraId="30C0AB13" w14:textId="77777777" w:rsidTr="00C763E5">
        <w:tc>
          <w:tcPr>
            <w:tcW w:w="9100" w:type="dxa"/>
          </w:tcPr>
          <w:p w14:paraId="7C12D547" w14:textId="3CA731CA" w:rsidR="009D3AC0" w:rsidRPr="005A28FD" w:rsidRDefault="009D3AC0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8B1A55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Ministry of Science and Technology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, </w:t>
            </w:r>
            <w:r w:rsidRPr="008B1A55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People's Republic of Bangladesh.</w:t>
            </w:r>
          </w:p>
        </w:tc>
        <w:tc>
          <w:tcPr>
            <w:tcW w:w="1690" w:type="dxa"/>
            <w:gridSpan w:val="3"/>
          </w:tcPr>
          <w:p w14:paraId="798CFC86" w14:textId="77777777" w:rsidR="009D3AC0" w:rsidRPr="0010771F" w:rsidRDefault="009D3AC0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10771F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0 hrs/wk</w:t>
            </w:r>
          </w:p>
        </w:tc>
      </w:tr>
      <w:tr w:rsidR="009D3AC0" w:rsidRPr="008B1A55" w14:paraId="34514F98" w14:textId="77777777" w:rsidTr="00C763E5">
        <w:tc>
          <w:tcPr>
            <w:tcW w:w="10790" w:type="dxa"/>
            <w:gridSpan w:val="4"/>
          </w:tcPr>
          <w:p w14:paraId="409E910E" w14:textId="77777777" w:rsidR="009D3AC0" w:rsidRPr="008B1A55" w:rsidRDefault="009D3AC0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sz w:val="16"/>
                <w:szCs w:val="16"/>
              </w:rPr>
              <w:t>Conducted advanced postgraduate research in computer science, focusing on intelligent systems for scientific paper recommendation.</w:t>
            </w:r>
          </w:p>
          <w:p w14:paraId="28B7F57C" w14:textId="1E2F8D32" w:rsidR="009D3AC0" w:rsidRPr="008B1A55" w:rsidRDefault="009D3AC0" w:rsidP="00E059E6">
            <w:pPr>
              <w:pStyle w:val="ListParagraph"/>
              <w:numPr>
                <w:ilvl w:val="0"/>
                <w:numId w:val="26"/>
              </w:numPr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sz w:val="16"/>
                <w:szCs w:val="16"/>
              </w:rPr>
              <w:t>Contributed to the advancement of data-driven solutions aligned with national priorities in education, research, and innovation.</w:t>
            </w:r>
          </w:p>
        </w:tc>
      </w:tr>
    </w:tbl>
    <w:p w14:paraId="62AD91F1" w14:textId="37C4BF4A" w:rsidR="009D3AC0" w:rsidRDefault="009D3AC0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6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745"/>
        <w:gridCol w:w="170"/>
        <w:gridCol w:w="775"/>
      </w:tblGrid>
      <w:tr w:rsidR="009D3AC0" w:rsidRPr="00A67F47" w14:paraId="6CBC7E49" w14:textId="77777777" w:rsidTr="00C763E5">
        <w:tc>
          <w:tcPr>
            <w:tcW w:w="9100" w:type="dxa"/>
          </w:tcPr>
          <w:p w14:paraId="0B5FF588" w14:textId="35E4D0C0" w:rsidR="009D3AC0" w:rsidRPr="00A67F47" w:rsidRDefault="009D3AC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>
              <w:rPr>
                <w:rFonts w:ascii="Lato" w:hAnsi="Lato" w:cs="Arial"/>
                <w:b/>
                <w:bCs/>
                <w:sz w:val="16"/>
                <w:szCs w:val="16"/>
              </w:rPr>
              <w:t>Lecturer</w:t>
            </w:r>
          </w:p>
        </w:tc>
        <w:tc>
          <w:tcPr>
            <w:tcW w:w="745" w:type="dxa"/>
          </w:tcPr>
          <w:p w14:paraId="7B5B2996" w14:textId="62F9E938" w:rsidR="009D3AC0" w:rsidRPr="009D3AC0" w:rsidRDefault="009D3AC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 w:rsidRPr="009D3AC0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May 2014</w:t>
            </w:r>
          </w:p>
        </w:tc>
        <w:tc>
          <w:tcPr>
            <w:tcW w:w="170" w:type="dxa"/>
          </w:tcPr>
          <w:p w14:paraId="73574EC2" w14:textId="77777777" w:rsidR="009D3AC0" w:rsidRPr="009D3AC0" w:rsidRDefault="009D3AC0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9D3AC0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5" w:type="dxa"/>
          </w:tcPr>
          <w:p w14:paraId="77755EA3" w14:textId="3BE18D3B" w:rsidR="009D3AC0" w:rsidRPr="009D3AC0" w:rsidRDefault="009D3AC0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9D3AC0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Dec 2017</w:t>
            </w:r>
          </w:p>
        </w:tc>
      </w:tr>
      <w:tr w:rsidR="009D3AC0" w:rsidRPr="00C45700" w14:paraId="1A71A546" w14:textId="77777777" w:rsidTr="00C763E5">
        <w:tc>
          <w:tcPr>
            <w:tcW w:w="9100" w:type="dxa"/>
          </w:tcPr>
          <w:p w14:paraId="1645A617" w14:textId="1510A5A9" w:rsidR="009D3AC0" w:rsidRPr="005A28FD" w:rsidRDefault="009D3AC0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8B1A55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Department of Computer Science and Engineering, Dhaka International University, Bangladesh</w:t>
            </w:r>
          </w:p>
        </w:tc>
        <w:tc>
          <w:tcPr>
            <w:tcW w:w="1690" w:type="dxa"/>
            <w:gridSpan w:val="3"/>
          </w:tcPr>
          <w:p w14:paraId="090185AB" w14:textId="77777777" w:rsidR="009D3AC0" w:rsidRPr="00C45700" w:rsidRDefault="009D3AC0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C45700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0 hrs/wk</w:t>
            </w:r>
          </w:p>
        </w:tc>
      </w:tr>
      <w:tr w:rsidR="009D3AC0" w:rsidRPr="008B1A55" w14:paraId="16C6CC6B" w14:textId="77777777" w:rsidTr="00C763E5">
        <w:tc>
          <w:tcPr>
            <w:tcW w:w="10790" w:type="dxa"/>
            <w:gridSpan w:val="4"/>
          </w:tcPr>
          <w:p w14:paraId="6EE19DD6" w14:textId="7F2036C2" w:rsidR="009D3AC0" w:rsidRPr="008B1A55" w:rsidRDefault="009D3AC0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>Teaching and Curriculum Development: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Delivered lectures, tutorials, and lab sessions for </w:t>
            </w:r>
            <w:r w:rsidR="00F8717F">
              <w:rPr>
                <w:rFonts w:ascii="Lato" w:hAnsi="Lato" w:cs="Arial"/>
                <w:sz w:val="16"/>
                <w:szCs w:val="16"/>
              </w:rPr>
              <w:t>students</w:t>
            </w:r>
            <w:r w:rsidRPr="008B1A55">
              <w:rPr>
                <w:rFonts w:ascii="Lato" w:hAnsi="Lato" w:cs="Arial"/>
                <w:sz w:val="16"/>
                <w:szCs w:val="16"/>
              </w:rPr>
              <w:t>; developed and updated course syllabus, assessments, and instructional materials in alignment with academic standards. Supervised student thesis work, projects, and internships.</w:t>
            </w:r>
          </w:p>
          <w:p w14:paraId="607100DE" w14:textId="77777777" w:rsidR="009D3AC0" w:rsidRPr="008B1A55" w:rsidRDefault="009D3AC0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 xml:space="preserve">Research and Scholarly Activities: </w:t>
            </w:r>
            <w:r w:rsidRPr="008B1A55">
              <w:rPr>
                <w:rFonts w:ascii="Lato" w:hAnsi="Lato" w:cs="Arial"/>
                <w:sz w:val="16"/>
                <w:szCs w:val="16"/>
              </w:rPr>
              <w:t>Conducted research in areas including recommender systems and distributed computing; published peer-reviewed articles and presented findings at academic conferences. Engaged in collaborative research and supported academic grant proposals.</w:t>
            </w:r>
          </w:p>
          <w:p w14:paraId="2B347705" w14:textId="6A3B34AA" w:rsidR="009D3AC0" w:rsidRPr="008B1A55" w:rsidRDefault="009D3AC0" w:rsidP="00E059E6">
            <w:pPr>
              <w:pStyle w:val="ListParagraph"/>
              <w:numPr>
                <w:ilvl w:val="0"/>
                <w:numId w:val="26"/>
              </w:numPr>
              <w:rPr>
                <w:rFonts w:ascii="Lato" w:hAnsi="Lato" w:cs="Arial"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>Student Mentorship and Advising:</w:t>
            </w:r>
            <w:r w:rsidRPr="008B1A55">
              <w:rPr>
                <w:rFonts w:ascii="Lato" w:hAnsi="Lato" w:cs="Arial"/>
                <w:sz w:val="16"/>
                <w:szCs w:val="16"/>
              </w:rPr>
              <w:t xml:space="preserve"> Provided academic and career guidance to students; mentored student research projects and encouraged participation in competitions and extracurricular activities.</w:t>
            </w:r>
          </w:p>
        </w:tc>
      </w:tr>
    </w:tbl>
    <w:p w14:paraId="14C80502" w14:textId="5874C8BC" w:rsidR="009D3AC0" w:rsidRDefault="009D3AC0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6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745"/>
        <w:gridCol w:w="170"/>
        <w:gridCol w:w="775"/>
      </w:tblGrid>
      <w:tr w:rsidR="009D3AC0" w:rsidRPr="00A67F47" w14:paraId="32115E58" w14:textId="77777777" w:rsidTr="00C763E5">
        <w:tc>
          <w:tcPr>
            <w:tcW w:w="9100" w:type="dxa"/>
          </w:tcPr>
          <w:p w14:paraId="189BD319" w14:textId="4BE587F4" w:rsidR="009D3AC0" w:rsidRPr="00A67F47" w:rsidRDefault="009D3AC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 w:rsidRPr="008B1A55">
              <w:rPr>
                <w:rFonts w:ascii="Lato" w:hAnsi="Lato" w:cs="Arial"/>
                <w:b/>
                <w:bCs/>
                <w:sz w:val="16"/>
                <w:szCs w:val="16"/>
              </w:rPr>
              <w:t>Junior Software Engineer</w:t>
            </w:r>
          </w:p>
        </w:tc>
        <w:tc>
          <w:tcPr>
            <w:tcW w:w="745" w:type="dxa"/>
          </w:tcPr>
          <w:p w14:paraId="2CFE1D9B" w14:textId="5AAC688D" w:rsidR="009D3AC0" w:rsidRPr="009D3AC0" w:rsidRDefault="009D3AC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 w:rsidRPr="009D3AC0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Oct 2013</w:t>
            </w:r>
          </w:p>
        </w:tc>
        <w:tc>
          <w:tcPr>
            <w:tcW w:w="170" w:type="dxa"/>
          </w:tcPr>
          <w:p w14:paraId="2BC28DA4" w14:textId="77777777" w:rsidR="009D3AC0" w:rsidRPr="009D3AC0" w:rsidRDefault="009D3AC0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9D3AC0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5" w:type="dxa"/>
          </w:tcPr>
          <w:p w14:paraId="61C0873F" w14:textId="53D69A96" w:rsidR="009D3AC0" w:rsidRPr="009D3AC0" w:rsidRDefault="009D3AC0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9D3AC0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Apr 2014</w:t>
            </w:r>
          </w:p>
        </w:tc>
      </w:tr>
      <w:tr w:rsidR="009D3AC0" w:rsidRPr="00C45700" w14:paraId="37133F8D" w14:textId="77777777" w:rsidTr="00C763E5">
        <w:tc>
          <w:tcPr>
            <w:tcW w:w="9100" w:type="dxa"/>
          </w:tcPr>
          <w:p w14:paraId="5F5D235E" w14:textId="17D5F42B" w:rsidR="009D3AC0" w:rsidRPr="005A28FD" w:rsidRDefault="009D3AC0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8B1A55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MicroMac Techno Valley Ltd, Bangladesh</w:t>
            </w:r>
          </w:p>
        </w:tc>
        <w:tc>
          <w:tcPr>
            <w:tcW w:w="1690" w:type="dxa"/>
            <w:gridSpan w:val="3"/>
          </w:tcPr>
          <w:p w14:paraId="1322BF58" w14:textId="77777777" w:rsidR="009D3AC0" w:rsidRPr="00C45700" w:rsidRDefault="009D3AC0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C45700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0 hrs/wk</w:t>
            </w:r>
          </w:p>
        </w:tc>
      </w:tr>
      <w:tr w:rsidR="009D3AC0" w:rsidRPr="008B1A55" w14:paraId="2DDE29C4" w14:textId="77777777" w:rsidTr="00C763E5">
        <w:tc>
          <w:tcPr>
            <w:tcW w:w="10790" w:type="dxa"/>
            <w:gridSpan w:val="4"/>
          </w:tcPr>
          <w:p w14:paraId="68D30C82" w14:textId="77777777" w:rsidR="009D3AC0" w:rsidRPr="009D3AC0" w:rsidRDefault="009D3AC0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9D3AC0">
              <w:rPr>
                <w:rFonts w:ascii="Lato" w:hAnsi="Lato" w:cs="Arial"/>
                <w:sz w:val="16"/>
                <w:szCs w:val="16"/>
              </w:rPr>
              <w:t>Developed dynamic and responsive websites using PHP, MySQL, and the CodeIgniter framework.</w:t>
            </w:r>
          </w:p>
          <w:p w14:paraId="0393D0D7" w14:textId="6DEA883D" w:rsidR="009D3AC0" w:rsidRPr="009D3AC0" w:rsidRDefault="009D3AC0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9D3AC0">
              <w:rPr>
                <w:rFonts w:ascii="Lato" w:hAnsi="Lato" w:cs="Arial"/>
                <w:sz w:val="16"/>
                <w:szCs w:val="16"/>
              </w:rPr>
              <w:t>Contributed to design and development of software solutions for banking clients, focusing on secure data handling and transaction processing.</w:t>
            </w:r>
          </w:p>
          <w:p w14:paraId="311FD940" w14:textId="0BE72AEA" w:rsidR="009D3AC0" w:rsidRPr="008B1A55" w:rsidRDefault="009D3AC0" w:rsidP="00E059E6">
            <w:pPr>
              <w:pStyle w:val="ListParagraph"/>
              <w:numPr>
                <w:ilvl w:val="0"/>
                <w:numId w:val="26"/>
              </w:numPr>
              <w:rPr>
                <w:rFonts w:ascii="Lato" w:hAnsi="Lato" w:cs="Arial"/>
                <w:sz w:val="16"/>
                <w:szCs w:val="16"/>
              </w:rPr>
            </w:pPr>
            <w:r w:rsidRPr="009D3AC0">
              <w:rPr>
                <w:rFonts w:ascii="Lato" w:hAnsi="Lato" w:cs="Arial"/>
                <w:sz w:val="16"/>
                <w:szCs w:val="16"/>
              </w:rPr>
              <w:t>Collaborated with cross-functional teams to gather requirements, implement features, and ensure software quality through testing</w:t>
            </w:r>
            <w:r w:rsidR="00BF1BC4">
              <w:rPr>
                <w:rFonts w:ascii="Lato" w:hAnsi="Lato" w:cs="Arial"/>
                <w:sz w:val="16"/>
                <w:szCs w:val="16"/>
              </w:rPr>
              <w:t>/</w:t>
            </w:r>
            <w:r w:rsidRPr="009D3AC0">
              <w:rPr>
                <w:rFonts w:ascii="Lato" w:hAnsi="Lato" w:cs="Arial"/>
                <w:sz w:val="16"/>
                <w:szCs w:val="16"/>
              </w:rPr>
              <w:t>debugging.</w:t>
            </w:r>
          </w:p>
        </w:tc>
      </w:tr>
    </w:tbl>
    <w:p w14:paraId="784FC445" w14:textId="77777777" w:rsidR="000B613E" w:rsidRPr="007F51EE" w:rsidRDefault="000B613E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12"/>
          <w:szCs w:val="14"/>
        </w:rPr>
      </w:pPr>
    </w:p>
    <w:p w14:paraId="5EBD5B78" w14:textId="77777777" w:rsidR="00CD4CD0" w:rsidRPr="00B031F4" w:rsidRDefault="00CD4CD0" w:rsidP="00E059E6">
      <w:pPr>
        <w:pBdr>
          <w:bottom w:val="single" w:sz="12" w:space="1" w:color="1F3864" w:themeColor="accent1" w:themeShade="80"/>
        </w:pBdr>
        <w:tabs>
          <w:tab w:val="right" w:pos="10800"/>
        </w:tabs>
        <w:spacing w:after="0" w:line="240" w:lineRule="auto"/>
        <w:contextualSpacing/>
        <w:rPr>
          <w:rFonts w:ascii="Cambria" w:hAnsi="Cambria" w:cs="Arial"/>
          <w:b/>
          <w:sz w:val="28"/>
        </w:rPr>
      </w:pPr>
      <w:r w:rsidRPr="00B031F4">
        <w:rPr>
          <w:rFonts w:ascii="Cambria" w:hAnsi="Cambria" w:cs="Arial"/>
          <w:b/>
          <w:sz w:val="24"/>
          <w:szCs w:val="20"/>
        </w:rPr>
        <w:t>OPEN-SOURCE CONTRIBUTIONS</w:t>
      </w:r>
      <w:r>
        <w:rPr>
          <w:rFonts w:ascii="Cambria" w:hAnsi="Cambria" w:cs="Arial"/>
          <w:b/>
          <w:sz w:val="28"/>
        </w:rPr>
        <w:t xml:space="preserve"> &amp; </w:t>
      </w:r>
      <w:r>
        <w:rPr>
          <w:rFonts w:ascii="Cambria" w:hAnsi="Cambria" w:cs="Arial"/>
          <w:b/>
          <w:sz w:val="24"/>
          <w:szCs w:val="20"/>
        </w:rPr>
        <w:t>NOTABLE PROJECTS</w:t>
      </w:r>
    </w:p>
    <w:p w14:paraId="572CDC11" w14:textId="04E740E0" w:rsidR="00FB1E09" w:rsidRDefault="00FB1E09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6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8"/>
        <w:gridCol w:w="746"/>
        <w:gridCol w:w="160"/>
        <w:gridCol w:w="776"/>
      </w:tblGrid>
      <w:tr w:rsidR="00695448" w:rsidRPr="00A67F47" w14:paraId="790EB22F" w14:textId="77777777" w:rsidTr="00C763E5">
        <w:tc>
          <w:tcPr>
            <w:tcW w:w="9108" w:type="dxa"/>
          </w:tcPr>
          <w:p w14:paraId="60D67E2F" w14:textId="77777777" w:rsidR="0018465C" w:rsidRPr="002F74BA" w:rsidRDefault="00695448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 w:rsidRPr="00953A70">
              <w:rPr>
                <w:rFonts w:ascii="Arial" w:hAnsi="Arial" w:cs="Arial"/>
                <w:b/>
                <w:bCs/>
                <w:sz w:val="16"/>
                <w:szCs w:val="16"/>
              </w:rPr>
              <w:t>Bitcoin Core: Protocol Implementation &amp; Logging Enhancements</w:t>
            </w:r>
          </w:p>
          <w:p w14:paraId="1417B9FC" w14:textId="13360E5F" w:rsidR="00695448" w:rsidRPr="0018465C" w:rsidRDefault="0018465C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hyperlink r:id="rId13" w:history="1">
              <w:r w:rsidRPr="0018465C">
                <w:rPr>
                  <w:rStyle w:val="Hyperlink"/>
                  <w:rFonts w:ascii="Lato" w:hAnsi="Lato" w:cs="Arial"/>
                  <w:bCs/>
                  <w:i/>
                  <w:iCs/>
                  <w:color w:val="auto"/>
                  <w:sz w:val="16"/>
                  <w:szCs w:val="16"/>
                  <w:u w:val="none"/>
                </w:rPr>
                <w:t>https://github.com/nsakibuccs/Bitcoin-P2P-Enhanced-Network-Logging</w:t>
              </w:r>
            </w:hyperlink>
          </w:p>
        </w:tc>
        <w:tc>
          <w:tcPr>
            <w:tcW w:w="746" w:type="dxa"/>
          </w:tcPr>
          <w:p w14:paraId="6D46C1AD" w14:textId="3EECA61A" w:rsidR="00695448" w:rsidRPr="00A67F47" w:rsidRDefault="00630AE7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Jan</w:t>
            </w:r>
            <w:r w:rsidR="00695448" w:rsidRPr="00A67F47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2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3</w:t>
            </w:r>
          </w:p>
        </w:tc>
        <w:tc>
          <w:tcPr>
            <w:tcW w:w="160" w:type="dxa"/>
          </w:tcPr>
          <w:p w14:paraId="4E80EE7A" w14:textId="77777777" w:rsidR="00695448" w:rsidRPr="00A67F47" w:rsidRDefault="00695448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A67F47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6" w:type="dxa"/>
          </w:tcPr>
          <w:p w14:paraId="43499610" w14:textId="495E7C63" w:rsidR="00695448" w:rsidRPr="00A67F47" w:rsidRDefault="00A21CEA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i/>
                <w:sz w:val="16"/>
                <w:szCs w:val="16"/>
              </w:rPr>
              <w:t>Present</w:t>
            </w:r>
          </w:p>
        </w:tc>
      </w:tr>
      <w:tr w:rsidR="00695448" w:rsidRPr="00A67F47" w14:paraId="63AD58B5" w14:textId="77777777" w:rsidTr="00C763E5">
        <w:tc>
          <w:tcPr>
            <w:tcW w:w="10790" w:type="dxa"/>
            <w:gridSpan w:val="4"/>
          </w:tcPr>
          <w:p w14:paraId="546D1E7B" w14:textId="77777777" w:rsidR="00695448" w:rsidRPr="00953A70" w:rsidRDefault="00695448" w:rsidP="00E059E6">
            <w:pPr>
              <w:pStyle w:val="ListParagraph"/>
              <w:numPr>
                <w:ilvl w:val="0"/>
                <w:numId w:val="30"/>
              </w:numPr>
              <w:tabs>
                <w:tab w:val="right" w:pos="1080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Introduced</w:t>
            </w:r>
            <w:r w:rsidRPr="00953A70">
              <w:rPr>
                <w:rFonts w:ascii="Arial" w:hAnsi="Arial" w:cs="Arial"/>
                <w:bCs/>
                <w:sz w:val="16"/>
                <w:szCs w:val="16"/>
              </w:rPr>
              <w:t xml:space="preserve"> logging capabilities for P2P networking nodes with real-time tracking for peer connections.</w:t>
            </w:r>
          </w:p>
          <w:p w14:paraId="7937303E" w14:textId="77777777" w:rsidR="00695448" w:rsidRPr="00953A70" w:rsidRDefault="00695448" w:rsidP="00E059E6">
            <w:pPr>
              <w:pStyle w:val="ListParagraph"/>
              <w:numPr>
                <w:ilvl w:val="0"/>
                <w:numId w:val="30"/>
              </w:numPr>
              <w:tabs>
                <w:tab w:val="right" w:pos="1080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Formulated</w:t>
            </w:r>
            <w:r w:rsidRPr="00953A70">
              <w:rPr>
                <w:rFonts w:ascii="Arial" w:hAnsi="Arial" w:cs="Arial"/>
                <w:bCs/>
                <w:sz w:val="16"/>
                <w:szCs w:val="16"/>
              </w:rPr>
              <w:t xml:space="preserve"> an optimized network logging application for efficient data storage and transfer.</w:t>
            </w:r>
          </w:p>
          <w:p w14:paraId="1EEF76CD" w14:textId="7AC13A57" w:rsidR="00695448" w:rsidRPr="00630AE7" w:rsidRDefault="00695448" w:rsidP="00E059E6">
            <w:pPr>
              <w:pStyle w:val="ListParagraph"/>
              <w:numPr>
                <w:ilvl w:val="0"/>
                <w:numId w:val="30"/>
              </w:numPr>
              <w:tabs>
                <w:tab w:val="right" w:pos="1080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Introduced</w:t>
            </w:r>
            <w:r w:rsidRPr="00953A70">
              <w:rPr>
                <w:rFonts w:ascii="Arial" w:hAnsi="Arial" w:cs="Arial"/>
                <w:bCs/>
                <w:sz w:val="16"/>
                <w:szCs w:val="16"/>
              </w:rPr>
              <w:t xml:space="preserve"> specialized RPC commands for enhanced system interactions.</w:t>
            </w:r>
          </w:p>
        </w:tc>
      </w:tr>
    </w:tbl>
    <w:p w14:paraId="1AB5A581" w14:textId="2140F2AF" w:rsidR="00695448" w:rsidRPr="00F8717F" w:rsidRDefault="00695448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4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8"/>
        <w:gridCol w:w="746"/>
        <w:gridCol w:w="160"/>
        <w:gridCol w:w="776"/>
      </w:tblGrid>
      <w:tr w:rsidR="00350DAC" w:rsidRPr="00A21CEA" w14:paraId="007D0B45" w14:textId="77777777" w:rsidTr="00C763E5">
        <w:tc>
          <w:tcPr>
            <w:tcW w:w="9108" w:type="dxa"/>
          </w:tcPr>
          <w:p w14:paraId="094D3001" w14:textId="77777777" w:rsidR="0018465C" w:rsidRPr="002F74BA" w:rsidRDefault="000D6E7A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 w:rsidRPr="000D6E7A">
              <w:rPr>
                <w:rFonts w:ascii="Arial" w:hAnsi="Arial" w:cs="Arial"/>
                <w:b/>
                <w:bCs/>
                <w:sz w:val="16"/>
                <w:szCs w:val="16"/>
              </w:rPr>
              <w:t>ML-Based Prediction and Classification in Bitcoin</w:t>
            </w:r>
          </w:p>
          <w:p w14:paraId="60500E1F" w14:textId="34086115" w:rsidR="00350DAC" w:rsidRPr="0018465C" w:rsidRDefault="0018465C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hyperlink r:id="rId14" w:history="1">
              <w:r w:rsidRPr="0018465C">
                <w:rPr>
                  <w:rStyle w:val="Hyperlink"/>
                  <w:rFonts w:ascii="Lato" w:hAnsi="Lato" w:cs="Arial"/>
                  <w:bCs/>
                  <w:i/>
                  <w:iCs/>
                  <w:color w:val="auto"/>
                  <w:sz w:val="16"/>
                  <w:szCs w:val="16"/>
                  <w:u w:val="none"/>
                </w:rPr>
                <w:t>https://github.com/nsakibuccs/Machine-Learning-Prediction-and-Classification</w:t>
              </w:r>
            </w:hyperlink>
          </w:p>
        </w:tc>
        <w:tc>
          <w:tcPr>
            <w:tcW w:w="746" w:type="dxa"/>
          </w:tcPr>
          <w:p w14:paraId="7A3A976C" w14:textId="582E17D4" w:rsidR="00350DAC" w:rsidRPr="00A21CEA" w:rsidRDefault="00A21CEA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Aug</w:t>
            </w:r>
            <w:r w:rsidR="00350DAC" w:rsidRPr="00A21CEA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2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4</w:t>
            </w:r>
          </w:p>
        </w:tc>
        <w:tc>
          <w:tcPr>
            <w:tcW w:w="160" w:type="dxa"/>
          </w:tcPr>
          <w:p w14:paraId="34CFF41C" w14:textId="77777777" w:rsidR="00350DAC" w:rsidRPr="00A21CEA" w:rsidRDefault="00350DAC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A21CEA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6" w:type="dxa"/>
          </w:tcPr>
          <w:p w14:paraId="28D4A2FA" w14:textId="77777777" w:rsidR="00350DAC" w:rsidRPr="00A21CEA" w:rsidRDefault="00350DAC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 w:rsidRPr="00A21CEA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Present</w:t>
            </w:r>
          </w:p>
        </w:tc>
      </w:tr>
      <w:tr w:rsidR="00350DAC" w:rsidRPr="00A67F47" w14:paraId="0CC56E47" w14:textId="77777777" w:rsidTr="00C763E5">
        <w:tc>
          <w:tcPr>
            <w:tcW w:w="10790" w:type="dxa"/>
            <w:gridSpan w:val="4"/>
          </w:tcPr>
          <w:p w14:paraId="5A359712" w14:textId="77777777" w:rsidR="000D6E7A" w:rsidRDefault="000D6E7A" w:rsidP="00E059E6">
            <w:pPr>
              <w:pStyle w:val="ListParagraph"/>
              <w:numPr>
                <w:ilvl w:val="0"/>
                <w:numId w:val="30"/>
              </w:numPr>
              <w:tabs>
                <w:tab w:val="right" w:pos="1080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0D6E7A">
              <w:rPr>
                <w:rFonts w:ascii="Arial" w:hAnsi="Arial" w:cs="Arial"/>
                <w:bCs/>
                <w:sz w:val="16"/>
                <w:szCs w:val="16"/>
              </w:rPr>
              <w:t>Integrated predictive and classification pipelines to anticipate peer behavior and detect profile spoofing.</w:t>
            </w:r>
          </w:p>
          <w:p w14:paraId="5468D94B" w14:textId="463DEAEB" w:rsidR="000D6E7A" w:rsidRDefault="000D6E7A" w:rsidP="00E059E6">
            <w:pPr>
              <w:pStyle w:val="ListParagraph"/>
              <w:numPr>
                <w:ilvl w:val="0"/>
                <w:numId w:val="30"/>
              </w:numPr>
              <w:tabs>
                <w:tab w:val="right" w:pos="1080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0D6E7A">
              <w:rPr>
                <w:rFonts w:ascii="Arial" w:hAnsi="Arial" w:cs="Arial"/>
                <w:bCs/>
                <w:sz w:val="16"/>
                <w:szCs w:val="16"/>
              </w:rPr>
              <w:t xml:space="preserve">Established </w:t>
            </w:r>
            <w:r w:rsidR="00A21CEA" w:rsidRPr="000D6E7A">
              <w:rPr>
                <w:rFonts w:ascii="Arial" w:hAnsi="Arial" w:cs="Arial"/>
                <w:bCs/>
                <w:sz w:val="16"/>
                <w:szCs w:val="16"/>
              </w:rPr>
              <w:t>sensing</w:t>
            </w:r>
            <w:r w:rsidRPr="000D6E7A">
              <w:rPr>
                <w:rFonts w:ascii="Arial" w:hAnsi="Arial" w:cs="Arial"/>
                <w:bCs/>
                <w:sz w:val="16"/>
                <w:szCs w:val="16"/>
              </w:rPr>
              <w:t xml:space="preserve">, labeling, and training workflows </w:t>
            </w:r>
            <w:r>
              <w:rPr>
                <w:rFonts w:ascii="Arial" w:hAnsi="Arial" w:cs="Arial"/>
                <w:bCs/>
                <w:sz w:val="16"/>
                <w:szCs w:val="16"/>
              </w:rPr>
              <w:t>based on</w:t>
            </w:r>
            <w:r w:rsidRPr="000D6E7A">
              <w:rPr>
                <w:rFonts w:ascii="Arial" w:hAnsi="Arial" w:cs="Arial"/>
                <w:bCs/>
                <w:sz w:val="16"/>
                <w:szCs w:val="16"/>
              </w:rPr>
              <w:t xml:space="preserve"> live network observations.</w:t>
            </w:r>
          </w:p>
          <w:p w14:paraId="5156DF68" w14:textId="7E29A518" w:rsidR="00350DAC" w:rsidRPr="00630AE7" w:rsidRDefault="000D6E7A" w:rsidP="00E059E6">
            <w:pPr>
              <w:pStyle w:val="ListParagraph"/>
              <w:numPr>
                <w:ilvl w:val="0"/>
                <w:numId w:val="30"/>
              </w:numPr>
              <w:tabs>
                <w:tab w:val="right" w:pos="1080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Evaluated </w:t>
            </w:r>
            <w:r w:rsidRPr="000D6E7A">
              <w:rPr>
                <w:rFonts w:ascii="Arial" w:hAnsi="Arial" w:cs="Arial"/>
                <w:bCs/>
                <w:sz w:val="16"/>
                <w:szCs w:val="16"/>
              </w:rPr>
              <w:t>deployable models based on measured accuracy, stability, and runtime efficiency.</w:t>
            </w:r>
          </w:p>
        </w:tc>
      </w:tr>
    </w:tbl>
    <w:p w14:paraId="4627F10E" w14:textId="77777777" w:rsidR="00350DAC" w:rsidRPr="00F8717F" w:rsidRDefault="00350DAC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4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8"/>
        <w:gridCol w:w="746"/>
        <w:gridCol w:w="160"/>
        <w:gridCol w:w="776"/>
      </w:tblGrid>
      <w:tr w:rsidR="00922612" w:rsidRPr="0086045C" w14:paraId="01BFFE76" w14:textId="77777777" w:rsidTr="00C763E5">
        <w:tc>
          <w:tcPr>
            <w:tcW w:w="9108" w:type="dxa"/>
          </w:tcPr>
          <w:p w14:paraId="7660717D" w14:textId="77777777" w:rsidR="0018465C" w:rsidRPr="002F74BA" w:rsidRDefault="00922612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C</w:t>
            </w:r>
            <w:r w:rsidRPr="00922612">
              <w:rPr>
                <w:rFonts w:ascii="Arial" w:hAnsi="Arial" w:cs="Arial"/>
                <w:b/>
                <w:bCs/>
                <w:sz w:val="16"/>
                <w:szCs w:val="16"/>
              </w:rPr>
              <w:t>ryptography Utility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for </w:t>
            </w:r>
            <w:r w:rsidRPr="0092261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File Encryption 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and</w:t>
            </w:r>
            <w:r w:rsidRPr="00922612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Signing</w:t>
            </w:r>
          </w:p>
          <w:p w14:paraId="0B506D8C" w14:textId="7E8A875B" w:rsidR="00922612" w:rsidRPr="0018465C" w:rsidRDefault="0018465C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hyperlink r:id="rId15" w:history="1">
              <w:r w:rsidRPr="0018465C">
                <w:rPr>
                  <w:rStyle w:val="Hyperlink"/>
                  <w:rFonts w:ascii="Lato" w:hAnsi="Lato" w:cs="Arial"/>
                  <w:bCs/>
                  <w:i/>
                  <w:iCs/>
                  <w:color w:val="auto"/>
                  <w:sz w:val="16"/>
                  <w:szCs w:val="16"/>
                  <w:u w:val="none"/>
                </w:rPr>
                <w:t>https://github.com/nsakibuccs/Cryptographic-Primitives-Toolkit</w:t>
              </w:r>
            </w:hyperlink>
          </w:p>
        </w:tc>
        <w:tc>
          <w:tcPr>
            <w:tcW w:w="746" w:type="dxa"/>
          </w:tcPr>
          <w:p w14:paraId="278746AA" w14:textId="77777777" w:rsidR="00922612" w:rsidRPr="00A21CEA" w:rsidRDefault="00922612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 w:rsidRPr="00A21CEA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Jan 2023</w:t>
            </w:r>
          </w:p>
        </w:tc>
        <w:tc>
          <w:tcPr>
            <w:tcW w:w="160" w:type="dxa"/>
          </w:tcPr>
          <w:p w14:paraId="0BAEA115" w14:textId="77777777" w:rsidR="00922612" w:rsidRPr="00A21CEA" w:rsidRDefault="00922612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A21CEA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6" w:type="dxa"/>
          </w:tcPr>
          <w:p w14:paraId="45665462" w14:textId="358ECBE2" w:rsidR="00922612" w:rsidRPr="00A21CEA" w:rsidRDefault="00A21CEA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 w:rsidRPr="00A21CEA">
              <w:rPr>
                <w:rFonts w:ascii="Lato" w:hAnsi="Lato" w:cs="Arial"/>
                <w:i/>
                <w:sz w:val="16"/>
                <w:szCs w:val="16"/>
              </w:rPr>
              <w:t>May 2023</w:t>
            </w:r>
          </w:p>
        </w:tc>
      </w:tr>
      <w:tr w:rsidR="00922612" w:rsidRPr="00A67F47" w14:paraId="27F1F574" w14:textId="77777777" w:rsidTr="00C763E5">
        <w:tc>
          <w:tcPr>
            <w:tcW w:w="10790" w:type="dxa"/>
            <w:gridSpan w:val="4"/>
          </w:tcPr>
          <w:p w14:paraId="47E350B8" w14:textId="77777777" w:rsidR="00922612" w:rsidRDefault="00922612" w:rsidP="00E059E6">
            <w:pPr>
              <w:pStyle w:val="ListParagraph"/>
              <w:numPr>
                <w:ilvl w:val="0"/>
                <w:numId w:val="30"/>
              </w:numPr>
              <w:tabs>
                <w:tab w:val="right" w:pos="1080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922612">
              <w:rPr>
                <w:rFonts w:ascii="Arial" w:hAnsi="Arial" w:cs="Arial"/>
                <w:bCs/>
                <w:sz w:val="16"/>
                <w:szCs w:val="16"/>
              </w:rPr>
              <w:t xml:space="preserve">Built a 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cryptographic library </w:t>
            </w:r>
            <w:r w:rsidRPr="00922612">
              <w:rPr>
                <w:rFonts w:ascii="Arial" w:hAnsi="Arial" w:cs="Arial"/>
                <w:bCs/>
                <w:sz w:val="16"/>
                <w:szCs w:val="16"/>
              </w:rPr>
              <w:t>for RSA-2048 keypair generation, AES-CBC file encryption/decryption, and RSA-PSS signing/verification</w:t>
            </w:r>
            <w:r>
              <w:rPr>
                <w:rFonts w:ascii="Arial" w:hAnsi="Arial" w:cs="Arial"/>
                <w:bCs/>
                <w:sz w:val="16"/>
                <w:szCs w:val="16"/>
              </w:rPr>
              <w:t>.</w:t>
            </w:r>
          </w:p>
          <w:p w14:paraId="35F23542" w14:textId="3E0D68FE" w:rsidR="00922612" w:rsidRPr="00630AE7" w:rsidRDefault="0086045C" w:rsidP="00E059E6">
            <w:pPr>
              <w:pStyle w:val="ListParagraph"/>
              <w:numPr>
                <w:ilvl w:val="0"/>
                <w:numId w:val="30"/>
              </w:numPr>
              <w:tabs>
                <w:tab w:val="right" w:pos="1080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86045C">
              <w:rPr>
                <w:rFonts w:ascii="Arial" w:hAnsi="Arial" w:cs="Arial"/>
                <w:bCs/>
                <w:sz w:val="16"/>
                <w:szCs w:val="16"/>
              </w:rPr>
              <w:t>Provided immediate authenticity checks with signature verification feedback to confirm validity or flag tampering.</w:t>
            </w:r>
          </w:p>
        </w:tc>
      </w:tr>
    </w:tbl>
    <w:p w14:paraId="055784F3" w14:textId="77777777" w:rsidR="00350DAC" w:rsidRPr="00F8717F" w:rsidRDefault="00350DAC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4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8"/>
        <w:gridCol w:w="746"/>
        <w:gridCol w:w="160"/>
        <w:gridCol w:w="776"/>
      </w:tblGrid>
      <w:tr w:rsidR="00922612" w:rsidRPr="00A67F47" w14:paraId="06F1E75A" w14:textId="77777777" w:rsidTr="00C763E5">
        <w:tc>
          <w:tcPr>
            <w:tcW w:w="9108" w:type="dxa"/>
          </w:tcPr>
          <w:p w14:paraId="368337A4" w14:textId="12DEEEC3" w:rsidR="00922612" w:rsidRPr="00A67F47" w:rsidRDefault="0086045C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C</w:t>
            </w:r>
            <w:r w:rsidRPr="0086045C">
              <w:rPr>
                <w:rFonts w:ascii="Arial" w:hAnsi="Arial" w:cs="Arial"/>
                <w:b/>
                <w:bCs/>
                <w:sz w:val="16"/>
                <w:szCs w:val="16"/>
              </w:rPr>
              <w:t>ontext-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>A</w:t>
            </w:r>
            <w:r w:rsidRPr="0086045C">
              <w:rPr>
                <w:rFonts w:ascii="Arial" w:hAnsi="Arial" w:cs="Arial"/>
                <w:b/>
                <w:bCs/>
                <w:sz w:val="16"/>
                <w:szCs w:val="16"/>
              </w:rPr>
              <w:t>ware</w:t>
            </w:r>
            <w:r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Personalized Recommendation Framework</w:t>
            </w:r>
          </w:p>
        </w:tc>
        <w:tc>
          <w:tcPr>
            <w:tcW w:w="746" w:type="dxa"/>
          </w:tcPr>
          <w:p w14:paraId="62FA5456" w14:textId="29D4B9C0" w:rsidR="00922612" w:rsidRPr="00A21CEA" w:rsidRDefault="00A21CEA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  <w:r w:rsidRPr="00A21CEA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Feb</w:t>
            </w:r>
            <w:r w:rsidR="00922612" w:rsidRPr="00A21CEA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</w:t>
            </w:r>
            <w:r w:rsidRPr="00A21CEA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18</w:t>
            </w:r>
          </w:p>
        </w:tc>
        <w:tc>
          <w:tcPr>
            <w:tcW w:w="160" w:type="dxa"/>
          </w:tcPr>
          <w:p w14:paraId="38824534" w14:textId="77777777" w:rsidR="00922612" w:rsidRPr="00A21CEA" w:rsidRDefault="00922612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A21CEA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6" w:type="dxa"/>
          </w:tcPr>
          <w:p w14:paraId="78A5AD2F" w14:textId="011CF57F" w:rsidR="00922612" w:rsidRPr="00A21CEA" w:rsidRDefault="00B957CE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i/>
                <w:sz w:val="16"/>
                <w:szCs w:val="16"/>
              </w:rPr>
              <w:t>Jan</w:t>
            </w:r>
            <w:r w:rsidR="00A21CEA" w:rsidRPr="00A21CEA">
              <w:rPr>
                <w:rFonts w:ascii="Lato" w:hAnsi="Lato" w:cs="Arial"/>
                <w:i/>
                <w:sz w:val="16"/>
                <w:szCs w:val="16"/>
              </w:rPr>
              <w:t xml:space="preserve"> 2020</w:t>
            </w:r>
          </w:p>
        </w:tc>
      </w:tr>
      <w:tr w:rsidR="00922612" w:rsidRPr="00A67F47" w14:paraId="02CABBCC" w14:textId="77777777" w:rsidTr="00C763E5">
        <w:tc>
          <w:tcPr>
            <w:tcW w:w="10790" w:type="dxa"/>
            <w:gridSpan w:val="4"/>
          </w:tcPr>
          <w:p w14:paraId="7480994B" w14:textId="7A204D86" w:rsidR="000A202D" w:rsidRDefault="000A202D" w:rsidP="00E059E6">
            <w:pPr>
              <w:pStyle w:val="ListParagraph"/>
              <w:numPr>
                <w:ilvl w:val="0"/>
                <w:numId w:val="30"/>
              </w:numPr>
              <w:tabs>
                <w:tab w:val="right" w:pos="1080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Developed </w:t>
            </w:r>
            <w:r w:rsidRPr="000A202D">
              <w:rPr>
                <w:rFonts w:ascii="Arial" w:hAnsi="Arial" w:cs="Arial"/>
                <w:bCs/>
                <w:sz w:val="16"/>
                <w:szCs w:val="16"/>
              </w:rPr>
              <w:t>a personalized recommendation model that helps novice researchers quickly find the most relevant research papers.</w:t>
            </w:r>
          </w:p>
          <w:p w14:paraId="74FC014C" w14:textId="1FDABF74" w:rsidR="000A202D" w:rsidRPr="00630AE7" w:rsidRDefault="000A202D" w:rsidP="00E059E6">
            <w:pPr>
              <w:pStyle w:val="ListParagraph"/>
              <w:numPr>
                <w:ilvl w:val="0"/>
                <w:numId w:val="30"/>
              </w:numPr>
              <w:tabs>
                <w:tab w:val="right" w:pos="1080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Applied association mining to find hidden relationships of data, and TF-IDF technique to for feature extraction.</w:t>
            </w:r>
          </w:p>
        </w:tc>
      </w:tr>
    </w:tbl>
    <w:p w14:paraId="369325E6" w14:textId="77777777" w:rsidR="00922612" w:rsidRDefault="00922612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6"/>
          <w:szCs w:val="2"/>
        </w:rPr>
      </w:pPr>
    </w:p>
    <w:p w14:paraId="53AAF399" w14:textId="77777777" w:rsidR="00350DAC" w:rsidRPr="007F51EE" w:rsidRDefault="00350DAC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12"/>
          <w:szCs w:val="8"/>
        </w:rPr>
      </w:pPr>
    </w:p>
    <w:p w14:paraId="1C5DA2A9" w14:textId="77777777" w:rsidR="00B53285" w:rsidRPr="008A0E14" w:rsidRDefault="00B53285" w:rsidP="00E059E6">
      <w:pPr>
        <w:pBdr>
          <w:bottom w:val="single" w:sz="12" w:space="1" w:color="1F3864" w:themeColor="accent1" w:themeShade="80"/>
        </w:pBdr>
        <w:tabs>
          <w:tab w:val="right" w:pos="10800"/>
        </w:tabs>
        <w:spacing w:after="0" w:line="240" w:lineRule="auto"/>
        <w:contextualSpacing/>
        <w:rPr>
          <w:rFonts w:ascii="Cambria" w:hAnsi="Cambria" w:cs="Arial"/>
          <w:b/>
          <w:sz w:val="24"/>
          <w:szCs w:val="24"/>
        </w:rPr>
      </w:pPr>
      <w:r w:rsidRPr="008A0E14">
        <w:rPr>
          <w:rFonts w:ascii="Cambria" w:hAnsi="Cambria" w:cs="Arial"/>
          <w:b/>
          <w:sz w:val="24"/>
          <w:szCs w:val="24"/>
        </w:rPr>
        <w:t>AWARDS &amp; HONORS</w:t>
      </w:r>
    </w:p>
    <w:p w14:paraId="554FBD2F" w14:textId="26AA6F55" w:rsidR="00B53285" w:rsidRPr="008A0E14" w:rsidRDefault="00B53285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4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8"/>
        <w:gridCol w:w="746"/>
        <w:gridCol w:w="160"/>
        <w:gridCol w:w="776"/>
      </w:tblGrid>
      <w:tr w:rsidR="00D40D10" w:rsidRPr="008A0E14" w14:paraId="42B843FB" w14:textId="77777777" w:rsidTr="00CF22C4">
        <w:tc>
          <w:tcPr>
            <w:tcW w:w="9108" w:type="dxa"/>
          </w:tcPr>
          <w:p w14:paraId="1CACAA7C" w14:textId="77777777" w:rsidR="00D40D10" w:rsidRPr="008A0E14" w:rsidRDefault="00D40D10" w:rsidP="00E059E6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A0E14">
              <w:rPr>
                <w:rFonts w:ascii="Lato" w:hAnsi="Lato" w:cs="Arial"/>
                <w:b/>
                <w:bCs/>
                <w:sz w:val="16"/>
                <w:szCs w:val="16"/>
              </w:rPr>
              <w:t>Recipient:</w:t>
            </w:r>
            <w:r w:rsidRPr="008A0E14">
              <w:rPr>
                <w:rFonts w:ascii="Lato" w:hAnsi="Lato" w:cs="Arial"/>
                <w:sz w:val="16"/>
                <w:szCs w:val="16"/>
              </w:rPr>
              <w:t xml:space="preserve"> Mentored Doctoral Fellowship, Graduate School, UCCS</w:t>
            </w:r>
          </w:p>
        </w:tc>
        <w:tc>
          <w:tcPr>
            <w:tcW w:w="746" w:type="dxa"/>
          </w:tcPr>
          <w:p w14:paraId="271517B6" w14:textId="420CDC58" w:rsidR="00D40D10" w:rsidRPr="008A0E14" w:rsidRDefault="00D40D1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iCs/>
                <w:sz w:val="16"/>
                <w:szCs w:val="16"/>
              </w:rPr>
            </w:pPr>
            <w:r w:rsidRPr="008A0E14">
              <w:rPr>
                <w:rFonts w:ascii="Lato" w:hAnsi="Lato" w:cs="Arial"/>
                <w:i/>
                <w:iCs/>
                <w:sz w:val="16"/>
                <w:szCs w:val="16"/>
              </w:rPr>
              <w:t>Aug 202</w:t>
            </w:r>
            <w:r w:rsidR="00063AC8">
              <w:rPr>
                <w:rFonts w:ascii="Lato" w:hAnsi="Lato" w:cs="Arial"/>
                <w:i/>
                <w:iCs/>
                <w:sz w:val="16"/>
                <w:szCs w:val="16"/>
              </w:rPr>
              <w:t>4</w:t>
            </w:r>
          </w:p>
        </w:tc>
        <w:tc>
          <w:tcPr>
            <w:tcW w:w="160" w:type="dxa"/>
          </w:tcPr>
          <w:p w14:paraId="6F3B7196" w14:textId="77777777" w:rsidR="00D40D10" w:rsidRPr="008A0E14" w:rsidRDefault="00D40D10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8A0E14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6" w:type="dxa"/>
          </w:tcPr>
          <w:p w14:paraId="56818AD7" w14:textId="77777777" w:rsidR="00D40D10" w:rsidRPr="008A0E14" w:rsidRDefault="00D40D10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8A0E14">
              <w:rPr>
                <w:rFonts w:ascii="Lato" w:hAnsi="Lato" w:cs="Arial"/>
                <w:i/>
                <w:iCs/>
                <w:sz w:val="16"/>
                <w:szCs w:val="16"/>
              </w:rPr>
              <w:t>May 2025</w:t>
            </w:r>
          </w:p>
        </w:tc>
      </w:tr>
      <w:tr w:rsidR="00D40D10" w:rsidRPr="008A0E14" w14:paraId="7681F950" w14:textId="77777777" w:rsidTr="00CF22C4">
        <w:tc>
          <w:tcPr>
            <w:tcW w:w="9108" w:type="dxa"/>
          </w:tcPr>
          <w:p w14:paraId="121A3BCE" w14:textId="77777777" w:rsidR="00D40D10" w:rsidRPr="008A0E14" w:rsidRDefault="00D40D10" w:rsidP="00E059E6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A0E14">
              <w:rPr>
                <w:rFonts w:ascii="Lato" w:hAnsi="Lato" w:cs="Arial"/>
                <w:b/>
                <w:bCs/>
                <w:sz w:val="16"/>
                <w:szCs w:val="16"/>
              </w:rPr>
              <w:t>Best Paper Award</w:t>
            </w:r>
            <w:r w:rsidRPr="008A0E14">
              <w:rPr>
                <w:rFonts w:ascii="Lato" w:hAnsi="Lato" w:cs="Arial"/>
                <w:sz w:val="16"/>
                <w:szCs w:val="16"/>
              </w:rPr>
              <w:t xml:space="preserve"> at 16</w:t>
            </w:r>
            <w:r w:rsidRPr="009B3857">
              <w:rPr>
                <w:rFonts w:ascii="Lato" w:hAnsi="Lato" w:cs="Arial"/>
                <w:sz w:val="16"/>
                <w:szCs w:val="16"/>
                <w:vertAlign w:val="superscript"/>
              </w:rPr>
              <w:t>th</w:t>
            </w:r>
            <w:r w:rsidRPr="008A0E14">
              <w:rPr>
                <w:rFonts w:ascii="Lato" w:hAnsi="Lato" w:cs="Arial"/>
                <w:sz w:val="16"/>
                <w:szCs w:val="16"/>
              </w:rPr>
              <w:t xml:space="preserve"> IEEE International Colloquium on Signal Processing &amp; Its Applications (CSPA), Malaysia</w:t>
            </w:r>
          </w:p>
        </w:tc>
        <w:tc>
          <w:tcPr>
            <w:tcW w:w="746" w:type="dxa"/>
          </w:tcPr>
          <w:p w14:paraId="137515B2" w14:textId="77777777" w:rsidR="00D40D10" w:rsidRPr="008A0E14" w:rsidRDefault="00D40D1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iCs/>
                <w:sz w:val="16"/>
                <w:szCs w:val="16"/>
              </w:rPr>
            </w:pPr>
            <w:r w:rsidRPr="008A0E14">
              <w:rPr>
                <w:rFonts w:ascii="Lato" w:hAnsi="Lato" w:cs="Arial"/>
                <w:i/>
                <w:iCs/>
                <w:sz w:val="16"/>
                <w:szCs w:val="16"/>
              </w:rPr>
              <w:t>Received</w:t>
            </w:r>
          </w:p>
        </w:tc>
        <w:tc>
          <w:tcPr>
            <w:tcW w:w="160" w:type="dxa"/>
          </w:tcPr>
          <w:p w14:paraId="0DCE0890" w14:textId="77777777" w:rsidR="00D40D10" w:rsidRPr="008A0E14" w:rsidRDefault="00D40D10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8A0E14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6" w:type="dxa"/>
          </w:tcPr>
          <w:p w14:paraId="342B26F3" w14:textId="77777777" w:rsidR="00D40D10" w:rsidRPr="008A0E14" w:rsidRDefault="00D40D10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iCs/>
                <w:sz w:val="16"/>
                <w:szCs w:val="16"/>
              </w:rPr>
            </w:pPr>
            <w:r w:rsidRPr="008A0E14">
              <w:rPr>
                <w:rFonts w:ascii="Lato" w:hAnsi="Lato" w:cs="Arial"/>
                <w:i/>
                <w:iCs/>
                <w:sz w:val="16"/>
                <w:szCs w:val="16"/>
              </w:rPr>
              <w:t>Feb 2020</w:t>
            </w:r>
          </w:p>
        </w:tc>
      </w:tr>
      <w:tr w:rsidR="00D40D10" w:rsidRPr="008A0E14" w14:paraId="5CD5DAB5" w14:textId="77777777" w:rsidTr="00CF22C4">
        <w:tc>
          <w:tcPr>
            <w:tcW w:w="9108" w:type="dxa"/>
          </w:tcPr>
          <w:p w14:paraId="73466560" w14:textId="77777777" w:rsidR="00D40D10" w:rsidRPr="008A0E14" w:rsidRDefault="00D40D10" w:rsidP="00E059E6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8A0E14">
              <w:rPr>
                <w:rFonts w:ascii="Lato" w:hAnsi="Lato" w:cs="Arial"/>
                <w:b/>
                <w:bCs/>
                <w:sz w:val="16"/>
                <w:szCs w:val="16"/>
              </w:rPr>
              <w:t>Research Fellow</w:t>
            </w:r>
            <w:r w:rsidRPr="008A0E14">
              <w:rPr>
                <w:rFonts w:ascii="Lato" w:hAnsi="Lato" w:cs="Arial"/>
                <w:sz w:val="16"/>
                <w:szCs w:val="16"/>
              </w:rPr>
              <w:t>, Bangabandhu Science and Technology Fellowship Trust, Ministry of Science and Technology, People's Republic of Bangladesh</w:t>
            </w:r>
          </w:p>
        </w:tc>
        <w:tc>
          <w:tcPr>
            <w:tcW w:w="746" w:type="dxa"/>
          </w:tcPr>
          <w:p w14:paraId="6EAC02B1" w14:textId="4FD7D3BB" w:rsidR="00D40D10" w:rsidRPr="008A0E14" w:rsidRDefault="00D40D10" w:rsidP="00E059E6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iCs/>
                <w:sz w:val="16"/>
                <w:szCs w:val="16"/>
              </w:rPr>
            </w:pPr>
            <w:r w:rsidRPr="008A0E14">
              <w:rPr>
                <w:rFonts w:ascii="Lato" w:hAnsi="Lato" w:cs="Arial"/>
                <w:i/>
                <w:iCs/>
                <w:sz w:val="16"/>
                <w:szCs w:val="16"/>
              </w:rPr>
              <w:t>Feb 201</w:t>
            </w:r>
            <w:r w:rsidR="00063AC8">
              <w:rPr>
                <w:rFonts w:ascii="Lato" w:hAnsi="Lato" w:cs="Arial"/>
                <w:i/>
                <w:iCs/>
                <w:sz w:val="16"/>
                <w:szCs w:val="16"/>
              </w:rPr>
              <w:t>8</w:t>
            </w:r>
          </w:p>
        </w:tc>
        <w:tc>
          <w:tcPr>
            <w:tcW w:w="160" w:type="dxa"/>
          </w:tcPr>
          <w:p w14:paraId="57F03304" w14:textId="77777777" w:rsidR="00D40D10" w:rsidRPr="008A0E14" w:rsidRDefault="00D40D10" w:rsidP="00E059E6">
            <w:pPr>
              <w:tabs>
                <w:tab w:val="right" w:pos="10800"/>
              </w:tabs>
              <w:contextualSpacing/>
              <w:jc w:val="center"/>
              <w:rPr>
                <w:rFonts w:ascii="Lato" w:hAnsi="Lato" w:cs="Arial"/>
                <w:i/>
                <w:sz w:val="16"/>
                <w:szCs w:val="16"/>
              </w:rPr>
            </w:pPr>
            <w:r w:rsidRPr="008A0E14">
              <w:rPr>
                <w:rFonts w:ascii="Lato" w:hAnsi="Lato" w:cs="Arial"/>
                <w:i/>
                <w:sz w:val="16"/>
                <w:szCs w:val="16"/>
              </w:rPr>
              <w:t>—</w:t>
            </w:r>
          </w:p>
        </w:tc>
        <w:tc>
          <w:tcPr>
            <w:tcW w:w="776" w:type="dxa"/>
          </w:tcPr>
          <w:p w14:paraId="34E1FDE4" w14:textId="77777777" w:rsidR="00D40D10" w:rsidRPr="008A0E14" w:rsidRDefault="00D40D10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iCs/>
                <w:sz w:val="16"/>
                <w:szCs w:val="16"/>
              </w:rPr>
            </w:pPr>
            <w:r w:rsidRPr="008A0E14">
              <w:rPr>
                <w:rFonts w:ascii="Lato" w:hAnsi="Lato" w:cs="Arial"/>
                <w:i/>
                <w:iCs/>
                <w:sz w:val="16"/>
                <w:szCs w:val="16"/>
              </w:rPr>
              <w:t>Jan 2020</w:t>
            </w:r>
          </w:p>
        </w:tc>
      </w:tr>
    </w:tbl>
    <w:p w14:paraId="4510A250" w14:textId="77777777" w:rsidR="00D40D10" w:rsidRPr="008A0E14" w:rsidRDefault="00D40D10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12"/>
          <w:szCs w:val="14"/>
        </w:rPr>
      </w:pPr>
    </w:p>
    <w:p w14:paraId="6F198931" w14:textId="27B5A767" w:rsidR="00B53285" w:rsidRPr="008A0E14" w:rsidRDefault="00452DD9" w:rsidP="00E059E6">
      <w:pPr>
        <w:pBdr>
          <w:bottom w:val="single" w:sz="12" w:space="1" w:color="1F3864" w:themeColor="accent1" w:themeShade="80"/>
        </w:pBdr>
        <w:tabs>
          <w:tab w:val="right" w:pos="10800"/>
        </w:tabs>
        <w:spacing w:after="0" w:line="240" w:lineRule="auto"/>
        <w:contextualSpacing/>
        <w:rPr>
          <w:rFonts w:ascii="Cambria" w:hAnsi="Cambria" w:cs="Arial"/>
          <w:b/>
          <w:sz w:val="24"/>
          <w:szCs w:val="24"/>
        </w:rPr>
      </w:pPr>
      <w:r w:rsidRPr="008A0E14">
        <w:rPr>
          <w:rFonts w:ascii="Cambria" w:hAnsi="Cambria" w:cs="Arial"/>
          <w:b/>
          <w:sz w:val="24"/>
          <w:szCs w:val="24"/>
        </w:rPr>
        <w:t>INVITED TALKS &amp; PRESENTATIONS</w:t>
      </w:r>
    </w:p>
    <w:p w14:paraId="41B103D4" w14:textId="08956699" w:rsidR="00B53285" w:rsidRPr="008A0E14" w:rsidRDefault="00B53285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4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1690"/>
      </w:tblGrid>
      <w:tr w:rsidR="00713714" w:rsidRPr="00A67F47" w14:paraId="4621E6CE" w14:textId="77777777" w:rsidTr="00713714">
        <w:tc>
          <w:tcPr>
            <w:tcW w:w="9100" w:type="dxa"/>
          </w:tcPr>
          <w:p w14:paraId="6D0645BB" w14:textId="68F561C9" w:rsidR="00713714" w:rsidRPr="008A0E14" w:rsidRDefault="00713714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8A0E1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University of Colorado, Colorado Springs, USA</w:t>
            </w:r>
          </w:p>
        </w:tc>
        <w:tc>
          <w:tcPr>
            <w:tcW w:w="1690" w:type="dxa"/>
          </w:tcPr>
          <w:p w14:paraId="24AE19D6" w14:textId="12A884C9" w:rsidR="00713714" w:rsidRPr="00A67F47" w:rsidRDefault="00713714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 w:rsidRPr="008A0E1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Apr 2025</w:t>
            </w:r>
          </w:p>
        </w:tc>
      </w:tr>
      <w:tr w:rsidR="00713714" w:rsidRPr="008B1A55" w14:paraId="7D515468" w14:textId="77777777" w:rsidTr="00713714">
        <w:tc>
          <w:tcPr>
            <w:tcW w:w="10790" w:type="dxa"/>
            <w:gridSpan w:val="2"/>
          </w:tcPr>
          <w:p w14:paraId="4D8EE0C2" w14:textId="5BC0C010" w:rsidR="00713714" w:rsidRPr="00713714" w:rsidRDefault="00713714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 w:rsidRPr="00713714">
              <w:rPr>
                <w:rFonts w:ascii="Lato" w:hAnsi="Lato" w:cs="Arial"/>
                <w:b/>
                <w:bCs/>
                <w:sz w:val="16"/>
                <w:szCs w:val="16"/>
              </w:rPr>
              <w:t xml:space="preserve">Lecture: </w:t>
            </w:r>
            <w:r w:rsidRPr="00713714">
              <w:rPr>
                <w:rFonts w:ascii="Lato" w:hAnsi="Lato" w:cs="Arial"/>
                <w:sz w:val="16"/>
                <w:szCs w:val="16"/>
              </w:rPr>
              <w:t>Blockchain and Cryptocurrency, Teaching Assistant- CS 4920 Applied Cryptography</w:t>
            </w:r>
          </w:p>
        </w:tc>
      </w:tr>
    </w:tbl>
    <w:p w14:paraId="668DACF5" w14:textId="28B99938" w:rsidR="00713714" w:rsidRDefault="00713714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4"/>
          <w:szCs w:val="4"/>
          <w:highlight w:val="yello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1690"/>
      </w:tblGrid>
      <w:tr w:rsidR="00713714" w:rsidRPr="00A67F47" w14:paraId="71C2EBAB" w14:textId="77777777" w:rsidTr="00B02469">
        <w:tc>
          <w:tcPr>
            <w:tcW w:w="9100" w:type="dxa"/>
          </w:tcPr>
          <w:p w14:paraId="16469326" w14:textId="606A5370" w:rsidR="00713714" w:rsidRPr="005A28FD" w:rsidRDefault="00713714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71371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IEEE 21</w:t>
            </w:r>
            <w:r w:rsidRPr="009B3857">
              <w:rPr>
                <w:rFonts w:ascii="Lato" w:hAnsi="Lato" w:cs="Arial"/>
                <w:bCs/>
                <w:i/>
                <w:iCs/>
                <w:sz w:val="16"/>
                <w:szCs w:val="16"/>
                <w:vertAlign w:val="superscript"/>
              </w:rPr>
              <w:t>st</w:t>
            </w:r>
            <w:r w:rsidRPr="0071371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Consumer Communications &amp; Networking Conference (CCNC)</w:t>
            </w:r>
          </w:p>
        </w:tc>
        <w:tc>
          <w:tcPr>
            <w:tcW w:w="1690" w:type="dxa"/>
          </w:tcPr>
          <w:p w14:paraId="2C87D353" w14:textId="28643657" w:rsidR="00713714" w:rsidRPr="00A67F47" w:rsidRDefault="00713714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Jan 2024</w:t>
            </w:r>
          </w:p>
        </w:tc>
      </w:tr>
      <w:tr w:rsidR="00713714" w:rsidRPr="008B1A55" w14:paraId="41C9EC24" w14:textId="77777777" w:rsidTr="00B02469">
        <w:tc>
          <w:tcPr>
            <w:tcW w:w="10790" w:type="dxa"/>
            <w:gridSpan w:val="2"/>
          </w:tcPr>
          <w:p w14:paraId="5DD7FB20" w14:textId="40343372" w:rsidR="00713714" w:rsidRPr="00713714" w:rsidRDefault="00713714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>
              <w:rPr>
                <w:rFonts w:ascii="Lato" w:hAnsi="Lato" w:cs="Arial"/>
                <w:b/>
                <w:bCs/>
                <w:sz w:val="16"/>
                <w:szCs w:val="16"/>
              </w:rPr>
              <w:t xml:space="preserve">Conference Presentation: </w:t>
            </w:r>
            <w:r w:rsidRPr="00713714">
              <w:rPr>
                <w:rFonts w:ascii="Lato" w:hAnsi="Lato" w:cs="Arial"/>
                <w:sz w:val="16"/>
                <w:szCs w:val="16"/>
              </w:rPr>
              <w:t>Positive Reputation Score for Bitcoin P2P Network</w:t>
            </w:r>
          </w:p>
        </w:tc>
      </w:tr>
      <w:tr w:rsidR="00472E21" w:rsidRPr="00A67F47" w14:paraId="75093584" w14:textId="77777777" w:rsidTr="00903567">
        <w:tc>
          <w:tcPr>
            <w:tcW w:w="9100" w:type="dxa"/>
          </w:tcPr>
          <w:p w14:paraId="08C92575" w14:textId="0E0A95B1" w:rsidR="00472E21" w:rsidRPr="005A28FD" w:rsidRDefault="00472E21" w:rsidP="00903567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472E21">
              <w:rPr>
                <w:rFonts w:ascii="Lato" w:hAnsi="Lato" w:cs="Arial"/>
                <w:bCs/>
                <w:sz w:val="16"/>
                <w:szCs w:val="16"/>
              </w:rPr>
              <w:t>N3SP S</w:t>
            </w:r>
            <w:r>
              <w:rPr>
                <w:rFonts w:ascii="Lato" w:hAnsi="Lato" w:cs="Arial"/>
                <w:bCs/>
                <w:sz w:val="16"/>
                <w:szCs w:val="16"/>
              </w:rPr>
              <w:t>pring Forum</w:t>
            </w:r>
            <w:r w:rsidRPr="00472E21">
              <w:rPr>
                <w:rFonts w:ascii="Lato" w:hAnsi="Lato" w:cs="Arial"/>
                <w:bCs/>
                <w:sz w:val="16"/>
                <w:szCs w:val="16"/>
              </w:rPr>
              <w:t>, US Air Force Academy</w:t>
            </w:r>
          </w:p>
        </w:tc>
        <w:tc>
          <w:tcPr>
            <w:tcW w:w="1690" w:type="dxa"/>
          </w:tcPr>
          <w:p w14:paraId="27AEB958" w14:textId="66DEE67E" w:rsidR="00472E21" w:rsidRPr="00A67F47" w:rsidRDefault="00472E21" w:rsidP="00903567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Apr 2023</w:t>
            </w:r>
          </w:p>
        </w:tc>
      </w:tr>
      <w:tr w:rsidR="00472E21" w:rsidRPr="008B1A55" w14:paraId="0ACB661D" w14:textId="77777777" w:rsidTr="00903567">
        <w:tc>
          <w:tcPr>
            <w:tcW w:w="10790" w:type="dxa"/>
            <w:gridSpan w:val="2"/>
          </w:tcPr>
          <w:p w14:paraId="7D56ECE7" w14:textId="3A2C90E7" w:rsidR="00472E21" w:rsidRPr="00713714" w:rsidRDefault="00472E21" w:rsidP="00903567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>
              <w:rPr>
                <w:rFonts w:ascii="Lato" w:hAnsi="Lato" w:cs="Arial"/>
                <w:b/>
                <w:bCs/>
                <w:sz w:val="16"/>
                <w:szCs w:val="16"/>
              </w:rPr>
              <w:t xml:space="preserve">Poster Presentation: </w:t>
            </w:r>
            <w:r w:rsidRPr="00472E21">
              <w:rPr>
                <w:rFonts w:ascii="Lato" w:hAnsi="Lato" w:cs="Arial"/>
                <w:sz w:val="16"/>
                <w:szCs w:val="16"/>
              </w:rPr>
              <w:t>Behavior-based Positive Reputation Score for Bitcoin P2P Network</w:t>
            </w:r>
          </w:p>
        </w:tc>
      </w:tr>
    </w:tbl>
    <w:p w14:paraId="7A750208" w14:textId="77777777" w:rsidR="00713714" w:rsidRDefault="00713714" w:rsidP="00E059E6">
      <w:pP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4"/>
          <w:szCs w:val="4"/>
          <w:highlight w:val="yellow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00"/>
        <w:gridCol w:w="1690"/>
      </w:tblGrid>
      <w:tr w:rsidR="00713714" w:rsidRPr="00A67F47" w14:paraId="2B835D66" w14:textId="77777777" w:rsidTr="00713714">
        <w:tc>
          <w:tcPr>
            <w:tcW w:w="9100" w:type="dxa"/>
          </w:tcPr>
          <w:p w14:paraId="75DBEEC1" w14:textId="7E37F922" w:rsidR="00713714" w:rsidRPr="005A28FD" w:rsidRDefault="00713714" w:rsidP="00E059E6">
            <w:pPr>
              <w:pStyle w:val="ListParagraph"/>
              <w:numPr>
                <w:ilvl w:val="0"/>
                <w:numId w:val="23"/>
              </w:numPr>
              <w:tabs>
                <w:tab w:val="right" w:pos="10800"/>
              </w:tabs>
              <w:rPr>
                <w:rFonts w:ascii="Lato" w:hAnsi="Lato" w:cs="Arial"/>
                <w:bCs/>
                <w:sz w:val="16"/>
                <w:szCs w:val="16"/>
              </w:rPr>
            </w:pPr>
            <w:r w:rsidRPr="0071371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16</w:t>
            </w:r>
            <w:r w:rsidRPr="009B3857">
              <w:rPr>
                <w:rFonts w:ascii="Lato" w:hAnsi="Lato" w:cs="Arial"/>
                <w:bCs/>
                <w:i/>
                <w:iCs/>
                <w:sz w:val="16"/>
                <w:szCs w:val="16"/>
                <w:vertAlign w:val="superscript"/>
              </w:rPr>
              <w:t>th</w:t>
            </w:r>
            <w:r w:rsidRPr="0071371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IEEE International Colloquium on Signal Processing &amp; Its Applications (CSPA)</w:t>
            </w:r>
          </w:p>
        </w:tc>
        <w:tc>
          <w:tcPr>
            <w:tcW w:w="1690" w:type="dxa"/>
          </w:tcPr>
          <w:p w14:paraId="11635A14" w14:textId="6309128A" w:rsidR="00713714" w:rsidRPr="00A67F47" w:rsidRDefault="00131F1B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Feb</w:t>
            </w:r>
            <w:r w:rsidR="00713714"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 xml:space="preserve"> 202</w:t>
            </w:r>
            <w:r>
              <w:rPr>
                <w:rFonts w:ascii="Lato" w:hAnsi="Lato" w:cs="Arial"/>
                <w:bCs/>
                <w:i/>
                <w:iCs/>
                <w:sz w:val="16"/>
                <w:szCs w:val="16"/>
              </w:rPr>
              <w:t>0</w:t>
            </w:r>
          </w:p>
        </w:tc>
      </w:tr>
      <w:tr w:rsidR="00713714" w:rsidRPr="008B1A55" w14:paraId="2A2C62C5" w14:textId="77777777" w:rsidTr="00713714">
        <w:tc>
          <w:tcPr>
            <w:tcW w:w="10790" w:type="dxa"/>
            <w:gridSpan w:val="2"/>
          </w:tcPr>
          <w:p w14:paraId="69A2EB5E" w14:textId="47E2A3B2" w:rsidR="00713714" w:rsidRPr="00713714" w:rsidRDefault="00713714" w:rsidP="00E059E6">
            <w:pPr>
              <w:pStyle w:val="ListParagraph"/>
              <w:numPr>
                <w:ilvl w:val="0"/>
                <w:numId w:val="26"/>
              </w:numPr>
              <w:tabs>
                <w:tab w:val="right" w:pos="10800"/>
              </w:tabs>
              <w:rPr>
                <w:rFonts w:ascii="Lato" w:hAnsi="Lato" w:cs="Arial"/>
                <w:sz w:val="16"/>
                <w:szCs w:val="16"/>
              </w:rPr>
            </w:pPr>
            <w:r>
              <w:rPr>
                <w:rFonts w:ascii="Lato" w:hAnsi="Lato" w:cs="Arial"/>
                <w:b/>
                <w:bCs/>
                <w:sz w:val="16"/>
                <w:szCs w:val="16"/>
              </w:rPr>
              <w:t>Conference Presentation</w:t>
            </w:r>
            <w:r w:rsidRPr="00713714">
              <w:rPr>
                <w:rFonts w:ascii="Lato" w:hAnsi="Lato" w:cs="Arial"/>
                <w:b/>
                <w:bCs/>
                <w:sz w:val="16"/>
                <w:szCs w:val="16"/>
              </w:rPr>
              <w:t xml:space="preserve">: </w:t>
            </w:r>
            <w:r w:rsidRPr="00713714">
              <w:rPr>
                <w:rFonts w:ascii="Lato" w:hAnsi="Lato" w:cs="Arial"/>
                <w:sz w:val="16"/>
                <w:szCs w:val="16"/>
              </w:rPr>
              <w:t>Renal Cell Cancer Nuclei Segmentation from Histopathology Image Using Synthetic Data</w:t>
            </w:r>
          </w:p>
        </w:tc>
      </w:tr>
    </w:tbl>
    <w:p w14:paraId="6BF87C53" w14:textId="77777777" w:rsidR="007D2620" w:rsidRPr="000B613E" w:rsidRDefault="007D2620" w:rsidP="00E059E6">
      <w:pPr>
        <w:spacing w:line="240" w:lineRule="auto"/>
        <w:contextualSpacing/>
        <w:rPr>
          <w:rFonts w:ascii="Lato" w:hAnsi="Lato" w:cs="Arial"/>
          <w:sz w:val="12"/>
          <w:szCs w:val="12"/>
        </w:rPr>
      </w:pPr>
    </w:p>
    <w:p w14:paraId="44849C9E" w14:textId="03D0D3FD" w:rsidR="00CD4CD0" w:rsidRPr="00135BB6" w:rsidRDefault="00CD4CD0" w:rsidP="00E059E6">
      <w:pPr>
        <w:pBdr>
          <w:bottom w:val="single" w:sz="12" w:space="1" w:color="1F3864" w:themeColor="accent1" w:themeShade="80"/>
        </w:pBdr>
        <w:tabs>
          <w:tab w:val="right" w:pos="10800"/>
        </w:tabs>
        <w:spacing w:after="0" w:line="240" w:lineRule="auto"/>
        <w:contextualSpacing/>
        <w:rPr>
          <w:rFonts w:ascii="Cambria" w:hAnsi="Cambria" w:cs="Arial"/>
          <w:sz w:val="16"/>
          <w:szCs w:val="16"/>
        </w:rPr>
      </w:pPr>
      <w:r>
        <w:rPr>
          <w:rFonts w:ascii="Cambria" w:hAnsi="Cambria" w:cs="Arial"/>
          <w:b/>
          <w:sz w:val="24"/>
          <w:szCs w:val="20"/>
        </w:rPr>
        <w:t>RESEARCH</w:t>
      </w:r>
      <w:r w:rsidRPr="00B031F4">
        <w:rPr>
          <w:rFonts w:ascii="Cambria" w:hAnsi="Cambria" w:cs="Arial"/>
          <w:b/>
          <w:sz w:val="24"/>
          <w:szCs w:val="20"/>
        </w:rPr>
        <w:t xml:space="preserve"> PUBLICATIONS</w:t>
      </w:r>
      <w:r>
        <w:rPr>
          <w:rFonts w:ascii="Cambria" w:hAnsi="Cambria" w:cs="Arial"/>
          <w:bCs/>
          <w:sz w:val="32"/>
          <w:szCs w:val="24"/>
        </w:rPr>
        <w:tab/>
      </w:r>
      <w:r w:rsidR="00A27108">
        <w:rPr>
          <w:rFonts w:ascii="Arial" w:hAnsi="Arial" w:cs="Arial"/>
          <w:bCs/>
          <w:i/>
          <w:iCs/>
          <w:sz w:val="16"/>
          <w:szCs w:val="12"/>
        </w:rPr>
        <w:t xml:space="preserve">Ongoing: </w:t>
      </w:r>
      <w:r w:rsidR="008920C2">
        <w:rPr>
          <w:rFonts w:ascii="Arial" w:hAnsi="Arial" w:cs="Arial"/>
          <w:bCs/>
          <w:i/>
          <w:iCs/>
          <w:sz w:val="16"/>
          <w:szCs w:val="12"/>
        </w:rPr>
        <w:t>2</w:t>
      </w:r>
      <w:r w:rsidR="00A27108">
        <w:rPr>
          <w:rFonts w:ascii="Arial" w:hAnsi="Arial" w:cs="Arial"/>
          <w:bCs/>
          <w:i/>
          <w:iCs/>
          <w:sz w:val="16"/>
          <w:szCs w:val="12"/>
        </w:rPr>
        <w:t xml:space="preserve">, Accepted: </w:t>
      </w:r>
      <w:r w:rsidR="008B6FA6">
        <w:rPr>
          <w:rFonts w:ascii="Arial" w:hAnsi="Arial" w:cs="Arial"/>
          <w:bCs/>
          <w:i/>
          <w:iCs/>
          <w:sz w:val="16"/>
          <w:szCs w:val="12"/>
        </w:rPr>
        <w:t>0</w:t>
      </w:r>
      <w:r w:rsidR="00A27108">
        <w:rPr>
          <w:rFonts w:ascii="Arial" w:hAnsi="Arial" w:cs="Arial"/>
          <w:bCs/>
          <w:i/>
          <w:iCs/>
          <w:sz w:val="16"/>
          <w:szCs w:val="12"/>
        </w:rPr>
        <w:t>, P</w:t>
      </w:r>
      <w:r w:rsidRPr="00410411">
        <w:rPr>
          <w:rFonts w:ascii="Arial" w:hAnsi="Arial" w:cs="Arial"/>
          <w:bCs/>
          <w:i/>
          <w:iCs/>
          <w:sz w:val="16"/>
          <w:szCs w:val="12"/>
        </w:rPr>
        <w:t>ubli</w:t>
      </w:r>
      <w:r w:rsidR="00A27108">
        <w:rPr>
          <w:rFonts w:ascii="Arial" w:hAnsi="Arial" w:cs="Arial"/>
          <w:bCs/>
          <w:i/>
          <w:iCs/>
          <w:sz w:val="16"/>
          <w:szCs w:val="12"/>
        </w:rPr>
        <w:t>shed: 10</w:t>
      </w:r>
    </w:p>
    <w:p w14:paraId="2E7933FD" w14:textId="77777777" w:rsidR="00CD4CD0" w:rsidRPr="003200C2" w:rsidRDefault="00CD4CD0" w:rsidP="00E059E6">
      <w:pPr>
        <w:tabs>
          <w:tab w:val="right" w:pos="10800"/>
        </w:tabs>
        <w:spacing w:after="0" w:line="240" w:lineRule="auto"/>
        <w:contextualSpacing/>
        <w:rPr>
          <w:rFonts w:ascii="Arial" w:hAnsi="Arial" w:cs="Arial"/>
          <w:iCs/>
          <w:sz w:val="6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705"/>
      </w:tblGrid>
      <w:tr w:rsidR="00EB3DE1" w:rsidRPr="00EB3DE1" w14:paraId="0BB7B711" w14:textId="77777777" w:rsidTr="00CF22C4">
        <w:tc>
          <w:tcPr>
            <w:tcW w:w="9085" w:type="dxa"/>
          </w:tcPr>
          <w:p w14:paraId="60DAE1D1" w14:textId="1EFBDC64" w:rsidR="00EB3DE1" w:rsidRPr="000626D5" w:rsidRDefault="00EB3DE1" w:rsidP="00E059E6">
            <w:pPr>
              <w:pStyle w:val="ListParagraph"/>
              <w:numPr>
                <w:ilvl w:val="0"/>
                <w:numId w:val="21"/>
              </w:numPr>
              <w:tabs>
                <w:tab w:val="right" w:pos="10800"/>
              </w:tabs>
              <w:rPr>
                <w:rFonts w:ascii="Lato" w:hAnsi="Lato" w:cs="Arial"/>
                <w:iCs/>
                <w:sz w:val="16"/>
                <w:szCs w:val="16"/>
              </w:rPr>
            </w:pPr>
            <w:r w:rsidRPr="000626D5">
              <w:rPr>
                <w:rFonts w:ascii="Lato" w:hAnsi="Lato" w:cs="Arial"/>
                <w:iCs/>
                <w:sz w:val="16"/>
                <w:szCs w:val="16"/>
              </w:rPr>
              <w:t>“</w:t>
            </w:r>
            <w:hyperlink r:id="rId16" w:history="1">
              <w:r w:rsidR="00A27108" w:rsidRPr="000626D5">
                <w:rPr>
                  <w:rStyle w:val="Hyperlink"/>
                  <w:rFonts w:ascii="Lato" w:hAnsi="Lato" w:cs="Arial"/>
                  <w:iCs/>
                  <w:color w:val="auto"/>
                  <w:sz w:val="16"/>
                  <w:szCs w:val="16"/>
                  <w:u w:val="none"/>
                </w:rPr>
                <w:t>Anonymous Networking Detection in Cryptocurrency Using Network Fingerprinting and Machine Learning</w:t>
              </w:r>
            </w:hyperlink>
            <w:r w:rsidRPr="000626D5">
              <w:rPr>
                <w:rFonts w:ascii="Lato" w:hAnsi="Lato" w:cs="Arial"/>
                <w:iCs/>
                <w:sz w:val="16"/>
                <w:szCs w:val="16"/>
              </w:rPr>
              <w:t>”</w:t>
            </w:r>
          </w:p>
        </w:tc>
        <w:tc>
          <w:tcPr>
            <w:tcW w:w="1705" w:type="dxa"/>
          </w:tcPr>
          <w:p w14:paraId="4815E9D0" w14:textId="577C8E9A" w:rsidR="00EB3DE1" w:rsidRPr="000626D5" w:rsidRDefault="005A7FD6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i/>
                <w:sz w:val="16"/>
                <w:szCs w:val="16"/>
              </w:rPr>
              <w:t xml:space="preserve">MDPI </w:t>
            </w:r>
            <w:r w:rsidR="00A27108" w:rsidRPr="000626D5">
              <w:rPr>
                <w:rFonts w:ascii="Lato" w:hAnsi="Lato" w:cs="Arial"/>
                <w:i/>
                <w:sz w:val="16"/>
                <w:szCs w:val="16"/>
              </w:rPr>
              <w:t>Electronics</w:t>
            </w:r>
            <w:r w:rsidR="00EB3DE1" w:rsidRPr="000626D5">
              <w:rPr>
                <w:rFonts w:ascii="Lato" w:hAnsi="Lato" w:cs="Arial"/>
                <w:i/>
                <w:sz w:val="16"/>
                <w:szCs w:val="16"/>
              </w:rPr>
              <w:t xml:space="preserve"> 2025</w:t>
            </w:r>
          </w:p>
        </w:tc>
      </w:tr>
      <w:tr w:rsidR="00A27108" w14:paraId="421762D5" w14:textId="77777777" w:rsidTr="00CF22C4">
        <w:tc>
          <w:tcPr>
            <w:tcW w:w="9085" w:type="dxa"/>
          </w:tcPr>
          <w:p w14:paraId="5A447309" w14:textId="66B6A5B0" w:rsidR="00A27108" w:rsidRPr="000626D5" w:rsidRDefault="00A27108" w:rsidP="00E059E6">
            <w:pPr>
              <w:pStyle w:val="ListParagraph"/>
              <w:numPr>
                <w:ilvl w:val="0"/>
                <w:numId w:val="21"/>
              </w:numPr>
              <w:tabs>
                <w:tab w:val="right" w:pos="10800"/>
              </w:tabs>
              <w:rPr>
                <w:rFonts w:ascii="Lato" w:hAnsi="Lato" w:cs="Arial"/>
                <w:iCs/>
                <w:sz w:val="16"/>
                <w:szCs w:val="16"/>
              </w:rPr>
            </w:pPr>
            <w:r w:rsidRPr="000626D5">
              <w:rPr>
                <w:rFonts w:ascii="Lato" w:hAnsi="Lato" w:cs="Arial"/>
                <w:iCs/>
                <w:sz w:val="16"/>
                <w:szCs w:val="16"/>
              </w:rPr>
              <w:t>“</w:t>
            </w:r>
            <w:hyperlink r:id="rId17" w:history="1">
              <w:r w:rsidRPr="000626D5">
                <w:rPr>
                  <w:rStyle w:val="Hyperlink"/>
                  <w:rFonts w:ascii="Lato" w:hAnsi="Lato" w:cs="Arial"/>
                  <w:iCs/>
                  <w:color w:val="auto"/>
                  <w:sz w:val="16"/>
                  <w:szCs w:val="16"/>
                  <w:u w:val="none"/>
                </w:rPr>
                <w:t>Analyzing and Modeling Connection Impact on Distributed Consensus in Cryptocurrency Blockchain</w:t>
              </w:r>
            </w:hyperlink>
            <w:r w:rsidRPr="000626D5">
              <w:rPr>
                <w:rFonts w:ascii="Lato" w:hAnsi="Lato" w:cs="Arial"/>
                <w:iCs/>
                <w:sz w:val="16"/>
                <w:szCs w:val="16"/>
              </w:rPr>
              <w:t>”</w:t>
            </w:r>
          </w:p>
        </w:tc>
        <w:tc>
          <w:tcPr>
            <w:tcW w:w="1705" w:type="dxa"/>
          </w:tcPr>
          <w:p w14:paraId="0EFE0520" w14:textId="6395F4B5" w:rsidR="00A27108" w:rsidRPr="000626D5" w:rsidRDefault="000B44A7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i/>
                <w:sz w:val="16"/>
                <w:szCs w:val="16"/>
              </w:rPr>
              <w:t>IEEE/</w:t>
            </w:r>
            <w:r w:rsidR="00A27108" w:rsidRPr="000626D5">
              <w:rPr>
                <w:rFonts w:ascii="Lato" w:hAnsi="Lato" w:cs="Arial"/>
                <w:i/>
                <w:sz w:val="16"/>
                <w:szCs w:val="16"/>
              </w:rPr>
              <w:t>IFIP NOMS 2025</w:t>
            </w:r>
            <w:r w:rsidR="00197E17" w:rsidRPr="000626D5">
              <w:rPr>
                <w:rFonts w:ascii="Lato" w:hAnsi="Lato" w:cs="Arial"/>
                <w:i/>
                <w:sz w:val="16"/>
                <w:szCs w:val="16"/>
              </w:rPr>
              <w:t>*</w:t>
            </w:r>
          </w:p>
        </w:tc>
      </w:tr>
      <w:tr w:rsidR="00A27108" w14:paraId="28670E47" w14:textId="77777777" w:rsidTr="00CF22C4">
        <w:tc>
          <w:tcPr>
            <w:tcW w:w="9085" w:type="dxa"/>
          </w:tcPr>
          <w:p w14:paraId="5F2A73F3" w14:textId="4A0848BC" w:rsidR="00A27108" w:rsidRPr="000626D5" w:rsidRDefault="00A27108" w:rsidP="00E059E6">
            <w:pPr>
              <w:pStyle w:val="ListParagraph"/>
              <w:numPr>
                <w:ilvl w:val="0"/>
                <w:numId w:val="21"/>
              </w:numPr>
              <w:tabs>
                <w:tab w:val="right" w:pos="10800"/>
              </w:tabs>
              <w:rPr>
                <w:rFonts w:ascii="Lato" w:hAnsi="Lato" w:cs="Arial"/>
                <w:iCs/>
                <w:sz w:val="16"/>
                <w:szCs w:val="16"/>
              </w:rPr>
            </w:pPr>
            <w:r w:rsidRPr="000626D5">
              <w:rPr>
                <w:rFonts w:ascii="Lato" w:hAnsi="Lato" w:cs="Arial"/>
                <w:iCs/>
                <w:sz w:val="16"/>
                <w:szCs w:val="16"/>
              </w:rPr>
              <w:t>“</w:t>
            </w:r>
            <w:hyperlink r:id="rId18" w:history="1">
              <w:r w:rsidRPr="000626D5">
                <w:rPr>
                  <w:rStyle w:val="Hyperlink"/>
                  <w:rFonts w:ascii="Lato" w:hAnsi="Lato" w:cs="Arial"/>
                  <w:iCs/>
                  <w:color w:val="auto"/>
                  <w:sz w:val="16"/>
                  <w:szCs w:val="16"/>
                  <w:u w:val="none"/>
                </w:rPr>
                <w:t>Network Fingerprinting Using Machine Learning for Anonymous Networking Detection in Cryptocurrency</w:t>
              </w:r>
            </w:hyperlink>
            <w:r w:rsidRPr="000626D5">
              <w:rPr>
                <w:rFonts w:ascii="Lato" w:hAnsi="Lato" w:cs="Arial"/>
                <w:iCs/>
                <w:sz w:val="16"/>
                <w:szCs w:val="16"/>
              </w:rPr>
              <w:t>”</w:t>
            </w:r>
          </w:p>
        </w:tc>
        <w:tc>
          <w:tcPr>
            <w:tcW w:w="1705" w:type="dxa"/>
          </w:tcPr>
          <w:p w14:paraId="7AAF0BDD" w14:textId="3E7B8CB2" w:rsidR="00A27108" w:rsidRPr="000626D5" w:rsidRDefault="000B44A7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i/>
                <w:sz w:val="16"/>
                <w:szCs w:val="16"/>
              </w:rPr>
              <w:t xml:space="preserve">IEEE </w:t>
            </w:r>
            <w:r w:rsidR="00A27108" w:rsidRPr="000626D5">
              <w:rPr>
                <w:rFonts w:ascii="Lato" w:hAnsi="Lato" w:cs="Arial"/>
                <w:i/>
                <w:sz w:val="16"/>
                <w:szCs w:val="16"/>
              </w:rPr>
              <w:t>CCNC 2025*</w:t>
            </w:r>
          </w:p>
        </w:tc>
      </w:tr>
      <w:tr w:rsidR="00A27108" w14:paraId="034E0D97" w14:textId="77777777" w:rsidTr="00CF22C4">
        <w:tc>
          <w:tcPr>
            <w:tcW w:w="9085" w:type="dxa"/>
          </w:tcPr>
          <w:p w14:paraId="683C91AF" w14:textId="73D4F566" w:rsidR="00A27108" w:rsidRPr="000626D5" w:rsidRDefault="00A27108" w:rsidP="00E059E6">
            <w:pPr>
              <w:pStyle w:val="ListParagraph"/>
              <w:numPr>
                <w:ilvl w:val="0"/>
                <w:numId w:val="21"/>
              </w:numPr>
              <w:tabs>
                <w:tab w:val="right" w:pos="10800"/>
              </w:tabs>
              <w:rPr>
                <w:rFonts w:ascii="Lato" w:hAnsi="Lato" w:cs="Arial"/>
                <w:iCs/>
                <w:sz w:val="16"/>
                <w:szCs w:val="16"/>
              </w:rPr>
            </w:pPr>
            <w:r w:rsidRPr="000626D5">
              <w:rPr>
                <w:rFonts w:ascii="Lato" w:hAnsi="Lato" w:cs="Arial"/>
                <w:iCs/>
                <w:sz w:val="16"/>
                <w:szCs w:val="16"/>
              </w:rPr>
              <w:t>“</w:t>
            </w:r>
            <w:hyperlink r:id="rId19" w:history="1">
              <w:r w:rsidRPr="000626D5">
                <w:rPr>
                  <w:rStyle w:val="Hyperlink"/>
                  <w:rFonts w:ascii="Lato" w:hAnsi="Lato" w:cs="Arial"/>
                  <w:iCs/>
                  <w:color w:val="auto"/>
                  <w:sz w:val="16"/>
                  <w:szCs w:val="16"/>
                  <w:u w:val="none"/>
                </w:rPr>
                <w:t>From Slow Propagation to Partition: Analyzing Bitcoin Over Anonymous Routing</w:t>
              </w:r>
            </w:hyperlink>
            <w:r w:rsidRPr="000626D5">
              <w:rPr>
                <w:rFonts w:ascii="Lato" w:hAnsi="Lato" w:cs="Arial"/>
                <w:iCs/>
                <w:sz w:val="16"/>
                <w:szCs w:val="16"/>
              </w:rPr>
              <w:t>”</w:t>
            </w:r>
          </w:p>
        </w:tc>
        <w:tc>
          <w:tcPr>
            <w:tcW w:w="1705" w:type="dxa"/>
          </w:tcPr>
          <w:p w14:paraId="76ADC43B" w14:textId="57DE659C" w:rsidR="00A27108" w:rsidRPr="000626D5" w:rsidRDefault="000B44A7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i/>
                <w:sz w:val="16"/>
                <w:szCs w:val="16"/>
              </w:rPr>
              <w:t xml:space="preserve"> IEEE</w:t>
            </w:r>
            <w:r w:rsidR="005176D4">
              <w:rPr>
                <w:rFonts w:ascii="Lato" w:hAnsi="Lato" w:cs="Arial"/>
                <w:i/>
                <w:sz w:val="16"/>
                <w:szCs w:val="16"/>
              </w:rPr>
              <w:t xml:space="preserve"> </w:t>
            </w:r>
            <w:r w:rsidR="00A27108" w:rsidRPr="000626D5">
              <w:rPr>
                <w:rFonts w:ascii="Lato" w:hAnsi="Lato" w:cs="Arial"/>
                <w:i/>
                <w:sz w:val="16"/>
                <w:szCs w:val="16"/>
              </w:rPr>
              <w:t>ICBC 2024*</w:t>
            </w:r>
          </w:p>
        </w:tc>
      </w:tr>
      <w:tr w:rsidR="00A27108" w14:paraId="1A350D84" w14:textId="77777777" w:rsidTr="00CF22C4">
        <w:tc>
          <w:tcPr>
            <w:tcW w:w="9085" w:type="dxa"/>
          </w:tcPr>
          <w:p w14:paraId="59BFFF50" w14:textId="602C3F18" w:rsidR="00A27108" w:rsidRPr="000626D5" w:rsidRDefault="00A27108" w:rsidP="00E059E6">
            <w:pPr>
              <w:pStyle w:val="ListParagraph"/>
              <w:numPr>
                <w:ilvl w:val="0"/>
                <w:numId w:val="21"/>
              </w:numPr>
              <w:tabs>
                <w:tab w:val="right" w:pos="10800"/>
              </w:tabs>
              <w:rPr>
                <w:rFonts w:ascii="Lato" w:hAnsi="Lato" w:cs="Arial"/>
                <w:iCs/>
                <w:sz w:val="16"/>
                <w:szCs w:val="16"/>
              </w:rPr>
            </w:pPr>
            <w:r w:rsidRPr="000626D5">
              <w:rPr>
                <w:rFonts w:ascii="Lato" w:hAnsi="Lato" w:cs="Arial"/>
                <w:iCs/>
                <w:sz w:val="16"/>
                <w:szCs w:val="16"/>
              </w:rPr>
              <w:t>“</w:t>
            </w:r>
            <w:hyperlink r:id="rId20" w:history="1">
              <w:r w:rsidRPr="000626D5">
                <w:rPr>
                  <w:rStyle w:val="Hyperlink"/>
                  <w:rFonts w:ascii="Lato" w:hAnsi="Lato" w:cs="Arial"/>
                  <w:iCs/>
                  <w:color w:val="auto"/>
                  <w:sz w:val="16"/>
                  <w:szCs w:val="16"/>
                  <w:u w:val="none"/>
                </w:rPr>
                <w:t>Positive Reputation Score for Bitcoin P2P Network</w:t>
              </w:r>
            </w:hyperlink>
            <w:r w:rsidRPr="000626D5">
              <w:rPr>
                <w:rFonts w:ascii="Lato" w:hAnsi="Lato" w:cs="Arial"/>
                <w:iCs/>
                <w:sz w:val="16"/>
                <w:szCs w:val="16"/>
              </w:rPr>
              <w:t>”</w:t>
            </w:r>
          </w:p>
        </w:tc>
        <w:tc>
          <w:tcPr>
            <w:tcW w:w="1705" w:type="dxa"/>
          </w:tcPr>
          <w:p w14:paraId="35B274BC" w14:textId="340C415E" w:rsidR="00A27108" w:rsidRPr="000626D5" w:rsidRDefault="000B44A7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i/>
                <w:sz w:val="16"/>
                <w:szCs w:val="16"/>
              </w:rPr>
              <w:t xml:space="preserve">IEEE </w:t>
            </w:r>
            <w:r w:rsidR="00A27108" w:rsidRPr="000626D5">
              <w:rPr>
                <w:rFonts w:ascii="Lato" w:hAnsi="Lato" w:cs="Arial"/>
                <w:i/>
                <w:sz w:val="16"/>
                <w:szCs w:val="16"/>
              </w:rPr>
              <w:t>CCNC 2024*</w:t>
            </w:r>
          </w:p>
        </w:tc>
      </w:tr>
      <w:tr w:rsidR="00A27108" w14:paraId="6B7013A8" w14:textId="77777777" w:rsidTr="00CF22C4">
        <w:tc>
          <w:tcPr>
            <w:tcW w:w="9085" w:type="dxa"/>
          </w:tcPr>
          <w:p w14:paraId="12CA4A7C" w14:textId="2089649D" w:rsidR="00A27108" w:rsidRPr="00F0461F" w:rsidRDefault="00F0461F" w:rsidP="00E059E6">
            <w:pPr>
              <w:pStyle w:val="ListParagraph"/>
              <w:numPr>
                <w:ilvl w:val="0"/>
                <w:numId w:val="21"/>
              </w:numPr>
              <w:tabs>
                <w:tab w:val="right" w:pos="10800"/>
              </w:tabs>
              <w:rPr>
                <w:rFonts w:ascii="Lato" w:hAnsi="Lato" w:cs="Arial"/>
                <w:iCs/>
                <w:sz w:val="16"/>
                <w:szCs w:val="16"/>
              </w:rPr>
            </w:pPr>
            <w:r w:rsidRPr="00F0461F">
              <w:rPr>
                <w:rFonts w:ascii="Lato" w:hAnsi="Lato" w:cs="Arial"/>
                <w:iCs/>
                <w:sz w:val="16"/>
                <w:szCs w:val="16"/>
              </w:rPr>
              <w:t>“</w:t>
            </w:r>
            <w:hyperlink r:id="rId21" w:history="1">
              <w:r w:rsidRPr="00F0461F">
                <w:rPr>
                  <w:rStyle w:val="Hyperlink"/>
                  <w:rFonts w:ascii="Lato" w:hAnsi="Lato" w:cs="Arial"/>
                  <w:iCs/>
                  <w:color w:val="auto"/>
                  <w:sz w:val="16"/>
                  <w:szCs w:val="16"/>
                  <w:u w:val="none"/>
                </w:rPr>
                <w:t>Prevention of Shoulder-Surfing Attacks Using Shifting Condition With the Digraph Substitution Rules</w:t>
              </w:r>
            </w:hyperlink>
            <w:r w:rsidRPr="00F0461F">
              <w:rPr>
                <w:rFonts w:ascii="Lato" w:hAnsi="Lato" w:cs="Arial"/>
                <w:iCs/>
                <w:sz w:val="16"/>
                <w:szCs w:val="16"/>
              </w:rPr>
              <w:t>”</w:t>
            </w:r>
          </w:p>
        </w:tc>
        <w:tc>
          <w:tcPr>
            <w:tcW w:w="1705" w:type="dxa"/>
          </w:tcPr>
          <w:p w14:paraId="75983682" w14:textId="0564B5D9" w:rsidR="00A27108" w:rsidRPr="000626D5" w:rsidRDefault="000B44A7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i/>
                <w:sz w:val="16"/>
                <w:szCs w:val="16"/>
              </w:rPr>
              <w:t xml:space="preserve">IEEE </w:t>
            </w:r>
            <w:r w:rsidR="004D46FD">
              <w:rPr>
                <w:rFonts w:ascii="Lato" w:hAnsi="Lato" w:cs="Arial"/>
                <w:i/>
                <w:sz w:val="16"/>
                <w:szCs w:val="16"/>
              </w:rPr>
              <w:t>AIA</w:t>
            </w:r>
            <w:r w:rsidR="00A27108" w:rsidRPr="000626D5">
              <w:rPr>
                <w:rFonts w:ascii="Lato" w:hAnsi="Lato" w:cs="Arial"/>
                <w:i/>
                <w:sz w:val="16"/>
                <w:szCs w:val="16"/>
              </w:rPr>
              <w:t xml:space="preserve"> 202</w:t>
            </w:r>
            <w:r w:rsidR="005176D4">
              <w:rPr>
                <w:rFonts w:ascii="Lato" w:hAnsi="Lato" w:cs="Arial"/>
                <w:i/>
                <w:sz w:val="16"/>
                <w:szCs w:val="16"/>
              </w:rPr>
              <w:t>3</w:t>
            </w:r>
          </w:p>
        </w:tc>
      </w:tr>
      <w:tr w:rsidR="00A27108" w14:paraId="6F26DF71" w14:textId="77777777" w:rsidTr="00CF22C4">
        <w:tc>
          <w:tcPr>
            <w:tcW w:w="9085" w:type="dxa"/>
          </w:tcPr>
          <w:p w14:paraId="47CDDD7F" w14:textId="0B6337B9" w:rsidR="00A27108" w:rsidRPr="000626D5" w:rsidRDefault="00A27108" w:rsidP="00E059E6">
            <w:pPr>
              <w:pStyle w:val="ListParagraph"/>
              <w:numPr>
                <w:ilvl w:val="0"/>
                <w:numId w:val="21"/>
              </w:numPr>
              <w:tabs>
                <w:tab w:val="right" w:pos="10800"/>
              </w:tabs>
              <w:rPr>
                <w:rFonts w:ascii="Lato" w:hAnsi="Lato" w:cs="Arial"/>
                <w:iCs/>
                <w:sz w:val="16"/>
                <w:szCs w:val="16"/>
              </w:rPr>
            </w:pPr>
            <w:r w:rsidRPr="000626D5">
              <w:rPr>
                <w:rFonts w:ascii="Lato" w:hAnsi="Lato" w:cs="Arial"/>
                <w:iCs/>
                <w:sz w:val="16"/>
                <w:szCs w:val="16"/>
              </w:rPr>
              <w:t>“</w:t>
            </w:r>
            <w:hyperlink r:id="rId22" w:history="1">
              <w:r w:rsidRPr="000626D5">
                <w:rPr>
                  <w:rStyle w:val="Hyperlink"/>
                  <w:rFonts w:ascii="Lato" w:hAnsi="Lato" w:cs="Arial"/>
                  <w:iCs/>
                  <w:color w:val="auto"/>
                  <w:sz w:val="16"/>
                  <w:szCs w:val="16"/>
                  <w:u w:val="none"/>
                </w:rPr>
                <w:t>A Hybrid Personalized Scientific Paper Recommendation Approach Integrating Public Contextual Metadata</w:t>
              </w:r>
            </w:hyperlink>
            <w:r w:rsidRPr="000626D5">
              <w:rPr>
                <w:rFonts w:ascii="Lato" w:hAnsi="Lato" w:cs="Arial"/>
                <w:iCs/>
                <w:sz w:val="16"/>
                <w:szCs w:val="16"/>
              </w:rPr>
              <w:t>”</w:t>
            </w:r>
          </w:p>
        </w:tc>
        <w:tc>
          <w:tcPr>
            <w:tcW w:w="1705" w:type="dxa"/>
          </w:tcPr>
          <w:p w14:paraId="3FB71ED6" w14:textId="44B27168" w:rsidR="00A27108" w:rsidRPr="000626D5" w:rsidRDefault="00A27108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 w:rsidRPr="000626D5">
              <w:rPr>
                <w:rFonts w:ascii="Lato" w:hAnsi="Lato" w:cs="Arial"/>
                <w:i/>
                <w:sz w:val="16"/>
                <w:szCs w:val="16"/>
              </w:rPr>
              <w:t>IEEE Access 2021</w:t>
            </w:r>
          </w:p>
        </w:tc>
      </w:tr>
      <w:tr w:rsidR="00A27108" w14:paraId="6DC24E5E" w14:textId="77777777" w:rsidTr="00CF22C4">
        <w:tc>
          <w:tcPr>
            <w:tcW w:w="9085" w:type="dxa"/>
          </w:tcPr>
          <w:p w14:paraId="696ECD02" w14:textId="0857660B" w:rsidR="00A27108" w:rsidRPr="000626D5" w:rsidRDefault="00A27108" w:rsidP="00E059E6">
            <w:pPr>
              <w:pStyle w:val="ListParagraph"/>
              <w:numPr>
                <w:ilvl w:val="0"/>
                <w:numId w:val="21"/>
              </w:numPr>
              <w:tabs>
                <w:tab w:val="right" w:pos="10800"/>
              </w:tabs>
              <w:rPr>
                <w:rFonts w:ascii="Lato" w:hAnsi="Lato" w:cs="Arial"/>
                <w:i/>
                <w:sz w:val="16"/>
                <w:szCs w:val="16"/>
              </w:rPr>
            </w:pPr>
            <w:r w:rsidRPr="000626D5">
              <w:rPr>
                <w:rFonts w:ascii="Lato" w:hAnsi="Lato" w:cs="Arial"/>
                <w:iCs/>
                <w:sz w:val="16"/>
                <w:szCs w:val="16"/>
              </w:rPr>
              <w:t>“</w:t>
            </w:r>
            <w:hyperlink r:id="rId23" w:history="1">
              <w:r w:rsidRPr="000626D5">
                <w:rPr>
                  <w:rStyle w:val="Hyperlink"/>
                  <w:rFonts w:ascii="Lato" w:hAnsi="Lato" w:cs="Arial"/>
                  <w:iCs/>
                  <w:color w:val="auto"/>
                  <w:sz w:val="16"/>
                  <w:szCs w:val="16"/>
                  <w:u w:val="none"/>
                </w:rPr>
                <w:t>A Collaborative Approach Toward Scientific Paper Recommendation Using Citation Context</w:t>
              </w:r>
            </w:hyperlink>
            <w:r w:rsidRPr="000626D5">
              <w:rPr>
                <w:rFonts w:ascii="Lato" w:hAnsi="Lato" w:cs="Arial"/>
                <w:iCs/>
                <w:sz w:val="16"/>
                <w:szCs w:val="16"/>
              </w:rPr>
              <w:t>”</w:t>
            </w:r>
          </w:p>
        </w:tc>
        <w:tc>
          <w:tcPr>
            <w:tcW w:w="1705" w:type="dxa"/>
          </w:tcPr>
          <w:p w14:paraId="5ABBB2AC" w14:textId="250B4447" w:rsidR="00A27108" w:rsidRPr="000626D5" w:rsidRDefault="00A27108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 w:rsidRPr="000626D5">
              <w:rPr>
                <w:rFonts w:ascii="Lato" w:hAnsi="Lato" w:cs="Arial"/>
                <w:i/>
                <w:sz w:val="16"/>
                <w:szCs w:val="16"/>
              </w:rPr>
              <w:t>IEEE Access 2020</w:t>
            </w:r>
          </w:p>
        </w:tc>
      </w:tr>
      <w:tr w:rsidR="00A27108" w14:paraId="396B352F" w14:textId="77777777" w:rsidTr="00CF22C4">
        <w:tc>
          <w:tcPr>
            <w:tcW w:w="9085" w:type="dxa"/>
          </w:tcPr>
          <w:p w14:paraId="209D6F7A" w14:textId="45FFD0B6" w:rsidR="00A27108" w:rsidRPr="004522A5" w:rsidRDefault="00A27108" w:rsidP="00E059E6">
            <w:pPr>
              <w:pStyle w:val="ListParagraph"/>
              <w:numPr>
                <w:ilvl w:val="0"/>
                <w:numId w:val="21"/>
              </w:numPr>
              <w:tabs>
                <w:tab w:val="right" w:pos="10800"/>
              </w:tabs>
              <w:rPr>
                <w:rFonts w:ascii="Lato" w:hAnsi="Lato" w:cs="Arial"/>
                <w:iCs/>
                <w:sz w:val="16"/>
                <w:szCs w:val="16"/>
              </w:rPr>
            </w:pPr>
            <w:r w:rsidRPr="004522A5">
              <w:rPr>
                <w:rFonts w:ascii="Lato" w:hAnsi="Lato" w:cs="Arial"/>
                <w:iCs/>
                <w:sz w:val="16"/>
                <w:szCs w:val="16"/>
              </w:rPr>
              <w:t>“</w:t>
            </w:r>
            <w:hyperlink r:id="rId24" w:history="1">
              <w:r w:rsidRPr="004522A5">
                <w:rPr>
                  <w:rStyle w:val="Hyperlink"/>
                  <w:rFonts w:ascii="Lato" w:hAnsi="Lato" w:cs="Arial"/>
                  <w:iCs/>
                  <w:color w:val="auto"/>
                  <w:sz w:val="16"/>
                  <w:szCs w:val="16"/>
                  <w:u w:val="none"/>
                </w:rPr>
                <w:t>Renal Cell Cancer Nuclei Segmentation from Histopathology Image Using Synthetic Data”</w:t>
              </w:r>
              <w:r w:rsidR="000626D5" w:rsidRPr="004522A5">
                <w:rPr>
                  <w:rStyle w:val="Hyperlink"/>
                  <w:rFonts w:ascii="Lato" w:hAnsi="Lato" w:cs="Arial"/>
                  <w:iCs/>
                  <w:color w:val="auto"/>
                  <w:sz w:val="16"/>
                  <w:szCs w:val="16"/>
                  <w:u w:val="none"/>
                </w:rPr>
                <w:t xml:space="preserve"> (</w:t>
              </w:r>
              <w:r w:rsidR="000626D5" w:rsidRPr="004522A5">
                <w:rPr>
                  <w:rStyle w:val="Hyperlink"/>
                  <w:rFonts w:ascii="Lato" w:hAnsi="Lato" w:cs="Arial"/>
                  <w:b/>
                  <w:bCs/>
                  <w:iCs/>
                  <w:color w:val="auto"/>
                  <w:sz w:val="16"/>
                  <w:szCs w:val="16"/>
                  <w:u w:val="none"/>
                </w:rPr>
                <w:t>Best Paper Award</w:t>
              </w:r>
              <w:r w:rsidR="000626D5" w:rsidRPr="004522A5">
                <w:rPr>
                  <w:rStyle w:val="Hyperlink"/>
                  <w:rFonts w:ascii="Lato" w:hAnsi="Lato" w:cs="Arial"/>
                  <w:iCs/>
                  <w:color w:val="auto"/>
                  <w:sz w:val="16"/>
                  <w:szCs w:val="16"/>
                  <w:u w:val="none"/>
                </w:rPr>
                <w:t>)</w:t>
              </w:r>
            </w:hyperlink>
          </w:p>
        </w:tc>
        <w:tc>
          <w:tcPr>
            <w:tcW w:w="1705" w:type="dxa"/>
          </w:tcPr>
          <w:p w14:paraId="52CA6400" w14:textId="4D50E088" w:rsidR="00A27108" w:rsidRPr="000626D5" w:rsidRDefault="000B44A7" w:rsidP="00E059E6">
            <w:pPr>
              <w:tabs>
                <w:tab w:val="right" w:pos="10800"/>
              </w:tabs>
              <w:contextualSpacing/>
              <w:jc w:val="right"/>
              <w:rPr>
                <w:rFonts w:ascii="Lato" w:hAnsi="Lato" w:cs="Arial"/>
                <w:i/>
                <w:sz w:val="16"/>
                <w:szCs w:val="16"/>
              </w:rPr>
            </w:pPr>
            <w:r>
              <w:rPr>
                <w:rFonts w:ascii="Lato" w:hAnsi="Lato" w:cs="Arial"/>
                <w:i/>
                <w:sz w:val="16"/>
                <w:szCs w:val="16"/>
              </w:rPr>
              <w:t xml:space="preserve">IEEE </w:t>
            </w:r>
            <w:r w:rsidR="00A27108" w:rsidRPr="000626D5">
              <w:rPr>
                <w:rFonts w:ascii="Lato" w:hAnsi="Lato" w:cs="Arial"/>
                <w:i/>
                <w:sz w:val="16"/>
                <w:szCs w:val="16"/>
              </w:rPr>
              <w:t>CSPA 2020</w:t>
            </w:r>
          </w:p>
        </w:tc>
      </w:tr>
      <w:tr w:rsidR="00DA4887" w14:paraId="71841053" w14:textId="77777777" w:rsidTr="00CF22C4">
        <w:tc>
          <w:tcPr>
            <w:tcW w:w="9085" w:type="dxa"/>
          </w:tcPr>
          <w:p w14:paraId="3E5DCE4B" w14:textId="50C73667" w:rsidR="00DA4887" w:rsidRPr="002027EF" w:rsidRDefault="002027EF" w:rsidP="00E059E6">
            <w:pPr>
              <w:tabs>
                <w:tab w:val="right" w:pos="10800"/>
              </w:tabs>
              <w:contextualSpacing/>
              <w:rPr>
                <w:rFonts w:ascii="Arial" w:hAnsi="Arial" w:cs="Arial"/>
                <w:i/>
                <w:color w:val="1F4E79" w:themeColor="accent5" w:themeShade="80"/>
                <w:sz w:val="12"/>
                <w:szCs w:val="12"/>
              </w:rPr>
            </w:pPr>
            <w:r w:rsidRPr="002027EF">
              <w:rPr>
                <w:rFonts w:ascii="Arial" w:hAnsi="Arial" w:cs="Arial"/>
                <w:iCs/>
                <w:color w:val="1F4E79" w:themeColor="accent5" w:themeShade="80"/>
                <w:sz w:val="4"/>
                <w:szCs w:val="4"/>
              </w:rPr>
              <w:br/>
            </w:r>
            <w:r w:rsidRPr="002027EF">
              <w:rPr>
                <w:rFonts w:ascii="Arial" w:hAnsi="Arial" w:cs="Arial"/>
                <w:iCs/>
                <w:color w:val="2B5350"/>
                <w:sz w:val="12"/>
                <w:szCs w:val="12"/>
              </w:rPr>
              <w:t>*</w:t>
            </w:r>
            <w:r w:rsidRPr="002027EF">
              <w:rPr>
                <w:rFonts w:ascii="Arial" w:hAnsi="Arial" w:cs="Arial"/>
                <w:i/>
                <w:color w:val="2B5350"/>
                <w:sz w:val="12"/>
                <w:szCs w:val="12"/>
              </w:rPr>
              <w:t xml:space="preserve"> Indicates conferences recognized for their selectivity (acceptance rate below 30%).</w:t>
            </w:r>
          </w:p>
        </w:tc>
        <w:tc>
          <w:tcPr>
            <w:tcW w:w="1705" w:type="dxa"/>
          </w:tcPr>
          <w:p w14:paraId="2FBFF0C2" w14:textId="64DF9C22" w:rsidR="00DA4887" w:rsidRPr="000626D5" w:rsidRDefault="00DA4887" w:rsidP="00CF22C4">
            <w:pPr>
              <w:tabs>
                <w:tab w:val="right" w:pos="10800"/>
              </w:tabs>
              <w:contextualSpacing/>
              <w:rPr>
                <w:rFonts w:ascii="Lato" w:hAnsi="Lato" w:cs="Arial"/>
                <w:i/>
                <w:sz w:val="16"/>
                <w:szCs w:val="16"/>
              </w:rPr>
            </w:pPr>
          </w:p>
        </w:tc>
      </w:tr>
    </w:tbl>
    <w:p w14:paraId="1DA0FD29" w14:textId="77777777" w:rsidR="00CD4CD0" w:rsidRPr="00AF083B" w:rsidRDefault="00CD4CD0" w:rsidP="00CF22C4">
      <w:pPr>
        <w:pBdr>
          <w:bottom w:val="single" w:sz="12" w:space="0" w:color="1F3864" w:themeColor="accent1" w:themeShade="80"/>
        </w:pBdr>
        <w:tabs>
          <w:tab w:val="right" w:pos="10800"/>
        </w:tabs>
        <w:spacing w:after="0" w:line="240" w:lineRule="auto"/>
        <w:contextualSpacing/>
        <w:rPr>
          <w:rFonts w:ascii="Lato" w:hAnsi="Lato" w:cs="Arial"/>
          <w:b/>
          <w:sz w:val="2"/>
          <w:szCs w:val="2"/>
        </w:rPr>
      </w:pPr>
    </w:p>
    <w:p w14:paraId="7C39618F" w14:textId="77777777" w:rsidR="003E0829" w:rsidRPr="00AF083B" w:rsidRDefault="003E0829" w:rsidP="00E059E6">
      <w:pPr>
        <w:spacing w:line="240" w:lineRule="auto"/>
        <w:rPr>
          <w:sz w:val="2"/>
          <w:szCs w:val="2"/>
        </w:rPr>
      </w:pPr>
    </w:p>
    <w:sectPr w:rsidR="003E0829" w:rsidRPr="00AF083B" w:rsidSect="006F7EBE"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6A112F" w14:textId="77777777" w:rsidR="002B6F9B" w:rsidRDefault="002B6F9B" w:rsidP="00484C4D">
      <w:pPr>
        <w:spacing w:after="0" w:line="240" w:lineRule="auto"/>
      </w:pPr>
      <w:r>
        <w:separator/>
      </w:r>
    </w:p>
  </w:endnote>
  <w:endnote w:type="continuationSeparator" w:id="0">
    <w:p w14:paraId="2A580132" w14:textId="77777777" w:rsidR="002B6F9B" w:rsidRDefault="002B6F9B" w:rsidP="00484C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3DE254" w14:textId="77777777" w:rsidR="002B6F9B" w:rsidRDefault="002B6F9B" w:rsidP="00484C4D">
      <w:pPr>
        <w:spacing w:after="0" w:line="240" w:lineRule="auto"/>
      </w:pPr>
      <w:r>
        <w:separator/>
      </w:r>
    </w:p>
  </w:footnote>
  <w:footnote w:type="continuationSeparator" w:id="0">
    <w:p w14:paraId="427EE7A8" w14:textId="77777777" w:rsidR="002B6F9B" w:rsidRDefault="002B6F9B" w:rsidP="00484C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665D69"/>
    <w:multiLevelType w:val="hybridMultilevel"/>
    <w:tmpl w:val="B6D480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006E2"/>
    <w:multiLevelType w:val="hybridMultilevel"/>
    <w:tmpl w:val="B29CAD48"/>
    <w:lvl w:ilvl="0" w:tplc="48DA39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C7220"/>
    <w:multiLevelType w:val="hybridMultilevel"/>
    <w:tmpl w:val="F014C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07115"/>
    <w:multiLevelType w:val="hybridMultilevel"/>
    <w:tmpl w:val="243C9E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E58B6"/>
    <w:multiLevelType w:val="hybridMultilevel"/>
    <w:tmpl w:val="EDF0A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4B3F03"/>
    <w:multiLevelType w:val="hybridMultilevel"/>
    <w:tmpl w:val="CAB886B8"/>
    <w:lvl w:ilvl="0" w:tplc="D4F0B6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18"/>
        <w:szCs w:val="20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7856C1B"/>
    <w:multiLevelType w:val="hybridMultilevel"/>
    <w:tmpl w:val="5322ADD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C458AE"/>
    <w:multiLevelType w:val="hybridMultilevel"/>
    <w:tmpl w:val="A224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25690D"/>
    <w:multiLevelType w:val="hybridMultilevel"/>
    <w:tmpl w:val="49DAA220"/>
    <w:lvl w:ilvl="0" w:tplc="114A8C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6C281F"/>
    <w:multiLevelType w:val="hybridMultilevel"/>
    <w:tmpl w:val="BDAE2D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9F39F9"/>
    <w:multiLevelType w:val="hybridMultilevel"/>
    <w:tmpl w:val="107A64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8"/>
        <w:szCs w:val="18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  <w:sz w:val="16"/>
        <w:szCs w:val="18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2C5EAE"/>
    <w:multiLevelType w:val="hybridMultilevel"/>
    <w:tmpl w:val="28048342"/>
    <w:lvl w:ilvl="0" w:tplc="235835F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EC0675"/>
    <w:multiLevelType w:val="hybridMultilevel"/>
    <w:tmpl w:val="614C174A"/>
    <w:lvl w:ilvl="0" w:tplc="C62AB1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88228F"/>
    <w:multiLevelType w:val="hybridMultilevel"/>
    <w:tmpl w:val="733E6EA2"/>
    <w:lvl w:ilvl="0" w:tplc="A77A65C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26CB631F"/>
    <w:multiLevelType w:val="hybridMultilevel"/>
    <w:tmpl w:val="CB7AB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D0C26"/>
    <w:multiLevelType w:val="hybridMultilevel"/>
    <w:tmpl w:val="E7C63E3A"/>
    <w:lvl w:ilvl="0" w:tplc="CBF618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B949D1"/>
    <w:multiLevelType w:val="hybridMultilevel"/>
    <w:tmpl w:val="CE182716"/>
    <w:lvl w:ilvl="0" w:tplc="90F238F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AA36B8"/>
    <w:multiLevelType w:val="hybridMultilevel"/>
    <w:tmpl w:val="C40A48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D03625"/>
    <w:multiLevelType w:val="hybridMultilevel"/>
    <w:tmpl w:val="02C47162"/>
    <w:lvl w:ilvl="0" w:tplc="513833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26669B"/>
    <w:multiLevelType w:val="hybridMultilevel"/>
    <w:tmpl w:val="351E22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1941F80"/>
    <w:multiLevelType w:val="hybridMultilevel"/>
    <w:tmpl w:val="9416B016"/>
    <w:lvl w:ilvl="0" w:tplc="ED86CDDA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  <w:color w:val="auto"/>
        <w:sz w:val="18"/>
        <w:szCs w:val="14"/>
      </w:rPr>
    </w:lvl>
    <w:lvl w:ilvl="1" w:tplc="FA9A95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  <w:szCs w:val="12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441A4FB2"/>
    <w:multiLevelType w:val="hybridMultilevel"/>
    <w:tmpl w:val="F5741C82"/>
    <w:lvl w:ilvl="0" w:tplc="1376E6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  <w:szCs w:val="16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  <w:sz w:val="16"/>
        <w:szCs w:val="18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DE4C79"/>
    <w:multiLevelType w:val="hybridMultilevel"/>
    <w:tmpl w:val="107A64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8"/>
        <w:szCs w:val="18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  <w:sz w:val="16"/>
        <w:szCs w:val="18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AB5EDE"/>
    <w:multiLevelType w:val="hybridMultilevel"/>
    <w:tmpl w:val="2FBA4B4C"/>
    <w:lvl w:ilvl="0" w:tplc="3386E1C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  <w:szCs w:val="16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  <w:sz w:val="16"/>
        <w:szCs w:val="18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075312"/>
    <w:multiLevelType w:val="hybridMultilevel"/>
    <w:tmpl w:val="759EAE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0D76DD"/>
    <w:multiLevelType w:val="hybridMultilevel"/>
    <w:tmpl w:val="815C0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8A17D4"/>
    <w:multiLevelType w:val="hybridMultilevel"/>
    <w:tmpl w:val="107A64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18"/>
        <w:szCs w:val="18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  <w:sz w:val="16"/>
        <w:szCs w:val="18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F736CC"/>
    <w:multiLevelType w:val="hybridMultilevel"/>
    <w:tmpl w:val="014E70F8"/>
    <w:lvl w:ilvl="0" w:tplc="689E0D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14590F"/>
    <w:multiLevelType w:val="hybridMultilevel"/>
    <w:tmpl w:val="AEAEDD5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80B3BFA"/>
    <w:multiLevelType w:val="hybridMultilevel"/>
    <w:tmpl w:val="287ED19E"/>
    <w:lvl w:ilvl="0" w:tplc="1CA0780E">
      <w:start w:val="1"/>
      <w:numFmt w:val="bullet"/>
      <w:lvlText w:val="@"/>
      <w:lvlJc w:val="left"/>
      <w:pPr>
        <w:ind w:left="360" w:hanging="360"/>
      </w:pPr>
      <w:rPr>
        <w:rFonts w:ascii="Lato" w:hAnsi="Lato" w:hint="default"/>
        <w:color w:val="58907D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84F7AA4"/>
    <w:multiLevelType w:val="hybridMultilevel"/>
    <w:tmpl w:val="09928B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963C0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18"/>
        <w:szCs w:val="1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860ACC"/>
    <w:multiLevelType w:val="hybridMultilevel"/>
    <w:tmpl w:val="2FECF6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503142"/>
    <w:multiLevelType w:val="hybridMultilevel"/>
    <w:tmpl w:val="6F58E8B8"/>
    <w:lvl w:ilvl="0" w:tplc="798C62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  <w:szCs w:val="16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  <w:sz w:val="16"/>
        <w:szCs w:val="18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4B1A3D"/>
    <w:multiLevelType w:val="hybridMultilevel"/>
    <w:tmpl w:val="86D03EC2"/>
    <w:lvl w:ilvl="0" w:tplc="2272CF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  <w:szCs w:val="16"/>
      </w:rPr>
    </w:lvl>
    <w:lvl w:ilvl="1" w:tplc="17FED48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  <w:sz w:val="16"/>
        <w:szCs w:val="1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BB2C76"/>
    <w:multiLevelType w:val="hybridMultilevel"/>
    <w:tmpl w:val="FF60B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56519B"/>
    <w:multiLevelType w:val="hybridMultilevel"/>
    <w:tmpl w:val="FAD0B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7D4FBE"/>
    <w:multiLevelType w:val="hybridMultilevel"/>
    <w:tmpl w:val="FA621FA8"/>
    <w:lvl w:ilvl="0" w:tplc="F4924B6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16"/>
        <w:szCs w:val="16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auto"/>
        <w:sz w:val="16"/>
        <w:szCs w:val="18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AF1D9D"/>
    <w:multiLevelType w:val="hybridMultilevel"/>
    <w:tmpl w:val="731093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93024256">
    <w:abstractNumId w:val="2"/>
  </w:num>
  <w:num w:numId="2" w16cid:durableId="229997022">
    <w:abstractNumId w:val="33"/>
  </w:num>
  <w:num w:numId="3" w16cid:durableId="1566334973">
    <w:abstractNumId w:val="7"/>
  </w:num>
  <w:num w:numId="4" w16cid:durableId="125509669">
    <w:abstractNumId w:val="25"/>
  </w:num>
  <w:num w:numId="5" w16cid:durableId="740713523">
    <w:abstractNumId w:val="35"/>
  </w:num>
  <w:num w:numId="6" w16cid:durableId="1591114415">
    <w:abstractNumId w:val="28"/>
  </w:num>
  <w:num w:numId="7" w16cid:durableId="293146019">
    <w:abstractNumId w:val="6"/>
  </w:num>
  <w:num w:numId="8" w16cid:durableId="3095976">
    <w:abstractNumId w:val="20"/>
  </w:num>
  <w:num w:numId="9" w16cid:durableId="1373774202">
    <w:abstractNumId w:val="16"/>
  </w:num>
  <w:num w:numId="10" w16cid:durableId="1602637723">
    <w:abstractNumId w:val="11"/>
  </w:num>
  <w:num w:numId="11" w16cid:durableId="863640643">
    <w:abstractNumId w:val="9"/>
  </w:num>
  <w:num w:numId="12" w16cid:durableId="1304195748">
    <w:abstractNumId w:val="30"/>
  </w:num>
  <w:num w:numId="13" w16cid:durableId="968625675">
    <w:abstractNumId w:val="19"/>
  </w:num>
  <w:num w:numId="14" w16cid:durableId="2102675382">
    <w:abstractNumId w:val="5"/>
  </w:num>
  <w:num w:numId="15" w16cid:durableId="328556922">
    <w:abstractNumId w:val="13"/>
  </w:num>
  <w:num w:numId="16" w16cid:durableId="1996371756">
    <w:abstractNumId w:val="3"/>
  </w:num>
  <w:num w:numId="17" w16cid:durableId="1322732583">
    <w:abstractNumId w:val="14"/>
  </w:num>
  <w:num w:numId="18" w16cid:durableId="1717194338">
    <w:abstractNumId w:val="34"/>
  </w:num>
  <w:num w:numId="19" w16cid:durableId="1342734233">
    <w:abstractNumId w:val="24"/>
  </w:num>
  <w:num w:numId="20" w16cid:durableId="419522654">
    <w:abstractNumId w:val="27"/>
  </w:num>
  <w:num w:numId="21" w16cid:durableId="1931234398">
    <w:abstractNumId w:val="8"/>
  </w:num>
  <w:num w:numId="22" w16cid:durableId="451020412">
    <w:abstractNumId w:val="12"/>
  </w:num>
  <w:num w:numId="23" w16cid:durableId="630281323">
    <w:abstractNumId w:val="29"/>
  </w:num>
  <w:num w:numId="24" w16cid:durableId="308874429">
    <w:abstractNumId w:val="26"/>
  </w:num>
  <w:num w:numId="25" w16cid:durableId="170879635">
    <w:abstractNumId w:val="10"/>
  </w:num>
  <w:num w:numId="26" w16cid:durableId="1859737310">
    <w:abstractNumId w:val="32"/>
  </w:num>
  <w:num w:numId="27" w16cid:durableId="55589504">
    <w:abstractNumId w:val="22"/>
  </w:num>
  <w:num w:numId="28" w16cid:durableId="146631482">
    <w:abstractNumId w:val="36"/>
  </w:num>
  <w:num w:numId="29" w16cid:durableId="121116700">
    <w:abstractNumId w:val="23"/>
  </w:num>
  <w:num w:numId="30" w16cid:durableId="1901330820">
    <w:abstractNumId w:val="21"/>
  </w:num>
  <w:num w:numId="31" w16cid:durableId="1333222701">
    <w:abstractNumId w:val="1"/>
  </w:num>
  <w:num w:numId="32" w16cid:durableId="135681491">
    <w:abstractNumId w:val="18"/>
  </w:num>
  <w:num w:numId="33" w16cid:durableId="940065689">
    <w:abstractNumId w:val="15"/>
  </w:num>
  <w:num w:numId="34" w16cid:durableId="1005598461">
    <w:abstractNumId w:val="31"/>
  </w:num>
  <w:num w:numId="35" w16cid:durableId="1683167163">
    <w:abstractNumId w:val="17"/>
  </w:num>
  <w:num w:numId="36" w16cid:durableId="921376125">
    <w:abstractNumId w:val="4"/>
  </w:num>
  <w:num w:numId="37" w16cid:durableId="459105655">
    <w:abstractNumId w:val="37"/>
  </w:num>
  <w:num w:numId="38" w16cid:durableId="1111509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AQmNzC3NLQ3NzIyUdpeDU4uLM/DyQAkODWgAjtIqSLQAAAA=="/>
  </w:docVars>
  <w:rsids>
    <w:rsidRoot w:val="001D6B2F"/>
    <w:rsid w:val="00000DBF"/>
    <w:rsid w:val="00002E4E"/>
    <w:rsid w:val="00003602"/>
    <w:rsid w:val="00003612"/>
    <w:rsid w:val="00004948"/>
    <w:rsid w:val="00004990"/>
    <w:rsid w:val="00007785"/>
    <w:rsid w:val="00011A71"/>
    <w:rsid w:val="00011DCF"/>
    <w:rsid w:val="00012F53"/>
    <w:rsid w:val="00012F89"/>
    <w:rsid w:val="0001329D"/>
    <w:rsid w:val="000137FF"/>
    <w:rsid w:val="00016FA1"/>
    <w:rsid w:val="000217DF"/>
    <w:rsid w:val="00023493"/>
    <w:rsid w:val="0002434D"/>
    <w:rsid w:val="0002578F"/>
    <w:rsid w:val="00026297"/>
    <w:rsid w:val="0002750C"/>
    <w:rsid w:val="00027DC8"/>
    <w:rsid w:val="000329FD"/>
    <w:rsid w:val="000340D7"/>
    <w:rsid w:val="00034745"/>
    <w:rsid w:val="00034920"/>
    <w:rsid w:val="00040E07"/>
    <w:rsid w:val="00042845"/>
    <w:rsid w:val="00042BA7"/>
    <w:rsid w:val="00042F20"/>
    <w:rsid w:val="00043764"/>
    <w:rsid w:val="00045068"/>
    <w:rsid w:val="000458B3"/>
    <w:rsid w:val="00046470"/>
    <w:rsid w:val="000465DC"/>
    <w:rsid w:val="00046A98"/>
    <w:rsid w:val="00046D0D"/>
    <w:rsid w:val="00046D65"/>
    <w:rsid w:val="00050E02"/>
    <w:rsid w:val="0005124E"/>
    <w:rsid w:val="000517A4"/>
    <w:rsid w:val="000525AC"/>
    <w:rsid w:val="00055A5C"/>
    <w:rsid w:val="00055C0D"/>
    <w:rsid w:val="0005697F"/>
    <w:rsid w:val="00056E5B"/>
    <w:rsid w:val="000611AC"/>
    <w:rsid w:val="000611F8"/>
    <w:rsid w:val="00061627"/>
    <w:rsid w:val="00061C46"/>
    <w:rsid w:val="00061CA2"/>
    <w:rsid w:val="000626D5"/>
    <w:rsid w:val="00063AC8"/>
    <w:rsid w:val="00064D77"/>
    <w:rsid w:val="00064E60"/>
    <w:rsid w:val="00065074"/>
    <w:rsid w:val="000650B8"/>
    <w:rsid w:val="0006663B"/>
    <w:rsid w:val="00066D7F"/>
    <w:rsid w:val="00066E44"/>
    <w:rsid w:val="00067F91"/>
    <w:rsid w:val="0007032A"/>
    <w:rsid w:val="000709C1"/>
    <w:rsid w:val="00072394"/>
    <w:rsid w:val="00072F21"/>
    <w:rsid w:val="00073213"/>
    <w:rsid w:val="000772B8"/>
    <w:rsid w:val="000808A7"/>
    <w:rsid w:val="00082D33"/>
    <w:rsid w:val="00085743"/>
    <w:rsid w:val="000865F0"/>
    <w:rsid w:val="000869BC"/>
    <w:rsid w:val="00087B38"/>
    <w:rsid w:val="00087E23"/>
    <w:rsid w:val="00087F8D"/>
    <w:rsid w:val="00091051"/>
    <w:rsid w:val="00092E92"/>
    <w:rsid w:val="00093541"/>
    <w:rsid w:val="00093679"/>
    <w:rsid w:val="00093E7B"/>
    <w:rsid w:val="00094A55"/>
    <w:rsid w:val="0009566E"/>
    <w:rsid w:val="00096FAB"/>
    <w:rsid w:val="00097CA9"/>
    <w:rsid w:val="000A0D73"/>
    <w:rsid w:val="000A1294"/>
    <w:rsid w:val="000A1342"/>
    <w:rsid w:val="000A202D"/>
    <w:rsid w:val="000A203F"/>
    <w:rsid w:val="000A24EF"/>
    <w:rsid w:val="000A31FD"/>
    <w:rsid w:val="000A3DF7"/>
    <w:rsid w:val="000A4F0F"/>
    <w:rsid w:val="000A5720"/>
    <w:rsid w:val="000A6490"/>
    <w:rsid w:val="000B2026"/>
    <w:rsid w:val="000B2666"/>
    <w:rsid w:val="000B3C7D"/>
    <w:rsid w:val="000B40B9"/>
    <w:rsid w:val="000B44A7"/>
    <w:rsid w:val="000B58F9"/>
    <w:rsid w:val="000B613E"/>
    <w:rsid w:val="000B6261"/>
    <w:rsid w:val="000B79F3"/>
    <w:rsid w:val="000B7EEF"/>
    <w:rsid w:val="000C2C45"/>
    <w:rsid w:val="000C2D65"/>
    <w:rsid w:val="000C316F"/>
    <w:rsid w:val="000C31ED"/>
    <w:rsid w:val="000C4174"/>
    <w:rsid w:val="000C474B"/>
    <w:rsid w:val="000C6601"/>
    <w:rsid w:val="000D0538"/>
    <w:rsid w:val="000D09C6"/>
    <w:rsid w:val="000D1B6C"/>
    <w:rsid w:val="000D20CF"/>
    <w:rsid w:val="000D21BB"/>
    <w:rsid w:val="000D414F"/>
    <w:rsid w:val="000D555A"/>
    <w:rsid w:val="000D5EBB"/>
    <w:rsid w:val="000D6E7A"/>
    <w:rsid w:val="000D7F51"/>
    <w:rsid w:val="000E0D6F"/>
    <w:rsid w:val="000E0EA6"/>
    <w:rsid w:val="000E22FC"/>
    <w:rsid w:val="000E3922"/>
    <w:rsid w:val="000E4147"/>
    <w:rsid w:val="000E45AD"/>
    <w:rsid w:val="000E4AE7"/>
    <w:rsid w:val="000E4BEB"/>
    <w:rsid w:val="000E6EEE"/>
    <w:rsid w:val="000E7191"/>
    <w:rsid w:val="000E72C0"/>
    <w:rsid w:val="000E72E1"/>
    <w:rsid w:val="000F1EB7"/>
    <w:rsid w:val="000F3575"/>
    <w:rsid w:val="000F50C7"/>
    <w:rsid w:val="000F5765"/>
    <w:rsid w:val="00101B9A"/>
    <w:rsid w:val="0010600E"/>
    <w:rsid w:val="00106615"/>
    <w:rsid w:val="00106715"/>
    <w:rsid w:val="001068C7"/>
    <w:rsid w:val="00106ADF"/>
    <w:rsid w:val="0010771F"/>
    <w:rsid w:val="001077F9"/>
    <w:rsid w:val="00110304"/>
    <w:rsid w:val="00110821"/>
    <w:rsid w:val="00110A1B"/>
    <w:rsid w:val="00110DA8"/>
    <w:rsid w:val="00110FD9"/>
    <w:rsid w:val="0011157B"/>
    <w:rsid w:val="00112951"/>
    <w:rsid w:val="00113319"/>
    <w:rsid w:val="001148D4"/>
    <w:rsid w:val="001157CD"/>
    <w:rsid w:val="00117A79"/>
    <w:rsid w:val="00120BB0"/>
    <w:rsid w:val="00121B7F"/>
    <w:rsid w:val="00121CBA"/>
    <w:rsid w:val="0012412C"/>
    <w:rsid w:val="00125EAC"/>
    <w:rsid w:val="00127E9F"/>
    <w:rsid w:val="00130EE8"/>
    <w:rsid w:val="00130F8A"/>
    <w:rsid w:val="00131115"/>
    <w:rsid w:val="00131F1B"/>
    <w:rsid w:val="00132EC5"/>
    <w:rsid w:val="001359FE"/>
    <w:rsid w:val="00135BB6"/>
    <w:rsid w:val="00135E4B"/>
    <w:rsid w:val="00135FB5"/>
    <w:rsid w:val="00136405"/>
    <w:rsid w:val="0013799C"/>
    <w:rsid w:val="00137E77"/>
    <w:rsid w:val="0014144C"/>
    <w:rsid w:val="00141E77"/>
    <w:rsid w:val="00142658"/>
    <w:rsid w:val="0014298F"/>
    <w:rsid w:val="00143013"/>
    <w:rsid w:val="00143DF2"/>
    <w:rsid w:val="00145354"/>
    <w:rsid w:val="00146437"/>
    <w:rsid w:val="0014666E"/>
    <w:rsid w:val="00146BC8"/>
    <w:rsid w:val="00146D6A"/>
    <w:rsid w:val="00147263"/>
    <w:rsid w:val="00152789"/>
    <w:rsid w:val="001527CF"/>
    <w:rsid w:val="00152ACA"/>
    <w:rsid w:val="00153A37"/>
    <w:rsid w:val="00153D87"/>
    <w:rsid w:val="001606B3"/>
    <w:rsid w:val="00160F43"/>
    <w:rsid w:val="0016135C"/>
    <w:rsid w:val="00165570"/>
    <w:rsid w:val="00166040"/>
    <w:rsid w:val="00167C6D"/>
    <w:rsid w:val="00167D0E"/>
    <w:rsid w:val="00170B0E"/>
    <w:rsid w:val="001716CD"/>
    <w:rsid w:val="0017360F"/>
    <w:rsid w:val="00173B81"/>
    <w:rsid w:val="00173EDD"/>
    <w:rsid w:val="0017416C"/>
    <w:rsid w:val="0017504C"/>
    <w:rsid w:val="00175381"/>
    <w:rsid w:val="00175B5B"/>
    <w:rsid w:val="0017680F"/>
    <w:rsid w:val="001768D8"/>
    <w:rsid w:val="00176F84"/>
    <w:rsid w:val="0017726E"/>
    <w:rsid w:val="0017765E"/>
    <w:rsid w:val="00180567"/>
    <w:rsid w:val="00181957"/>
    <w:rsid w:val="00181FF7"/>
    <w:rsid w:val="00182471"/>
    <w:rsid w:val="001826DE"/>
    <w:rsid w:val="00182868"/>
    <w:rsid w:val="0018387C"/>
    <w:rsid w:val="001841AD"/>
    <w:rsid w:val="0018465C"/>
    <w:rsid w:val="00184E2E"/>
    <w:rsid w:val="001862C2"/>
    <w:rsid w:val="0018640F"/>
    <w:rsid w:val="00186D70"/>
    <w:rsid w:val="00186F2F"/>
    <w:rsid w:val="00187BFA"/>
    <w:rsid w:val="0019050D"/>
    <w:rsid w:val="001913AF"/>
    <w:rsid w:val="00192462"/>
    <w:rsid w:val="0019278C"/>
    <w:rsid w:val="00192FEE"/>
    <w:rsid w:val="00193325"/>
    <w:rsid w:val="00193328"/>
    <w:rsid w:val="001940BF"/>
    <w:rsid w:val="0019425C"/>
    <w:rsid w:val="001955C2"/>
    <w:rsid w:val="0019667D"/>
    <w:rsid w:val="00197C09"/>
    <w:rsid w:val="00197E17"/>
    <w:rsid w:val="001A120A"/>
    <w:rsid w:val="001A1E1E"/>
    <w:rsid w:val="001A2614"/>
    <w:rsid w:val="001A271E"/>
    <w:rsid w:val="001A5BC5"/>
    <w:rsid w:val="001A5ED0"/>
    <w:rsid w:val="001A67BF"/>
    <w:rsid w:val="001A68C5"/>
    <w:rsid w:val="001B0598"/>
    <w:rsid w:val="001B1606"/>
    <w:rsid w:val="001B2E53"/>
    <w:rsid w:val="001B580E"/>
    <w:rsid w:val="001B5A7E"/>
    <w:rsid w:val="001B5B04"/>
    <w:rsid w:val="001C1FB4"/>
    <w:rsid w:val="001C209C"/>
    <w:rsid w:val="001C2DCD"/>
    <w:rsid w:val="001C32CC"/>
    <w:rsid w:val="001C4530"/>
    <w:rsid w:val="001C7C10"/>
    <w:rsid w:val="001D0017"/>
    <w:rsid w:val="001D11B2"/>
    <w:rsid w:val="001D5799"/>
    <w:rsid w:val="001D6B2F"/>
    <w:rsid w:val="001D6C9B"/>
    <w:rsid w:val="001D7A97"/>
    <w:rsid w:val="001D7B68"/>
    <w:rsid w:val="001E01DD"/>
    <w:rsid w:val="001E07D7"/>
    <w:rsid w:val="001E227C"/>
    <w:rsid w:val="001E29E7"/>
    <w:rsid w:val="001E2A2A"/>
    <w:rsid w:val="001E2CAF"/>
    <w:rsid w:val="001E2D1E"/>
    <w:rsid w:val="001E4B56"/>
    <w:rsid w:val="001E74B6"/>
    <w:rsid w:val="001E7AD0"/>
    <w:rsid w:val="001F0BAA"/>
    <w:rsid w:val="001F0E82"/>
    <w:rsid w:val="001F28BA"/>
    <w:rsid w:val="001F317A"/>
    <w:rsid w:val="001F3898"/>
    <w:rsid w:val="001F45EA"/>
    <w:rsid w:val="001F4650"/>
    <w:rsid w:val="001F6539"/>
    <w:rsid w:val="001F748D"/>
    <w:rsid w:val="0020080E"/>
    <w:rsid w:val="00200B2F"/>
    <w:rsid w:val="00201265"/>
    <w:rsid w:val="00201472"/>
    <w:rsid w:val="00201FF6"/>
    <w:rsid w:val="00202033"/>
    <w:rsid w:val="002027D8"/>
    <w:rsid w:val="002027EF"/>
    <w:rsid w:val="0020315F"/>
    <w:rsid w:val="00205121"/>
    <w:rsid w:val="00205553"/>
    <w:rsid w:val="002069F6"/>
    <w:rsid w:val="00210789"/>
    <w:rsid w:val="00214A87"/>
    <w:rsid w:val="00214BA3"/>
    <w:rsid w:val="0021751A"/>
    <w:rsid w:val="00217C73"/>
    <w:rsid w:val="00221829"/>
    <w:rsid w:val="00221BDC"/>
    <w:rsid w:val="00221D60"/>
    <w:rsid w:val="00222345"/>
    <w:rsid w:val="00222941"/>
    <w:rsid w:val="00223063"/>
    <w:rsid w:val="002239F6"/>
    <w:rsid w:val="00224E68"/>
    <w:rsid w:val="00227ABF"/>
    <w:rsid w:val="002300E8"/>
    <w:rsid w:val="002302CA"/>
    <w:rsid w:val="00230EE4"/>
    <w:rsid w:val="0023114B"/>
    <w:rsid w:val="0023275C"/>
    <w:rsid w:val="00233A7B"/>
    <w:rsid w:val="002345B6"/>
    <w:rsid w:val="002348C9"/>
    <w:rsid w:val="00235BE2"/>
    <w:rsid w:val="00236932"/>
    <w:rsid w:val="00236C95"/>
    <w:rsid w:val="00237345"/>
    <w:rsid w:val="0023795B"/>
    <w:rsid w:val="00237AE4"/>
    <w:rsid w:val="00237F1D"/>
    <w:rsid w:val="00240AE0"/>
    <w:rsid w:val="00240E30"/>
    <w:rsid w:val="00241999"/>
    <w:rsid w:val="002428B8"/>
    <w:rsid w:val="002440A7"/>
    <w:rsid w:val="00245A28"/>
    <w:rsid w:val="00250768"/>
    <w:rsid w:val="0025188D"/>
    <w:rsid w:val="00252B3A"/>
    <w:rsid w:val="002532FB"/>
    <w:rsid w:val="00254B76"/>
    <w:rsid w:val="002563F6"/>
    <w:rsid w:val="00256FD1"/>
    <w:rsid w:val="002578B8"/>
    <w:rsid w:val="0026020D"/>
    <w:rsid w:val="00260339"/>
    <w:rsid w:val="002611F9"/>
    <w:rsid w:val="0026125A"/>
    <w:rsid w:val="00262D76"/>
    <w:rsid w:val="0026377F"/>
    <w:rsid w:val="002639BD"/>
    <w:rsid w:val="00264D48"/>
    <w:rsid w:val="00265499"/>
    <w:rsid w:val="00265973"/>
    <w:rsid w:val="00265B01"/>
    <w:rsid w:val="002668E5"/>
    <w:rsid w:val="002670C1"/>
    <w:rsid w:val="00267298"/>
    <w:rsid w:val="002676BF"/>
    <w:rsid w:val="00270A5D"/>
    <w:rsid w:val="00270B27"/>
    <w:rsid w:val="00273CBC"/>
    <w:rsid w:val="00273E4E"/>
    <w:rsid w:val="00274C51"/>
    <w:rsid w:val="0027553A"/>
    <w:rsid w:val="002759D3"/>
    <w:rsid w:val="00277CC9"/>
    <w:rsid w:val="0028022B"/>
    <w:rsid w:val="00280C7D"/>
    <w:rsid w:val="00280F6C"/>
    <w:rsid w:val="002832AF"/>
    <w:rsid w:val="002835C8"/>
    <w:rsid w:val="00284A00"/>
    <w:rsid w:val="002857DB"/>
    <w:rsid w:val="00285AC3"/>
    <w:rsid w:val="00286A44"/>
    <w:rsid w:val="00287F54"/>
    <w:rsid w:val="00292201"/>
    <w:rsid w:val="00292566"/>
    <w:rsid w:val="00292AA2"/>
    <w:rsid w:val="00295312"/>
    <w:rsid w:val="00295969"/>
    <w:rsid w:val="002A072B"/>
    <w:rsid w:val="002A0AE6"/>
    <w:rsid w:val="002A100D"/>
    <w:rsid w:val="002A1BF5"/>
    <w:rsid w:val="002A2171"/>
    <w:rsid w:val="002A230E"/>
    <w:rsid w:val="002A267E"/>
    <w:rsid w:val="002A42F7"/>
    <w:rsid w:val="002A4606"/>
    <w:rsid w:val="002A58BC"/>
    <w:rsid w:val="002B0137"/>
    <w:rsid w:val="002B037A"/>
    <w:rsid w:val="002B03D1"/>
    <w:rsid w:val="002B0437"/>
    <w:rsid w:val="002B06D2"/>
    <w:rsid w:val="002B2BB8"/>
    <w:rsid w:val="002B3A23"/>
    <w:rsid w:val="002B6611"/>
    <w:rsid w:val="002B6F9B"/>
    <w:rsid w:val="002B73A8"/>
    <w:rsid w:val="002B7546"/>
    <w:rsid w:val="002C0158"/>
    <w:rsid w:val="002C01E5"/>
    <w:rsid w:val="002C2227"/>
    <w:rsid w:val="002C22DA"/>
    <w:rsid w:val="002C317C"/>
    <w:rsid w:val="002C47DD"/>
    <w:rsid w:val="002C5714"/>
    <w:rsid w:val="002C59FC"/>
    <w:rsid w:val="002C61D2"/>
    <w:rsid w:val="002C77E5"/>
    <w:rsid w:val="002D241A"/>
    <w:rsid w:val="002D29BA"/>
    <w:rsid w:val="002D2A4D"/>
    <w:rsid w:val="002D3F73"/>
    <w:rsid w:val="002D4B15"/>
    <w:rsid w:val="002D753A"/>
    <w:rsid w:val="002E2BE0"/>
    <w:rsid w:val="002E34C9"/>
    <w:rsid w:val="002E441E"/>
    <w:rsid w:val="002E4DDB"/>
    <w:rsid w:val="002E66F2"/>
    <w:rsid w:val="002E6B95"/>
    <w:rsid w:val="002E70F0"/>
    <w:rsid w:val="002E7D8F"/>
    <w:rsid w:val="002F37F3"/>
    <w:rsid w:val="002F4042"/>
    <w:rsid w:val="002F565D"/>
    <w:rsid w:val="002F58ED"/>
    <w:rsid w:val="002F6183"/>
    <w:rsid w:val="002F73A7"/>
    <w:rsid w:val="002F74BA"/>
    <w:rsid w:val="0030064A"/>
    <w:rsid w:val="00300A1B"/>
    <w:rsid w:val="003018F1"/>
    <w:rsid w:val="003020C4"/>
    <w:rsid w:val="00302F92"/>
    <w:rsid w:val="00304A4C"/>
    <w:rsid w:val="00310A89"/>
    <w:rsid w:val="0031158C"/>
    <w:rsid w:val="00311907"/>
    <w:rsid w:val="00312391"/>
    <w:rsid w:val="0031431C"/>
    <w:rsid w:val="00314A05"/>
    <w:rsid w:val="0031536D"/>
    <w:rsid w:val="00316201"/>
    <w:rsid w:val="0031686B"/>
    <w:rsid w:val="00316870"/>
    <w:rsid w:val="00317145"/>
    <w:rsid w:val="003200C2"/>
    <w:rsid w:val="00320726"/>
    <w:rsid w:val="00320B91"/>
    <w:rsid w:val="00320E9B"/>
    <w:rsid w:val="00321B23"/>
    <w:rsid w:val="0032244E"/>
    <w:rsid w:val="003226B2"/>
    <w:rsid w:val="00322DAD"/>
    <w:rsid w:val="003234D4"/>
    <w:rsid w:val="00323836"/>
    <w:rsid w:val="003253E1"/>
    <w:rsid w:val="00325411"/>
    <w:rsid w:val="00325734"/>
    <w:rsid w:val="00325CA6"/>
    <w:rsid w:val="003269A8"/>
    <w:rsid w:val="003301AA"/>
    <w:rsid w:val="00330666"/>
    <w:rsid w:val="003329BF"/>
    <w:rsid w:val="0033326F"/>
    <w:rsid w:val="00334167"/>
    <w:rsid w:val="0033419C"/>
    <w:rsid w:val="00334FAB"/>
    <w:rsid w:val="00336B73"/>
    <w:rsid w:val="00337F68"/>
    <w:rsid w:val="003402ED"/>
    <w:rsid w:val="003405ED"/>
    <w:rsid w:val="00340D70"/>
    <w:rsid w:val="00344040"/>
    <w:rsid w:val="0034449A"/>
    <w:rsid w:val="003457CF"/>
    <w:rsid w:val="00346AF4"/>
    <w:rsid w:val="00347534"/>
    <w:rsid w:val="00347839"/>
    <w:rsid w:val="003478D4"/>
    <w:rsid w:val="00350332"/>
    <w:rsid w:val="00350DAC"/>
    <w:rsid w:val="003529A4"/>
    <w:rsid w:val="00354B47"/>
    <w:rsid w:val="00355FDC"/>
    <w:rsid w:val="00356172"/>
    <w:rsid w:val="00356EA5"/>
    <w:rsid w:val="003600E4"/>
    <w:rsid w:val="003609D2"/>
    <w:rsid w:val="00362C9E"/>
    <w:rsid w:val="00363A33"/>
    <w:rsid w:val="0036648D"/>
    <w:rsid w:val="00370210"/>
    <w:rsid w:val="00371356"/>
    <w:rsid w:val="00371B38"/>
    <w:rsid w:val="00374626"/>
    <w:rsid w:val="0037632F"/>
    <w:rsid w:val="00376BB6"/>
    <w:rsid w:val="00376CDA"/>
    <w:rsid w:val="00377B33"/>
    <w:rsid w:val="00380EA7"/>
    <w:rsid w:val="003818DE"/>
    <w:rsid w:val="003826C6"/>
    <w:rsid w:val="003832AC"/>
    <w:rsid w:val="00384C55"/>
    <w:rsid w:val="00385789"/>
    <w:rsid w:val="00386384"/>
    <w:rsid w:val="00386E62"/>
    <w:rsid w:val="00387E4B"/>
    <w:rsid w:val="003917F0"/>
    <w:rsid w:val="00391837"/>
    <w:rsid w:val="00393317"/>
    <w:rsid w:val="0039500A"/>
    <w:rsid w:val="00395691"/>
    <w:rsid w:val="003962ED"/>
    <w:rsid w:val="003965EB"/>
    <w:rsid w:val="00396B0A"/>
    <w:rsid w:val="003A0052"/>
    <w:rsid w:val="003A0BC2"/>
    <w:rsid w:val="003A1BDA"/>
    <w:rsid w:val="003A1CE2"/>
    <w:rsid w:val="003A33F0"/>
    <w:rsid w:val="003A342C"/>
    <w:rsid w:val="003A3FA2"/>
    <w:rsid w:val="003A696F"/>
    <w:rsid w:val="003A7704"/>
    <w:rsid w:val="003A7A87"/>
    <w:rsid w:val="003A7E21"/>
    <w:rsid w:val="003B2146"/>
    <w:rsid w:val="003B22E1"/>
    <w:rsid w:val="003B24ED"/>
    <w:rsid w:val="003B3017"/>
    <w:rsid w:val="003B3BFB"/>
    <w:rsid w:val="003B5D6A"/>
    <w:rsid w:val="003B6472"/>
    <w:rsid w:val="003B670A"/>
    <w:rsid w:val="003B6826"/>
    <w:rsid w:val="003B7884"/>
    <w:rsid w:val="003C037D"/>
    <w:rsid w:val="003C0EB7"/>
    <w:rsid w:val="003C3165"/>
    <w:rsid w:val="003C3777"/>
    <w:rsid w:val="003C44FD"/>
    <w:rsid w:val="003C640D"/>
    <w:rsid w:val="003C6B03"/>
    <w:rsid w:val="003D0FD8"/>
    <w:rsid w:val="003D129C"/>
    <w:rsid w:val="003D1FAE"/>
    <w:rsid w:val="003D26ED"/>
    <w:rsid w:val="003D440C"/>
    <w:rsid w:val="003D4D3B"/>
    <w:rsid w:val="003D4E16"/>
    <w:rsid w:val="003D5668"/>
    <w:rsid w:val="003D57D8"/>
    <w:rsid w:val="003D6929"/>
    <w:rsid w:val="003D79F9"/>
    <w:rsid w:val="003D7D09"/>
    <w:rsid w:val="003E0829"/>
    <w:rsid w:val="003E0B5E"/>
    <w:rsid w:val="003E168B"/>
    <w:rsid w:val="003E38C5"/>
    <w:rsid w:val="003E5DE1"/>
    <w:rsid w:val="003E5E91"/>
    <w:rsid w:val="003E62E5"/>
    <w:rsid w:val="003E7A97"/>
    <w:rsid w:val="003E7D95"/>
    <w:rsid w:val="003F07FB"/>
    <w:rsid w:val="003F0A1F"/>
    <w:rsid w:val="003F18BC"/>
    <w:rsid w:val="003F1E7F"/>
    <w:rsid w:val="003F21FE"/>
    <w:rsid w:val="003F3626"/>
    <w:rsid w:val="003F3696"/>
    <w:rsid w:val="003F39CA"/>
    <w:rsid w:val="003F45A5"/>
    <w:rsid w:val="003F6AAA"/>
    <w:rsid w:val="004017A4"/>
    <w:rsid w:val="004022EC"/>
    <w:rsid w:val="00402509"/>
    <w:rsid w:val="00402CA2"/>
    <w:rsid w:val="00403BCA"/>
    <w:rsid w:val="00403D14"/>
    <w:rsid w:val="00404338"/>
    <w:rsid w:val="00404600"/>
    <w:rsid w:val="00404A7B"/>
    <w:rsid w:val="00404CF8"/>
    <w:rsid w:val="004066B7"/>
    <w:rsid w:val="00407B50"/>
    <w:rsid w:val="0041003D"/>
    <w:rsid w:val="00410411"/>
    <w:rsid w:val="0041229C"/>
    <w:rsid w:val="00413091"/>
    <w:rsid w:val="004137F7"/>
    <w:rsid w:val="00415746"/>
    <w:rsid w:val="00417386"/>
    <w:rsid w:val="004179C4"/>
    <w:rsid w:val="00420B0B"/>
    <w:rsid w:val="00422430"/>
    <w:rsid w:val="00423860"/>
    <w:rsid w:val="00423AC6"/>
    <w:rsid w:val="00424ADB"/>
    <w:rsid w:val="00425690"/>
    <w:rsid w:val="0042745D"/>
    <w:rsid w:val="00427742"/>
    <w:rsid w:val="0043156F"/>
    <w:rsid w:val="00432D18"/>
    <w:rsid w:val="004354A1"/>
    <w:rsid w:val="00435C0F"/>
    <w:rsid w:val="00441047"/>
    <w:rsid w:val="00442F11"/>
    <w:rsid w:val="004434B2"/>
    <w:rsid w:val="004450BE"/>
    <w:rsid w:val="00445E27"/>
    <w:rsid w:val="00447D9D"/>
    <w:rsid w:val="00451644"/>
    <w:rsid w:val="004522A5"/>
    <w:rsid w:val="00452DD9"/>
    <w:rsid w:val="00454063"/>
    <w:rsid w:val="0045431B"/>
    <w:rsid w:val="00455284"/>
    <w:rsid w:val="00460C07"/>
    <w:rsid w:val="00461378"/>
    <w:rsid w:val="00461394"/>
    <w:rsid w:val="0046197B"/>
    <w:rsid w:val="00462166"/>
    <w:rsid w:val="0046226C"/>
    <w:rsid w:val="00471447"/>
    <w:rsid w:val="00472326"/>
    <w:rsid w:val="00472398"/>
    <w:rsid w:val="00472E21"/>
    <w:rsid w:val="00473276"/>
    <w:rsid w:val="0047345B"/>
    <w:rsid w:val="004736A6"/>
    <w:rsid w:val="0047429F"/>
    <w:rsid w:val="00474DD7"/>
    <w:rsid w:val="0047533F"/>
    <w:rsid w:val="00475D78"/>
    <w:rsid w:val="0047619F"/>
    <w:rsid w:val="00477CE5"/>
    <w:rsid w:val="00482046"/>
    <w:rsid w:val="0048210D"/>
    <w:rsid w:val="004840DC"/>
    <w:rsid w:val="0048462B"/>
    <w:rsid w:val="00484AED"/>
    <w:rsid w:val="00484C4D"/>
    <w:rsid w:val="00490738"/>
    <w:rsid w:val="004912FA"/>
    <w:rsid w:val="004913C8"/>
    <w:rsid w:val="00491B40"/>
    <w:rsid w:val="00491E09"/>
    <w:rsid w:val="00493749"/>
    <w:rsid w:val="00493BBC"/>
    <w:rsid w:val="0049401C"/>
    <w:rsid w:val="00495965"/>
    <w:rsid w:val="00495B98"/>
    <w:rsid w:val="004965E2"/>
    <w:rsid w:val="00497C05"/>
    <w:rsid w:val="004A0897"/>
    <w:rsid w:val="004A14C9"/>
    <w:rsid w:val="004A2276"/>
    <w:rsid w:val="004A3410"/>
    <w:rsid w:val="004A48BA"/>
    <w:rsid w:val="004A4956"/>
    <w:rsid w:val="004A4C1F"/>
    <w:rsid w:val="004A59E8"/>
    <w:rsid w:val="004A668E"/>
    <w:rsid w:val="004B0DB6"/>
    <w:rsid w:val="004B1B6D"/>
    <w:rsid w:val="004B26A9"/>
    <w:rsid w:val="004B58F7"/>
    <w:rsid w:val="004B5BF3"/>
    <w:rsid w:val="004B5C93"/>
    <w:rsid w:val="004B5F19"/>
    <w:rsid w:val="004B626B"/>
    <w:rsid w:val="004B65CC"/>
    <w:rsid w:val="004C033F"/>
    <w:rsid w:val="004C0B26"/>
    <w:rsid w:val="004C0E56"/>
    <w:rsid w:val="004C122B"/>
    <w:rsid w:val="004C1E90"/>
    <w:rsid w:val="004C22B2"/>
    <w:rsid w:val="004C2874"/>
    <w:rsid w:val="004C3030"/>
    <w:rsid w:val="004C42A1"/>
    <w:rsid w:val="004C4348"/>
    <w:rsid w:val="004C4795"/>
    <w:rsid w:val="004C5804"/>
    <w:rsid w:val="004C5E88"/>
    <w:rsid w:val="004C7355"/>
    <w:rsid w:val="004C7C6B"/>
    <w:rsid w:val="004C7DCB"/>
    <w:rsid w:val="004D0907"/>
    <w:rsid w:val="004D0C3B"/>
    <w:rsid w:val="004D2FED"/>
    <w:rsid w:val="004D3CC2"/>
    <w:rsid w:val="004D4522"/>
    <w:rsid w:val="004D46FD"/>
    <w:rsid w:val="004D5FA1"/>
    <w:rsid w:val="004D7793"/>
    <w:rsid w:val="004E0243"/>
    <w:rsid w:val="004E0BB5"/>
    <w:rsid w:val="004E16B6"/>
    <w:rsid w:val="004E3A43"/>
    <w:rsid w:val="004E4D37"/>
    <w:rsid w:val="004E4ECE"/>
    <w:rsid w:val="004E6638"/>
    <w:rsid w:val="004E6CC6"/>
    <w:rsid w:val="004F0282"/>
    <w:rsid w:val="004F0753"/>
    <w:rsid w:val="004F0833"/>
    <w:rsid w:val="004F16AF"/>
    <w:rsid w:val="004F2B75"/>
    <w:rsid w:val="004F7B44"/>
    <w:rsid w:val="004F7DD2"/>
    <w:rsid w:val="00500166"/>
    <w:rsid w:val="00500CF5"/>
    <w:rsid w:val="00501022"/>
    <w:rsid w:val="00502F07"/>
    <w:rsid w:val="00504251"/>
    <w:rsid w:val="00504340"/>
    <w:rsid w:val="00504519"/>
    <w:rsid w:val="00507475"/>
    <w:rsid w:val="00510814"/>
    <w:rsid w:val="00510D6E"/>
    <w:rsid w:val="00511ACC"/>
    <w:rsid w:val="00513360"/>
    <w:rsid w:val="005148E1"/>
    <w:rsid w:val="00514BD9"/>
    <w:rsid w:val="005167C5"/>
    <w:rsid w:val="005176AE"/>
    <w:rsid w:val="005176D4"/>
    <w:rsid w:val="00517B3C"/>
    <w:rsid w:val="00517D6A"/>
    <w:rsid w:val="00520DE6"/>
    <w:rsid w:val="00522123"/>
    <w:rsid w:val="00522E4C"/>
    <w:rsid w:val="00523F05"/>
    <w:rsid w:val="005271EB"/>
    <w:rsid w:val="0052758C"/>
    <w:rsid w:val="005318FE"/>
    <w:rsid w:val="00532324"/>
    <w:rsid w:val="005330F2"/>
    <w:rsid w:val="005346DA"/>
    <w:rsid w:val="0053657A"/>
    <w:rsid w:val="005379BB"/>
    <w:rsid w:val="00540092"/>
    <w:rsid w:val="005421B6"/>
    <w:rsid w:val="00542791"/>
    <w:rsid w:val="00543E56"/>
    <w:rsid w:val="0054615F"/>
    <w:rsid w:val="00547E74"/>
    <w:rsid w:val="00552788"/>
    <w:rsid w:val="005531F0"/>
    <w:rsid w:val="005566CB"/>
    <w:rsid w:val="00560B8B"/>
    <w:rsid w:val="00562C20"/>
    <w:rsid w:val="005636D8"/>
    <w:rsid w:val="005642F6"/>
    <w:rsid w:val="00564D3C"/>
    <w:rsid w:val="00570C7F"/>
    <w:rsid w:val="00571F1F"/>
    <w:rsid w:val="00572DBA"/>
    <w:rsid w:val="00573903"/>
    <w:rsid w:val="00574353"/>
    <w:rsid w:val="00574670"/>
    <w:rsid w:val="00574E6D"/>
    <w:rsid w:val="00575E36"/>
    <w:rsid w:val="005761C8"/>
    <w:rsid w:val="005761EF"/>
    <w:rsid w:val="00576A93"/>
    <w:rsid w:val="005771BB"/>
    <w:rsid w:val="0057765A"/>
    <w:rsid w:val="00580471"/>
    <w:rsid w:val="00580F26"/>
    <w:rsid w:val="00582395"/>
    <w:rsid w:val="0058437D"/>
    <w:rsid w:val="005859DB"/>
    <w:rsid w:val="005869CD"/>
    <w:rsid w:val="00586F16"/>
    <w:rsid w:val="00587D0B"/>
    <w:rsid w:val="005900D0"/>
    <w:rsid w:val="0059051E"/>
    <w:rsid w:val="00590975"/>
    <w:rsid w:val="00590CCC"/>
    <w:rsid w:val="00591036"/>
    <w:rsid w:val="0059181C"/>
    <w:rsid w:val="00591D2D"/>
    <w:rsid w:val="005943E2"/>
    <w:rsid w:val="00594A32"/>
    <w:rsid w:val="005A28A1"/>
    <w:rsid w:val="005A28FD"/>
    <w:rsid w:val="005A3EBD"/>
    <w:rsid w:val="005A6289"/>
    <w:rsid w:val="005A6DD1"/>
    <w:rsid w:val="005A6EA8"/>
    <w:rsid w:val="005A7FD6"/>
    <w:rsid w:val="005B0739"/>
    <w:rsid w:val="005B0A70"/>
    <w:rsid w:val="005B1CB0"/>
    <w:rsid w:val="005B1EB3"/>
    <w:rsid w:val="005B3ACA"/>
    <w:rsid w:val="005B51DB"/>
    <w:rsid w:val="005B70E2"/>
    <w:rsid w:val="005B741E"/>
    <w:rsid w:val="005C0E83"/>
    <w:rsid w:val="005C1BD5"/>
    <w:rsid w:val="005C4E62"/>
    <w:rsid w:val="005C60BC"/>
    <w:rsid w:val="005C6138"/>
    <w:rsid w:val="005C6C08"/>
    <w:rsid w:val="005C794C"/>
    <w:rsid w:val="005D0946"/>
    <w:rsid w:val="005D0BC5"/>
    <w:rsid w:val="005D1653"/>
    <w:rsid w:val="005D2525"/>
    <w:rsid w:val="005D2A39"/>
    <w:rsid w:val="005D2DC2"/>
    <w:rsid w:val="005D384E"/>
    <w:rsid w:val="005D3DF3"/>
    <w:rsid w:val="005D514D"/>
    <w:rsid w:val="005D5670"/>
    <w:rsid w:val="005D6DE9"/>
    <w:rsid w:val="005D6FCB"/>
    <w:rsid w:val="005D7549"/>
    <w:rsid w:val="005E02DF"/>
    <w:rsid w:val="005E13C0"/>
    <w:rsid w:val="005E1983"/>
    <w:rsid w:val="005E1A7D"/>
    <w:rsid w:val="005E431F"/>
    <w:rsid w:val="005E4620"/>
    <w:rsid w:val="005E464B"/>
    <w:rsid w:val="005E64C3"/>
    <w:rsid w:val="005E6E44"/>
    <w:rsid w:val="005F018A"/>
    <w:rsid w:val="005F17AE"/>
    <w:rsid w:val="005F17C9"/>
    <w:rsid w:val="005F1FC0"/>
    <w:rsid w:val="005F332E"/>
    <w:rsid w:val="005F58E9"/>
    <w:rsid w:val="005F700D"/>
    <w:rsid w:val="005F7957"/>
    <w:rsid w:val="0060028E"/>
    <w:rsid w:val="00600AE3"/>
    <w:rsid w:val="006015CB"/>
    <w:rsid w:val="006023E5"/>
    <w:rsid w:val="006045FF"/>
    <w:rsid w:val="006054EE"/>
    <w:rsid w:val="00606AE0"/>
    <w:rsid w:val="006074EE"/>
    <w:rsid w:val="00610AA0"/>
    <w:rsid w:val="00610C66"/>
    <w:rsid w:val="00610D88"/>
    <w:rsid w:val="00610D9B"/>
    <w:rsid w:val="00610F29"/>
    <w:rsid w:val="00611C7E"/>
    <w:rsid w:val="006126DA"/>
    <w:rsid w:val="00612D56"/>
    <w:rsid w:val="00614E6C"/>
    <w:rsid w:val="006152D1"/>
    <w:rsid w:val="006162BF"/>
    <w:rsid w:val="006168B8"/>
    <w:rsid w:val="0061793A"/>
    <w:rsid w:val="006212A7"/>
    <w:rsid w:val="00621FFF"/>
    <w:rsid w:val="006223DA"/>
    <w:rsid w:val="006241BB"/>
    <w:rsid w:val="0062457B"/>
    <w:rsid w:val="00624A34"/>
    <w:rsid w:val="00624E0E"/>
    <w:rsid w:val="006253F9"/>
    <w:rsid w:val="0062612D"/>
    <w:rsid w:val="006264B5"/>
    <w:rsid w:val="0062667C"/>
    <w:rsid w:val="00627F74"/>
    <w:rsid w:val="00630AE7"/>
    <w:rsid w:val="00630C75"/>
    <w:rsid w:val="00632563"/>
    <w:rsid w:val="00632A72"/>
    <w:rsid w:val="006332CF"/>
    <w:rsid w:val="00633AAF"/>
    <w:rsid w:val="00634DC2"/>
    <w:rsid w:val="00636247"/>
    <w:rsid w:val="0063645F"/>
    <w:rsid w:val="0063656C"/>
    <w:rsid w:val="006366AD"/>
    <w:rsid w:val="00640933"/>
    <w:rsid w:val="006410AB"/>
    <w:rsid w:val="00641136"/>
    <w:rsid w:val="00642EF4"/>
    <w:rsid w:val="0064452D"/>
    <w:rsid w:val="00644602"/>
    <w:rsid w:val="00644BD0"/>
    <w:rsid w:val="006458C2"/>
    <w:rsid w:val="00646392"/>
    <w:rsid w:val="0064798D"/>
    <w:rsid w:val="00647B93"/>
    <w:rsid w:val="00651C3A"/>
    <w:rsid w:val="006524F9"/>
    <w:rsid w:val="0065258E"/>
    <w:rsid w:val="00653595"/>
    <w:rsid w:val="00654CA6"/>
    <w:rsid w:val="0065516F"/>
    <w:rsid w:val="006552AF"/>
    <w:rsid w:val="006565D5"/>
    <w:rsid w:val="006569CB"/>
    <w:rsid w:val="006578EB"/>
    <w:rsid w:val="00660691"/>
    <w:rsid w:val="006610EA"/>
    <w:rsid w:val="006626B5"/>
    <w:rsid w:val="0066285F"/>
    <w:rsid w:val="006633A7"/>
    <w:rsid w:val="0066366E"/>
    <w:rsid w:val="00665011"/>
    <w:rsid w:val="006658DA"/>
    <w:rsid w:val="00666603"/>
    <w:rsid w:val="00670DBA"/>
    <w:rsid w:val="0067219D"/>
    <w:rsid w:val="0067443C"/>
    <w:rsid w:val="00674AA0"/>
    <w:rsid w:val="006756A2"/>
    <w:rsid w:val="00675810"/>
    <w:rsid w:val="00676ADB"/>
    <w:rsid w:val="0068029F"/>
    <w:rsid w:val="00680755"/>
    <w:rsid w:val="00681CAC"/>
    <w:rsid w:val="006835A0"/>
    <w:rsid w:val="00683B68"/>
    <w:rsid w:val="00683F86"/>
    <w:rsid w:val="0069046F"/>
    <w:rsid w:val="00691ECA"/>
    <w:rsid w:val="006928D1"/>
    <w:rsid w:val="00693DBC"/>
    <w:rsid w:val="00693EF7"/>
    <w:rsid w:val="0069472E"/>
    <w:rsid w:val="00695448"/>
    <w:rsid w:val="0069589B"/>
    <w:rsid w:val="006971F6"/>
    <w:rsid w:val="006973DA"/>
    <w:rsid w:val="00697B62"/>
    <w:rsid w:val="006A05D1"/>
    <w:rsid w:val="006A0AA3"/>
    <w:rsid w:val="006A0C2B"/>
    <w:rsid w:val="006A200F"/>
    <w:rsid w:val="006A2C30"/>
    <w:rsid w:val="006A4C67"/>
    <w:rsid w:val="006A5A81"/>
    <w:rsid w:val="006A5CE6"/>
    <w:rsid w:val="006A5D9A"/>
    <w:rsid w:val="006A61B4"/>
    <w:rsid w:val="006A6637"/>
    <w:rsid w:val="006A6CF3"/>
    <w:rsid w:val="006A7F95"/>
    <w:rsid w:val="006B0048"/>
    <w:rsid w:val="006B0D8D"/>
    <w:rsid w:val="006B10BB"/>
    <w:rsid w:val="006B291F"/>
    <w:rsid w:val="006B48A0"/>
    <w:rsid w:val="006B59EA"/>
    <w:rsid w:val="006B5D5C"/>
    <w:rsid w:val="006B6790"/>
    <w:rsid w:val="006C0012"/>
    <w:rsid w:val="006C0396"/>
    <w:rsid w:val="006C041D"/>
    <w:rsid w:val="006C1732"/>
    <w:rsid w:val="006C28EB"/>
    <w:rsid w:val="006C2CA7"/>
    <w:rsid w:val="006C353E"/>
    <w:rsid w:val="006C3CAD"/>
    <w:rsid w:val="006C3D04"/>
    <w:rsid w:val="006C6637"/>
    <w:rsid w:val="006C6C17"/>
    <w:rsid w:val="006D03B9"/>
    <w:rsid w:val="006D08D2"/>
    <w:rsid w:val="006D0F4B"/>
    <w:rsid w:val="006D1468"/>
    <w:rsid w:val="006D188F"/>
    <w:rsid w:val="006D1A53"/>
    <w:rsid w:val="006D2C84"/>
    <w:rsid w:val="006D401E"/>
    <w:rsid w:val="006D42C9"/>
    <w:rsid w:val="006D5990"/>
    <w:rsid w:val="006D6C0E"/>
    <w:rsid w:val="006E26D3"/>
    <w:rsid w:val="006E28F8"/>
    <w:rsid w:val="006E395B"/>
    <w:rsid w:val="006E408E"/>
    <w:rsid w:val="006E45C0"/>
    <w:rsid w:val="006E558F"/>
    <w:rsid w:val="006E6225"/>
    <w:rsid w:val="006E6CBE"/>
    <w:rsid w:val="006E700D"/>
    <w:rsid w:val="006F0726"/>
    <w:rsid w:val="006F18AC"/>
    <w:rsid w:val="006F1B9D"/>
    <w:rsid w:val="006F2AEE"/>
    <w:rsid w:val="006F6DCA"/>
    <w:rsid w:val="006F7EBE"/>
    <w:rsid w:val="007051E2"/>
    <w:rsid w:val="00705EEE"/>
    <w:rsid w:val="007060E0"/>
    <w:rsid w:val="00706A4C"/>
    <w:rsid w:val="00706ACA"/>
    <w:rsid w:val="00707B65"/>
    <w:rsid w:val="00710078"/>
    <w:rsid w:val="007110AE"/>
    <w:rsid w:val="00711776"/>
    <w:rsid w:val="00711861"/>
    <w:rsid w:val="00712F7F"/>
    <w:rsid w:val="00713714"/>
    <w:rsid w:val="00713B30"/>
    <w:rsid w:val="00714171"/>
    <w:rsid w:val="00715EA9"/>
    <w:rsid w:val="0071693E"/>
    <w:rsid w:val="00716978"/>
    <w:rsid w:val="007204F7"/>
    <w:rsid w:val="00720CD5"/>
    <w:rsid w:val="00720F8C"/>
    <w:rsid w:val="00721472"/>
    <w:rsid w:val="00722328"/>
    <w:rsid w:val="007228E7"/>
    <w:rsid w:val="00722BA5"/>
    <w:rsid w:val="00722F04"/>
    <w:rsid w:val="0072336A"/>
    <w:rsid w:val="00725325"/>
    <w:rsid w:val="00726535"/>
    <w:rsid w:val="00726A2D"/>
    <w:rsid w:val="00726A6A"/>
    <w:rsid w:val="00726F5A"/>
    <w:rsid w:val="00733AA1"/>
    <w:rsid w:val="0073402B"/>
    <w:rsid w:val="00734F33"/>
    <w:rsid w:val="00735A58"/>
    <w:rsid w:val="00736102"/>
    <w:rsid w:val="0074073C"/>
    <w:rsid w:val="007408DC"/>
    <w:rsid w:val="0074237E"/>
    <w:rsid w:val="0074241D"/>
    <w:rsid w:val="00743097"/>
    <w:rsid w:val="00743928"/>
    <w:rsid w:val="007440EB"/>
    <w:rsid w:val="007466EF"/>
    <w:rsid w:val="007477DD"/>
    <w:rsid w:val="00747984"/>
    <w:rsid w:val="00747FC8"/>
    <w:rsid w:val="00750087"/>
    <w:rsid w:val="0075057A"/>
    <w:rsid w:val="00750FC0"/>
    <w:rsid w:val="007512EC"/>
    <w:rsid w:val="00751837"/>
    <w:rsid w:val="007520D2"/>
    <w:rsid w:val="00752786"/>
    <w:rsid w:val="00752A49"/>
    <w:rsid w:val="00752C30"/>
    <w:rsid w:val="00753A8A"/>
    <w:rsid w:val="0075420B"/>
    <w:rsid w:val="0075450B"/>
    <w:rsid w:val="00754DDF"/>
    <w:rsid w:val="00755032"/>
    <w:rsid w:val="00755896"/>
    <w:rsid w:val="00756377"/>
    <w:rsid w:val="0075674D"/>
    <w:rsid w:val="00756CFB"/>
    <w:rsid w:val="00757155"/>
    <w:rsid w:val="00757E18"/>
    <w:rsid w:val="00761EEE"/>
    <w:rsid w:val="00761FDF"/>
    <w:rsid w:val="007620DF"/>
    <w:rsid w:val="0076349A"/>
    <w:rsid w:val="00764109"/>
    <w:rsid w:val="0076599F"/>
    <w:rsid w:val="007711B1"/>
    <w:rsid w:val="0077168E"/>
    <w:rsid w:val="00771FE5"/>
    <w:rsid w:val="0077207C"/>
    <w:rsid w:val="00772DAF"/>
    <w:rsid w:val="007742CA"/>
    <w:rsid w:val="007759A0"/>
    <w:rsid w:val="00776066"/>
    <w:rsid w:val="007760EB"/>
    <w:rsid w:val="007772FE"/>
    <w:rsid w:val="007820F4"/>
    <w:rsid w:val="0078216D"/>
    <w:rsid w:val="00782A13"/>
    <w:rsid w:val="00785523"/>
    <w:rsid w:val="00785915"/>
    <w:rsid w:val="00785FE8"/>
    <w:rsid w:val="007861A2"/>
    <w:rsid w:val="007863A7"/>
    <w:rsid w:val="00786958"/>
    <w:rsid w:val="00786C12"/>
    <w:rsid w:val="00786CF5"/>
    <w:rsid w:val="007871D9"/>
    <w:rsid w:val="00787755"/>
    <w:rsid w:val="00790364"/>
    <w:rsid w:val="00790606"/>
    <w:rsid w:val="00790FEF"/>
    <w:rsid w:val="00791942"/>
    <w:rsid w:val="0079194D"/>
    <w:rsid w:val="00791B81"/>
    <w:rsid w:val="00791FED"/>
    <w:rsid w:val="00792A45"/>
    <w:rsid w:val="0079376F"/>
    <w:rsid w:val="00793821"/>
    <w:rsid w:val="00793F26"/>
    <w:rsid w:val="007942A9"/>
    <w:rsid w:val="00795383"/>
    <w:rsid w:val="007955D1"/>
    <w:rsid w:val="0079577C"/>
    <w:rsid w:val="00795D5F"/>
    <w:rsid w:val="0079676F"/>
    <w:rsid w:val="007A06FC"/>
    <w:rsid w:val="007A3912"/>
    <w:rsid w:val="007A5613"/>
    <w:rsid w:val="007A62B2"/>
    <w:rsid w:val="007A673A"/>
    <w:rsid w:val="007A71EA"/>
    <w:rsid w:val="007A753B"/>
    <w:rsid w:val="007B0210"/>
    <w:rsid w:val="007B0F6B"/>
    <w:rsid w:val="007B172F"/>
    <w:rsid w:val="007B1E6D"/>
    <w:rsid w:val="007B2062"/>
    <w:rsid w:val="007B2114"/>
    <w:rsid w:val="007B244D"/>
    <w:rsid w:val="007B475E"/>
    <w:rsid w:val="007B48EF"/>
    <w:rsid w:val="007B4AC5"/>
    <w:rsid w:val="007B5B5B"/>
    <w:rsid w:val="007B6239"/>
    <w:rsid w:val="007C0243"/>
    <w:rsid w:val="007C1016"/>
    <w:rsid w:val="007C1210"/>
    <w:rsid w:val="007C17C6"/>
    <w:rsid w:val="007C28A5"/>
    <w:rsid w:val="007C32B2"/>
    <w:rsid w:val="007C3918"/>
    <w:rsid w:val="007D1031"/>
    <w:rsid w:val="007D12DA"/>
    <w:rsid w:val="007D232F"/>
    <w:rsid w:val="007D2580"/>
    <w:rsid w:val="007D2620"/>
    <w:rsid w:val="007D2B4A"/>
    <w:rsid w:val="007D46D8"/>
    <w:rsid w:val="007D4DBD"/>
    <w:rsid w:val="007D62B7"/>
    <w:rsid w:val="007D65E4"/>
    <w:rsid w:val="007E078A"/>
    <w:rsid w:val="007E08CE"/>
    <w:rsid w:val="007E0CF3"/>
    <w:rsid w:val="007E14AB"/>
    <w:rsid w:val="007E1F82"/>
    <w:rsid w:val="007E2DBC"/>
    <w:rsid w:val="007E4085"/>
    <w:rsid w:val="007E474B"/>
    <w:rsid w:val="007E4D2D"/>
    <w:rsid w:val="007E53B1"/>
    <w:rsid w:val="007E623A"/>
    <w:rsid w:val="007E6544"/>
    <w:rsid w:val="007E7497"/>
    <w:rsid w:val="007E74D1"/>
    <w:rsid w:val="007E7742"/>
    <w:rsid w:val="007E7E80"/>
    <w:rsid w:val="007F0232"/>
    <w:rsid w:val="007F04A1"/>
    <w:rsid w:val="007F05F1"/>
    <w:rsid w:val="007F0A9A"/>
    <w:rsid w:val="007F0FA4"/>
    <w:rsid w:val="007F10C8"/>
    <w:rsid w:val="007F2CE4"/>
    <w:rsid w:val="007F2FA7"/>
    <w:rsid w:val="007F33D1"/>
    <w:rsid w:val="007F40D8"/>
    <w:rsid w:val="007F4554"/>
    <w:rsid w:val="007F51EE"/>
    <w:rsid w:val="007F6160"/>
    <w:rsid w:val="007F678B"/>
    <w:rsid w:val="007F706B"/>
    <w:rsid w:val="00800422"/>
    <w:rsid w:val="00801542"/>
    <w:rsid w:val="00801772"/>
    <w:rsid w:val="00803474"/>
    <w:rsid w:val="00803604"/>
    <w:rsid w:val="0080417F"/>
    <w:rsid w:val="00804275"/>
    <w:rsid w:val="0080518F"/>
    <w:rsid w:val="00805F29"/>
    <w:rsid w:val="00807A36"/>
    <w:rsid w:val="00813D6A"/>
    <w:rsid w:val="008140C0"/>
    <w:rsid w:val="0081488C"/>
    <w:rsid w:val="008152F8"/>
    <w:rsid w:val="008157FF"/>
    <w:rsid w:val="008159B9"/>
    <w:rsid w:val="008161E5"/>
    <w:rsid w:val="00816769"/>
    <w:rsid w:val="0081762B"/>
    <w:rsid w:val="00817D2E"/>
    <w:rsid w:val="00821739"/>
    <w:rsid w:val="008220EE"/>
    <w:rsid w:val="00822BAE"/>
    <w:rsid w:val="00822CCA"/>
    <w:rsid w:val="00827FA5"/>
    <w:rsid w:val="00831630"/>
    <w:rsid w:val="0083201F"/>
    <w:rsid w:val="0083241F"/>
    <w:rsid w:val="008333A9"/>
    <w:rsid w:val="008349A2"/>
    <w:rsid w:val="0083563C"/>
    <w:rsid w:val="008369FD"/>
    <w:rsid w:val="00837ACC"/>
    <w:rsid w:val="00840730"/>
    <w:rsid w:val="00840FFD"/>
    <w:rsid w:val="008415A4"/>
    <w:rsid w:val="00841DD2"/>
    <w:rsid w:val="00842908"/>
    <w:rsid w:val="00842BF3"/>
    <w:rsid w:val="008434CE"/>
    <w:rsid w:val="00844C98"/>
    <w:rsid w:val="0084501F"/>
    <w:rsid w:val="00845B90"/>
    <w:rsid w:val="00846751"/>
    <w:rsid w:val="0084690D"/>
    <w:rsid w:val="00851254"/>
    <w:rsid w:val="00852E7B"/>
    <w:rsid w:val="008530DE"/>
    <w:rsid w:val="00854764"/>
    <w:rsid w:val="008552B1"/>
    <w:rsid w:val="00855518"/>
    <w:rsid w:val="00857961"/>
    <w:rsid w:val="00857D82"/>
    <w:rsid w:val="0086045C"/>
    <w:rsid w:val="00861CE2"/>
    <w:rsid w:val="0086208B"/>
    <w:rsid w:val="00862C74"/>
    <w:rsid w:val="00865D4B"/>
    <w:rsid w:val="00867948"/>
    <w:rsid w:val="00867A43"/>
    <w:rsid w:val="00871172"/>
    <w:rsid w:val="0087117D"/>
    <w:rsid w:val="00871BA6"/>
    <w:rsid w:val="008722CB"/>
    <w:rsid w:val="00872DC3"/>
    <w:rsid w:val="00873009"/>
    <w:rsid w:val="00873EC9"/>
    <w:rsid w:val="008751E2"/>
    <w:rsid w:val="008772D8"/>
    <w:rsid w:val="00880CC1"/>
    <w:rsid w:val="00881B47"/>
    <w:rsid w:val="00881DAF"/>
    <w:rsid w:val="00882213"/>
    <w:rsid w:val="008825F1"/>
    <w:rsid w:val="0088463A"/>
    <w:rsid w:val="00886192"/>
    <w:rsid w:val="00887271"/>
    <w:rsid w:val="008873FF"/>
    <w:rsid w:val="0089129C"/>
    <w:rsid w:val="00891AE8"/>
    <w:rsid w:val="00891CD4"/>
    <w:rsid w:val="008920C2"/>
    <w:rsid w:val="00894DDA"/>
    <w:rsid w:val="00895997"/>
    <w:rsid w:val="008962C9"/>
    <w:rsid w:val="008974AB"/>
    <w:rsid w:val="0089793C"/>
    <w:rsid w:val="008A067A"/>
    <w:rsid w:val="008A06BE"/>
    <w:rsid w:val="008A0E14"/>
    <w:rsid w:val="008A47FA"/>
    <w:rsid w:val="008A5F2E"/>
    <w:rsid w:val="008A64CD"/>
    <w:rsid w:val="008B03CF"/>
    <w:rsid w:val="008B0622"/>
    <w:rsid w:val="008B0677"/>
    <w:rsid w:val="008B12EF"/>
    <w:rsid w:val="008B18A3"/>
    <w:rsid w:val="008B1A55"/>
    <w:rsid w:val="008B1F32"/>
    <w:rsid w:val="008B308B"/>
    <w:rsid w:val="008B32DD"/>
    <w:rsid w:val="008B37B0"/>
    <w:rsid w:val="008B38E0"/>
    <w:rsid w:val="008B50D5"/>
    <w:rsid w:val="008B6319"/>
    <w:rsid w:val="008B6628"/>
    <w:rsid w:val="008B6EE4"/>
    <w:rsid w:val="008B6FA6"/>
    <w:rsid w:val="008C036E"/>
    <w:rsid w:val="008C435F"/>
    <w:rsid w:val="008C525E"/>
    <w:rsid w:val="008C5E8A"/>
    <w:rsid w:val="008C6206"/>
    <w:rsid w:val="008C6F14"/>
    <w:rsid w:val="008C7668"/>
    <w:rsid w:val="008C7A7D"/>
    <w:rsid w:val="008D1403"/>
    <w:rsid w:val="008D2548"/>
    <w:rsid w:val="008D2C70"/>
    <w:rsid w:val="008D4FF8"/>
    <w:rsid w:val="008D55EC"/>
    <w:rsid w:val="008D5BE5"/>
    <w:rsid w:val="008D7375"/>
    <w:rsid w:val="008E14C9"/>
    <w:rsid w:val="008E1FC2"/>
    <w:rsid w:val="008E1FC3"/>
    <w:rsid w:val="008E2CF9"/>
    <w:rsid w:val="008E2F24"/>
    <w:rsid w:val="008E2F28"/>
    <w:rsid w:val="008E3768"/>
    <w:rsid w:val="008E384C"/>
    <w:rsid w:val="008E45E8"/>
    <w:rsid w:val="008E4649"/>
    <w:rsid w:val="008E4C43"/>
    <w:rsid w:val="008E687B"/>
    <w:rsid w:val="008F0E6A"/>
    <w:rsid w:val="008F115B"/>
    <w:rsid w:val="008F11E4"/>
    <w:rsid w:val="008F1A0C"/>
    <w:rsid w:val="008F32D8"/>
    <w:rsid w:val="008F3BD1"/>
    <w:rsid w:val="008F51F9"/>
    <w:rsid w:val="008F5FDC"/>
    <w:rsid w:val="00900958"/>
    <w:rsid w:val="00901B21"/>
    <w:rsid w:val="009023B3"/>
    <w:rsid w:val="00903D01"/>
    <w:rsid w:val="00906558"/>
    <w:rsid w:val="00906DDD"/>
    <w:rsid w:val="00907331"/>
    <w:rsid w:val="0090737F"/>
    <w:rsid w:val="00910746"/>
    <w:rsid w:val="009119AA"/>
    <w:rsid w:val="00911B39"/>
    <w:rsid w:val="00912CE4"/>
    <w:rsid w:val="0091366C"/>
    <w:rsid w:val="0091391C"/>
    <w:rsid w:val="00915547"/>
    <w:rsid w:val="0091563D"/>
    <w:rsid w:val="0091607D"/>
    <w:rsid w:val="009169FD"/>
    <w:rsid w:val="009173D4"/>
    <w:rsid w:val="00920206"/>
    <w:rsid w:val="00920BD0"/>
    <w:rsid w:val="00922612"/>
    <w:rsid w:val="009233B8"/>
    <w:rsid w:val="00926CC8"/>
    <w:rsid w:val="00927C5E"/>
    <w:rsid w:val="00927D8C"/>
    <w:rsid w:val="00930103"/>
    <w:rsid w:val="0093055A"/>
    <w:rsid w:val="00930663"/>
    <w:rsid w:val="00932D70"/>
    <w:rsid w:val="0093373D"/>
    <w:rsid w:val="00935D99"/>
    <w:rsid w:val="009365F9"/>
    <w:rsid w:val="0093752F"/>
    <w:rsid w:val="009378C0"/>
    <w:rsid w:val="009417A7"/>
    <w:rsid w:val="00943050"/>
    <w:rsid w:val="00943157"/>
    <w:rsid w:val="0094333F"/>
    <w:rsid w:val="00943792"/>
    <w:rsid w:val="0095046C"/>
    <w:rsid w:val="009505E7"/>
    <w:rsid w:val="00951D96"/>
    <w:rsid w:val="009534F6"/>
    <w:rsid w:val="00953A70"/>
    <w:rsid w:val="009544DC"/>
    <w:rsid w:val="00955227"/>
    <w:rsid w:val="0095577D"/>
    <w:rsid w:val="0095585D"/>
    <w:rsid w:val="009564B5"/>
    <w:rsid w:val="00956F94"/>
    <w:rsid w:val="00957582"/>
    <w:rsid w:val="00960A60"/>
    <w:rsid w:val="009613E2"/>
    <w:rsid w:val="0096166F"/>
    <w:rsid w:val="00961ADC"/>
    <w:rsid w:val="00961EEF"/>
    <w:rsid w:val="00962045"/>
    <w:rsid w:val="009625B3"/>
    <w:rsid w:val="009626FE"/>
    <w:rsid w:val="0096286B"/>
    <w:rsid w:val="009632A0"/>
    <w:rsid w:val="009644B0"/>
    <w:rsid w:val="00965BF2"/>
    <w:rsid w:val="00965E5A"/>
    <w:rsid w:val="00967602"/>
    <w:rsid w:val="00967D92"/>
    <w:rsid w:val="00970A26"/>
    <w:rsid w:val="009713BB"/>
    <w:rsid w:val="00971907"/>
    <w:rsid w:val="00971B33"/>
    <w:rsid w:val="00972473"/>
    <w:rsid w:val="009737DA"/>
    <w:rsid w:val="00973D5F"/>
    <w:rsid w:val="0097495E"/>
    <w:rsid w:val="00974ADF"/>
    <w:rsid w:val="0097544E"/>
    <w:rsid w:val="009757B8"/>
    <w:rsid w:val="009764C5"/>
    <w:rsid w:val="00977761"/>
    <w:rsid w:val="0098058B"/>
    <w:rsid w:val="00980C14"/>
    <w:rsid w:val="00980CF4"/>
    <w:rsid w:val="00981914"/>
    <w:rsid w:val="00981F23"/>
    <w:rsid w:val="009831D8"/>
    <w:rsid w:val="00986083"/>
    <w:rsid w:val="0099145E"/>
    <w:rsid w:val="009916D9"/>
    <w:rsid w:val="00991B61"/>
    <w:rsid w:val="009920DF"/>
    <w:rsid w:val="00992AFB"/>
    <w:rsid w:val="00995FB7"/>
    <w:rsid w:val="009A0642"/>
    <w:rsid w:val="009A2317"/>
    <w:rsid w:val="009A2350"/>
    <w:rsid w:val="009A3B3E"/>
    <w:rsid w:val="009A5559"/>
    <w:rsid w:val="009A5A55"/>
    <w:rsid w:val="009A5CC3"/>
    <w:rsid w:val="009A5E0D"/>
    <w:rsid w:val="009A7FE9"/>
    <w:rsid w:val="009B0761"/>
    <w:rsid w:val="009B14C9"/>
    <w:rsid w:val="009B1706"/>
    <w:rsid w:val="009B3167"/>
    <w:rsid w:val="009B34C9"/>
    <w:rsid w:val="009B3857"/>
    <w:rsid w:val="009B613C"/>
    <w:rsid w:val="009B651C"/>
    <w:rsid w:val="009B6762"/>
    <w:rsid w:val="009B6A00"/>
    <w:rsid w:val="009B6D5A"/>
    <w:rsid w:val="009C0077"/>
    <w:rsid w:val="009C044D"/>
    <w:rsid w:val="009C05F5"/>
    <w:rsid w:val="009C094B"/>
    <w:rsid w:val="009C09C6"/>
    <w:rsid w:val="009C1032"/>
    <w:rsid w:val="009C3111"/>
    <w:rsid w:val="009C3347"/>
    <w:rsid w:val="009C3650"/>
    <w:rsid w:val="009C3A78"/>
    <w:rsid w:val="009C4753"/>
    <w:rsid w:val="009C534B"/>
    <w:rsid w:val="009C6441"/>
    <w:rsid w:val="009D0FD4"/>
    <w:rsid w:val="009D1920"/>
    <w:rsid w:val="009D2359"/>
    <w:rsid w:val="009D34E8"/>
    <w:rsid w:val="009D3AC0"/>
    <w:rsid w:val="009D5119"/>
    <w:rsid w:val="009D58C6"/>
    <w:rsid w:val="009D7765"/>
    <w:rsid w:val="009E032A"/>
    <w:rsid w:val="009E0EE9"/>
    <w:rsid w:val="009E21B0"/>
    <w:rsid w:val="009E2C52"/>
    <w:rsid w:val="009E2DEF"/>
    <w:rsid w:val="009E42A7"/>
    <w:rsid w:val="009E56D1"/>
    <w:rsid w:val="009E7C15"/>
    <w:rsid w:val="009E7F8F"/>
    <w:rsid w:val="009F14DF"/>
    <w:rsid w:val="009F435A"/>
    <w:rsid w:val="009F55C9"/>
    <w:rsid w:val="009F6FB3"/>
    <w:rsid w:val="00A0027E"/>
    <w:rsid w:val="00A012E9"/>
    <w:rsid w:val="00A03115"/>
    <w:rsid w:val="00A0358A"/>
    <w:rsid w:val="00A051AE"/>
    <w:rsid w:val="00A0568B"/>
    <w:rsid w:val="00A101E6"/>
    <w:rsid w:val="00A10D99"/>
    <w:rsid w:val="00A11F96"/>
    <w:rsid w:val="00A12639"/>
    <w:rsid w:val="00A128B9"/>
    <w:rsid w:val="00A12A34"/>
    <w:rsid w:val="00A12BAE"/>
    <w:rsid w:val="00A13B3B"/>
    <w:rsid w:val="00A13FA3"/>
    <w:rsid w:val="00A145F1"/>
    <w:rsid w:val="00A152E2"/>
    <w:rsid w:val="00A158A6"/>
    <w:rsid w:val="00A15A76"/>
    <w:rsid w:val="00A16DA5"/>
    <w:rsid w:val="00A16EAE"/>
    <w:rsid w:val="00A16F6F"/>
    <w:rsid w:val="00A17A10"/>
    <w:rsid w:val="00A2093B"/>
    <w:rsid w:val="00A212BC"/>
    <w:rsid w:val="00A21CEA"/>
    <w:rsid w:val="00A2222B"/>
    <w:rsid w:val="00A22877"/>
    <w:rsid w:val="00A23147"/>
    <w:rsid w:val="00A23199"/>
    <w:rsid w:val="00A2475A"/>
    <w:rsid w:val="00A26C93"/>
    <w:rsid w:val="00A27108"/>
    <w:rsid w:val="00A27757"/>
    <w:rsid w:val="00A27A6F"/>
    <w:rsid w:val="00A27E24"/>
    <w:rsid w:val="00A31289"/>
    <w:rsid w:val="00A32669"/>
    <w:rsid w:val="00A36EF3"/>
    <w:rsid w:val="00A37F43"/>
    <w:rsid w:val="00A42194"/>
    <w:rsid w:val="00A42670"/>
    <w:rsid w:val="00A43F04"/>
    <w:rsid w:val="00A47674"/>
    <w:rsid w:val="00A51D9A"/>
    <w:rsid w:val="00A51E97"/>
    <w:rsid w:val="00A54F6C"/>
    <w:rsid w:val="00A54F9F"/>
    <w:rsid w:val="00A55C46"/>
    <w:rsid w:val="00A569C4"/>
    <w:rsid w:val="00A574ED"/>
    <w:rsid w:val="00A60860"/>
    <w:rsid w:val="00A608E0"/>
    <w:rsid w:val="00A62730"/>
    <w:rsid w:val="00A62DF4"/>
    <w:rsid w:val="00A63E9E"/>
    <w:rsid w:val="00A648CB"/>
    <w:rsid w:val="00A664AC"/>
    <w:rsid w:val="00A67F47"/>
    <w:rsid w:val="00A70ACF"/>
    <w:rsid w:val="00A70D32"/>
    <w:rsid w:val="00A71EDD"/>
    <w:rsid w:val="00A73485"/>
    <w:rsid w:val="00A7478A"/>
    <w:rsid w:val="00A7750D"/>
    <w:rsid w:val="00A803B1"/>
    <w:rsid w:val="00A80F0F"/>
    <w:rsid w:val="00A852F2"/>
    <w:rsid w:val="00A86C8B"/>
    <w:rsid w:val="00A87484"/>
    <w:rsid w:val="00A91037"/>
    <w:rsid w:val="00A940F6"/>
    <w:rsid w:val="00A94FB8"/>
    <w:rsid w:val="00A95022"/>
    <w:rsid w:val="00A95764"/>
    <w:rsid w:val="00AA044E"/>
    <w:rsid w:val="00AA0E2E"/>
    <w:rsid w:val="00AA1414"/>
    <w:rsid w:val="00AA1565"/>
    <w:rsid w:val="00AA1C7E"/>
    <w:rsid w:val="00AA24B3"/>
    <w:rsid w:val="00AA3E3A"/>
    <w:rsid w:val="00AA4FEF"/>
    <w:rsid w:val="00AA5F00"/>
    <w:rsid w:val="00AA6A71"/>
    <w:rsid w:val="00AA7E6B"/>
    <w:rsid w:val="00AA7FB6"/>
    <w:rsid w:val="00AB0E49"/>
    <w:rsid w:val="00AB22AF"/>
    <w:rsid w:val="00AB285A"/>
    <w:rsid w:val="00AB285D"/>
    <w:rsid w:val="00AB28F5"/>
    <w:rsid w:val="00AB31DD"/>
    <w:rsid w:val="00AB4ADD"/>
    <w:rsid w:val="00AB5948"/>
    <w:rsid w:val="00AB5D8F"/>
    <w:rsid w:val="00AB5FCC"/>
    <w:rsid w:val="00AB6F34"/>
    <w:rsid w:val="00AB79F0"/>
    <w:rsid w:val="00AC090C"/>
    <w:rsid w:val="00AC179D"/>
    <w:rsid w:val="00AC272C"/>
    <w:rsid w:val="00AC2D4C"/>
    <w:rsid w:val="00AC2D89"/>
    <w:rsid w:val="00AC3026"/>
    <w:rsid w:val="00AC3682"/>
    <w:rsid w:val="00AC43B0"/>
    <w:rsid w:val="00AC4D95"/>
    <w:rsid w:val="00AC7187"/>
    <w:rsid w:val="00AC733D"/>
    <w:rsid w:val="00AC7452"/>
    <w:rsid w:val="00AC775E"/>
    <w:rsid w:val="00AC7E1A"/>
    <w:rsid w:val="00AD19A9"/>
    <w:rsid w:val="00AD3E7D"/>
    <w:rsid w:val="00AD5C20"/>
    <w:rsid w:val="00AD5F9A"/>
    <w:rsid w:val="00AD63E8"/>
    <w:rsid w:val="00AD6D64"/>
    <w:rsid w:val="00AD7BD3"/>
    <w:rsid w:val="00AE0AF9"/>
    <w:rsid w:val="00AE20A2"/>
    <w:rsid w:val="00AE2901"/>
    <w:rsid w:val="00AE32DE"/>
    <w:rsid w:val="00AE4FE8"/>
    <w:rsid w:val="00AF083B"/>
    <w:rsid w:val="00AF0C4E"/>
    <w:rsid w:val="00AF3A4D"/>
    <w:rsid w:val="00AF3C7B"/>
    <w:rsid w:val="00AF4BBC"/>
    <w:rsid w:val="00AF4C5A"/>
    <w:rsid w:val="00AF5A84"/>
    <w:rsid w:val="00AF5C4A"/>
    <w:rsid w:val="00AF66D8"/>
    <w:rsid w:val="00AF795A"/>
    <w:rsid w:val="00AF7A0A"/>
    <w:rsid w:val="00B00A25"/>
    <w:rsid w:val="00B01335"/>
    <w:rsid w:val="00B01388"/>
    <w:rsid w:val="00B01FAF"/>
    <w:rsid w:val="00B02329"/>
    <w:rsid w:val="00B02451"/>
    <w:rsid w:val="00B02469"/>
    <w:rsid w:val="00B0264F"/>
    <w:rsid w:val="00B03147"/>
    <w:rsid w:val="00B031F4"/>
    <w:rsid w:val="00B035E4"/>
    <w:rsid w:val="00B042C7"/>
    <w:rsid w:val="00B073DC"/>
    <w:rsid w:val="00B11DB3"/>
    <w:rsid w:val="00B122E8"/>
    <w:rsid w:val="00B14024"/>
    <w:rsid w:val="00B15DB1"/>
    <w:rsid w:val="00B169C3"/>
    <w:rsid w:val="00B169FA"/>
    <w:rsid w:val="00B17088"/>
    <w:rsid w:val="00B174F0"/>
    <w:rsid w:val="00B229C3"/>
    <w:rsid w:val="00B245AB"/>
    <w:rsid w:val="00B24810"/>
    <w:rsid w:val="00B2511F"/>
    <w:rsid w:val="00B26479"/>
    <w:rsid w:val="00B308FA"/>
    <w:rsid w:val="00B32446"/>
    <w:rsid w:val="00B33913"/>
    <w:rsid w:val="00B33C21"/>
    <w:rsid w:val="00B35A78"/>
    <w:rsid w:val="00B35AA3"/>
    <w:rsid w:val="00B35E11"/>
    <w:rsid w:val="00B40787"/>
    <w:rsid w:val="00B41A10"/>
    <w:rsid w:val="00B41B12"/>
    <w:rsid w:val="00B41EC0"/>
    <w:rsid w:val="00B4381D"/>
    <w:rsid w:val="00B43F82"/>
    <w:rsid w:val="00B46D03"/>
    <w:rsid w:val="00B46ED1"/>
    <w:rsid w:val="00B47B31"/>
    <w:rsid w:val="00B50017"/>
    <w:rsid w:val="00B504C4"/>
    <w:rsid w:val="00B518CB"/>
    <w:rsid w:val="00B51D8C"/>
    <w:rsid w:val="00B53285"/>
    <w:rsid w:val="00B541E7"/>
    <w:rsid w:val="00B549AE"/>
    <w:rsid w:val="00B554A3"/>
    <w:rsid w:val="00B5557E"/>
    <w:rsid w:val="00B55587"/>
    <w:rsid w:val="00B561A2"/>
    <w:rsid w:val="00B5699C"/>
    <w:rsid w:val="00B5745F"/>
    <w:rsid w:val="00B57C8C"/>
    <w:rsid w:val="00B60A6A"/>
    <w:rsid w:val="00B61315"/>
    <w:rsid w:val="00B621BE"/>
    <w:rsid w:val="00B6275A"/>
    <w:rsid w:val="00B63E7D"/>
    <w:rsid w:val="00B64C8A"/>
    <w:rsid w:val="00B658C8"/>
    <w:rsid w:val="00B6671F"/>
    <w:rsid w:val="00B676D5"/>
    <w:rsid w:val="00B67EF3"/>
    <w:rsid w:val="00B70F3B"/>
    <w:rsid w:val="00B71D73"/>
    <w:rsid w:val="00B72CF1"/>
    <w:rsid w:val="00B738EF"/>
    <w:rsid w:val="00B73BFC"/>
    <w:rsid w:val="00B74B11"/>
    <w:rsid w:val="00B75CD8"/>
    <w:rsid w:val="00B7603C"/>
    <w:rsid w:val="00B805AD"/>
    <w:rsid w:val="00B80888"/>
    <w:rsid w:val="00B80DA5"/>
    <w:rsid w:val="00B80E31"/>
    <w:rsid w:val="00B81E8D"/>
    <w:rsid w:val="00B81EC3"/>
    <w:rsid w:val="00B83B0C"/>
    <w:rsid w:val="00B83FF7"/>
    <w:rsid w:val="00B855E8"/>
    <w:rsid w:val="00B916CE"/>
    <w:rsid w:val="00B9236A"/>
    <w:rsid w:val="00B92618"/>
    <w:rsid w:val="00B933F0"/>
    <w:rsid w:val="00B957CE"/>
    <w:rsid w:val="00B9728F"/>
    <w:rsid w:val="00B975FE"/>
    <w:rsid w:val="00B97A23"/>
    <w:rsid w:val="00BA2EB6"/>
    <w:rsid w:val="00BA34BF"/>
    <w:rsid w:val="00BA35D8"/>
    <w:rsid w:val="00BA5943"/>
    <w:rsid w:val="00BA59AB"/>
    <w:rsid w:val="00BA68D4"/>
    <w:rsid w:val="00BA6D9F"/>
    <w:rsid w:val="00BA7427"/>
    <w:rsid w:val="00BA75D9"/>
    <w:rsid w:val="00BA7CAB"/>
    <w:rsid w:val="00BB0058"/>
    <w:rsid w:val="00BB0AD7"/>
    <w:rsid w:val="00BB0CE0"/>
    <w:rsid w:val="00BB48DF"/>
    <w:rsid w:val="00BB739E"/>
    <w:rsid w:val="00BC01CC"/>
    <w:rsid w:val="00BC0223"/>
    <w:rsid w:val="00BC143E"/>
    <w:rsid w:val="00BC1DCA"/>
    <w:rsid w:val="00BC257C"/>
    <w:rsid w:val="00BC2850"/>
    <w:rsid w:val="00BC2B6E"/>
    <w:rsid w:val="00BC4243"/>
    <w:rsid w:val="00BC4338"/>
    <w:rsid w:val="00BC4E28"/>
    <w:rsid w:val="00BD0D6D"/>
    <w:rsid w:val="00BD2A86"/>
    <w:rsid w:val="00BD3445"/>
    <w:rsid w:val="00BD35CB"/>
    <w:rsid w:val="00BD6727"/>
    <w:rsid w:val="00BD6FB8"/>
    <w:rsid w:val="00BD7431"/>
    <w:rsid w:val="00BE0E9A"/>
    <w:rsid w:val="00BE14EE"/>
    <w:rsid w:val="00BE2D80"/>
    <w:rsid w:val="00BE329C"/>
    <w:rsid w:val="00BE52E3"/>
    <w:rsid w:val="00BE5724"/>
    <w:rsid w:val="00BF0262"/>
    <w:rsid w:val="00BF1BC4"/>
    <w:rsid w:val="00BF289B"/>
    <w:rsid w:val="00BF4E15"/>
    <w:rsid w:val="00BF506C"/>
    <w:rsid w:val="00BF56A5"/>
    <w:rsid w:val="00C00D75"/>
    <w:rsid w:val="00C00DFA"/>
    <w:rsid w:val="00C00E45"/>
    <w:rsid w:val="00C01183"/>
    <w:rsid w:val="00C0133F"/>
    <w:rsid w:val="00C01993"/>
    <w:rsid w:val="00C01CEA"/>
    <w:rsid w:val="00C03EF9"/>
    <w:rsid w:val="00C04761"/>
    <w:rsid w:val="00C054E7"/>
    <w:rsid w:val="00C103D5"/>
    <w:rsid w:val="00C10D15"/>
    <w:rsid w:val="00C11149"/>
    <w:rsid w:val="00C1178C"/>
    <w:rsid w:val="00C11BB6"/>
    <w:rsid w:val="00C11EE2"/>
    <w:rsid w:val="00C12BBA"/>
    <w:rsid w:val="00C12D9A"/>
    <w:rsid w:val="00C13112"/>
    <w:rsid w:val="00C1355C"/>
    <w:rsid w:val="00C15383"/>
    <w:rsid w:val="00C15552"/>
    <w:rsid w:val="00C158F3"/>
    <w:rsid w:val="00C16045"/>
    <w:rsid w:val="00C16C6E"/>
    <w:rsid w:val="00C17584"/>
    <w:rsid w:val="00C17632"/>
    <w:rsid w:val="00C20F29"/>
    <w:rsid w:val="00C2266B"/>
    <w:rsid w:val="00C25726"/>
    <w:rsid w:val="00C25A84"/>
    <w:rsid w:val="00C2780F"/>
    <w:rsid w:val="00C31281"/>
    <w:rsid w:val="00C312D5"/>
    <w:rsid w:val="00C31569"/>
    <w:rsid w:val="00C32876"/>
    <w:rsid w:val="00C33850"/>
    <w:rsid w:val="00C351B1"/>
    <w:rsid w:val="00C35414"/>
    <w:rsid w:val="00C359F5"/>
    <w:rsid w:val="00C35BC8"/>
    <w:rsid w:val="00C36AEA"/>
    <w:rsid w:val="00C371C3"/>
    <w:rsid w:val="00C40BF2"/>
    <w:rsid w:val="00C4165F"/>
    <w:rsid w:val="00C4178D"/>
    <w:rsid w:val="00C44BCB"/>
    <w:rsid w:val="00C4529E"/>
    <w:rsid w:val="00C453FA"/>
    <w:rsid w:val="00C456C2"/>
    <w:rsid w:val="00C45700"/>
    <w:rsid w:val="00C45E5B"/>
    <w:rsid w:val="00C472BD"/>
    <w:rsid w:val="00C47801"/>
    <w:rsid w:val="00C50298"/>
    <w:rsid w:val="00C52218"/>
    <w:rsid w:val="00C5295C"/>
    <w:rsid w:val="00C52AAE"/>
    <w:rsid w:val="00C53158"/>
    <w:rsid w:val="00C541A0"/>
    <w:rsid w:val="00C56182"/>
    <w:rsid w:val="00C56478"/>
    <w:rsid w:val="00C62115"/>
    <w:rsid w:val="00C636C6"/>
    <w:rsid w:val="00C661D6"/>
    <w:rsid w:val="00C67F46"/>
    <w:rsid w:val="00C70280"/>
    <w:rsid w:val="00C71960"/>
    <w:rsid w:val="00C74A22"/>
    <w:rsid w:val="00C74C3F"/>
    <w:rsid w:val="00C75C7A"/>
    <w:rsid w:val="00C77733"/>
    <w:rsid w:val="00C77EBC"/>
    <w:rsid w:val="00C807D8"/>
    <w:rsid w:val="00C814DC"/>
    <w:rsid w:val="00C81B02"/>
    <w:rsid w:val="00C81E10"/>
    <w:rsid w:val="00C82559"/>
    <w:rsid w:val="00C82C5C"/>
    <w:rsid w:val="00C83534"/>
    <w:rsid w:val="00C83CD6"/>
    <w:rsid w:val="00C85355"/>
    <w:rsid w:val="00C85BB5"/>
    <w:rsid w:val="00C862FA"/>
    <w:rsid w:val="00C86AB5"/>
    <w:rsid w:val="00C873D3"/>
    <w:rsid w:val="00C916F6"/>
    <w:rsid w:val="00C91B5B"/>
    <w:rsid w:val="00C92A9F"/>
    <w:rsid w:val="00C941BB"/>
    <w:rsid w:val="00C94E86"/>
    <w:rsid w:val="00C9547A"/>
    <w:rsid w:val="00C95EDA"/>
    <w:rsid w:val="00C97F5A"/>
    <w:rsid w:val="00CA0543"/>
    <w:rsid w:val="00CA285D"/>
    <w:rsid w:val="00CA3991"/>
    <w:rsid w:val="00CA3CBA"/>
    <w:rsid w:val="00CA43DE"/>
    <w:rsid w:val="00CA4477"/>
    <w:rsid w:val="00CB0496"/>
    <w:rsid w:val="00CB0B06"/>
    <w:rsid w:val="00CB1AF7"/>
    <w:rsid w:val="00CB1CAC"/>
    <w:rsid w:val="00CB351E"/>
    <w:rsid w:val="00CB60DE"/>
    <w:rsid w:val="00CB6C93"/>
    <w:rsid w:val="00CC10A1"/>
    <w:rsid w:val="00CC1486"/>
    <w:rsid w:val="00CC2A6D"/>
    <w:rsid w:val="00CC46FE"/>
    <w:rsid w:val="00CC4D57"/>
    <w:rsid w:val="00CC55FB"/>
    <w:rsid w:val="00CC6E70"/>
    <w:rsid w:val="00CC722C"/>
    <w:rsid w:val="00CD3974"/>
    <w:rsid w:val="00CD4CD0"/>
    <w:rsid w:val="00CD5F68"/>
    <w:rsid w:val="00CD6A6D"/>
    <w:rsid w:val="00CD6F21"/>
    <w:rsid w:val="00CE1181"/>
    <w:rsid w:val="00CE1A57"/>
    <w:rsid w:val="00CE3906"/>
    <w:rsid w:val="00CE49AE"/>
    <w:rsid w:val="00CE4D7E"/>
    <w:rsid w:val="00CE4ECF"/>
    <w:rsid w:val="00CE5CDB"/>
    <w:rsid w:val="00CE65CC"/>
    <w:rsid w:val="00CF0284"/>
    <w:rsid w:val="00CF0537"/>
    <w:rsid w:val="00CF1E0C"/>
    <w:rsid w:val="00CF22C4"/>
    <w:rsid w:val="00CF4DFD"/>
    <w:rsid w:val="00CF5671"/>
    <w:rsid w:val="00CF5C68"/>
    <w:rsid w:val="00CF692F"/>
    <w:rsid w:val="00CF6A15"/>
    <w:rsid w:val="00CF72F3"/>
    <w:rsid w:val="00D000D1"/>
    <w:rsid w:val="00D00AAB"/>
    <w:rsid w:val="00D02497"/>
    <w:rsid w:val="00D02ECD"/>
    <w:rsid w:val="00D033A0"/>
    <w:rsid w:val="00D034A0"/>
    <w:rsid w:val="00D06173"/>
    <w:rsid w:val="00D0698D"/>
    <w:rsid w:val="00D115A7"/>
    <w:rsid w:val="00D11CFB"/>
    <w:rsid w:val="00D11E24"/>
    <w:rsid w:val="00D13CE5"/>
    <w:rsid w:val="00D1476A"/>
    <w:rsid w:val="00D14FFA"/>
    <w:rsid w:val="00D164E3"/>
    <w:rsid w:val="00D16A6A"/>
    <w:rsid w:val="00D209C6"/>
    <w:rsid w:val="00D215B6"/>
    <w:rsid w:val="00D216A8"/>
    <w:rsid w:val="00D239AC"/>
    <w:rsid w:val="00D23F72"/>
    <w:rsid w:val="00D251E8"/>
    <w:rsid w:val="00D25236"/>
    <w:rsid w:val="00D25C2E"/>
    <w:rsid w:val="00D2798B"/>
    <w:rsid w:val="00D30587"/>
    <w:rsid w:val="00D30655"/>
    <w:rsid w:val="00D317FC"/>
    <w:rsid w:val="00D32D17"/>
    <w:rsid w:val="00D32F24"/>
    <w:rsid w:val="00D33A0D"/>
    <w:rsid w:val="00D33BD8"/>
    <w:rsid w:val="00D34964"/>
    <w:rsid w:val="00D3600C"/>
    <w:rsid w:val="00D37BFD"/>
    <w:rsid w:val="00D37C7D"/>
    <w:rsid w:val="00D40D10"/>
    <w:rsid w:val="00D40F5F"/>
    <w:rsid w:val="00D430D1"/>
    <w:rsid w:val="00D430E2"/>
    <w:rsid w:val="00D44997"/>
    <w:rsid w:val="00D473BE"/>
    <w:rsid w:val="00D47405"/>
    <w:rsid w:val="00D4752C"/>
    <w:rsid w:val="00D4770D"/>
    <w:rsid w:val="00D50727"/>
    <w:rsid w:val="00D51718"/>
    <w:rsid w:val="00D51FDF"/>
    <w:rsid w:val="00D5289F"/>
    <w:rsid w:val="00D54525"/>
    <w:rsid w:val="00D55C37"/>
    <w:rsid w:val="00D56DD0"/>
    <w:rsid w:val="00D6276E"/>
    <w:rsid w:val="00D64EB2"/>
    <w:rsid w:val="00D660CD"/>
    <w:rsid w:val="00D66DD7"/>
    <w:rsid w:val="00D704BC"/>
    <w:rsid w:val="00D70F47"/>
    <w:rsid w:val="00D70FAA"/>
    <w:rsid w:val="00D7173B"/>
    <w:rsid w:val="00D725EC"/>
    <w:rsid w:val="00D72938"/>
    <w:rsid w:val="00D7393A"/>
    <w:rsid w:val="00D75BB3"/>
    <w:rsid w:val="00D763A2"/>
    <w:rsid w:val="00D7675C"/>
    <w:rsid w:val="00D767DB"/>
    <w:rsid w:val="00D77CCC"/>
    <w:rsid w:val="00D80372"/>
    <w:rsid w:val="00D81228"/>
    <w:rsid w:val="00D8162D"/>
    <w:rsid w:val="00D81B2F"/>
    <w:rsid w:val="00D82602"/>
    <w:rsid w:val="00D836A3"/>
    <w:rsid w:val="00D879BE"/>
    <w:rsid w:val="00D87EF5"/>
    <w:rsid w:val="00D90466"/>
    <w:rsid w:val="00D914EE"/>
    <w:rsid w:val="00D93CA1"/>
    <w:rsid w:val="00D94AAF"/>
    <w:rsid w:val="00D95F56"/>
    <w:rsid w:val="00D9767E"/>
    <w:rsid w:val="00DA0399"/>
    <w:rsid w:val="00DA0494"/>
    <w:rsid w:val="00DA19F6"/>
    <w:rsid w:val="00DA1C98"/>
    <w:rsid w:val="00DA4887"/>
    <w:rsid w:val="00DA4CC4"/>
    <w:rsid w:val="00DA64AC"/>
    <w:rsid w:val="00DB12FB"/>
    <w:rsid w:val="00DB1DBA"/>
    <w:rsid w:val="00DB2FC7"/>
    <w:rsid w:val="00DB38CE"/>
    <w:rsid w:val="00DB3A91"/>
    <w:rsid w:val="00DB4836"/>
    <w:rsid w:val="00DB5795"/>
    <w:rsid w:val="00DB58D1"/>
    <w:rsid w:val="00DB65EB"/>
    <w:rsid w:val="00DB79E8"/>
    <w:rsid w:val="00DB7D3D"/>
    <w:rsid w:val="00DC1647"/>
    <w:rsid w:val="00DC1DBA"/>
    <w:rsid w:val="00DC20E1"/>
    <w:rsid w:val="00DC2296"/>
    <w:rsid w:val="00DC32B3"/>
    <w:rsid w:val="00DC4B4D"/>
    <w:rsid w:val="00DC525C"/>
    <w:rsid w:val="00DC5A5C"/>
    <w:rsid w:val="00DD221D"/>
    <w:rsid w:val="00DD3DA9"/>
    <w:rsid w:val="00DD5318"/>
    <w:rsid w:val="00DD7401"/>
    <w:rsid w:val="00DE1088"/>
    <w:rsid w:val="00DE1671"/>
    <w:rsid w:val="00DE2378"/>
    <w:rsid w:val="00DE2C6A"/>
    <w:rsid w:val="00DE4B4C"/>
    <w:rsid w:val="00DE5FC6"/>
    <w:rsid w:val="00DF0FCF"/>
    <w:rsid w:val="00DF12E2"/>
    <w:rsid w:val="00DF1AF2"/>
    <w:rsid w:val="00DF3B06"/>
    <w:rsid w:val="00DF4A7F"/>
    <w:rsid w:val="00DF5939"/>
    <w:rsid w:val="00DF67C7"/>
    <w:rsid w:val="00DF6B89"/>
    <w:rsid w:val="00DF7104"/>
    <w:rsid w:val="00E00402"/>
    <w:rsid w:val="00E00DE8"/>
    <w:rsid w:val="00E059E6"/>
    <w:rsid w:val="00E06EF5"/>
    <w:rsid w:val="00E07C68"/>
    <w:rsid w:val="00E10711"/>
    <w:rsid w:val="00E10873"/>
    <w:rsid w:val="00E10E63"/>
    <w:rsid w:val="00E1126E"/>
    <w:rsid w:val="00E11D5A"/>
    <w:rsid w:val="00E12EA7"/>
    <w:rsid w:val="00E13163"/>
    <w:rsid w:val="00E1347D"/>
    <w:rsid w:val="00E15188"/>
    <w:rsid w:val="00E15C49"/>
    <w:rsid w:val="00E1667E"/>
    <w:rsid w:val="00E17E24"/>
    <w:rsid w:val="00E23B9D"/>
    <w:rsid w:val="00E241F6"/>
    <w:rsid w:val="00E255E4"/>
    <w:rsid w:val="00E25D10"/>
    <w:rsid w:val="00E25FAF"/>
    <w:rsid w:val="00E325AC"/>
    <w:rsid w:val="00E32F30"/>
    <w:rsid w:val="00E34275"/>
    <w:rsid w:val="00E375BE"/>
    <w:rsid w:val="00E37F6E"/>
    <w:rsid w:val="00E40135"/>
    <w:rsid w:val="00E4077E"/>
    <w:rsid w:val="00E40915"/>
    <w:rsid w:val="00E42573"/>
    <w:rsid w:val="00E44C1A"/>
    <w:rsid w:val="00E44F05"/>
    <w:rsid w:val="00E453AA"/>
    <w:rsid w:val="00E45CDC"/>
    <w:rsid w:val="00E45EA1"/>
    <w:rsid w:val="00E46660"/>
    <w:rsid w:val="00E47D63"/>
    <w:rsid w:val="00E51D6D"/>
    <w:rsid w:val="00E51DC1"/>
    <w:rsid w:val="00E5355B"/>
    <w:rsid w:val="00E5396A"/>
    <w:rsid w:val="00E539F5"/>
    <w:rsid w:val="00E54DFA"/>
    <w:rsid w:val="00E562FD"/>
    <w:rsid w:val="00E567C6"/>
    <w:rsid w:val="00E56D39"/>
    <w:rsid w:val="00E57285"/>
    <w:rsid w:val="00E6134E"/>
    <w:rsid w:val="00E6167B"/>
    <w:rsid w:val="00E62427"/>
    <w:rsid w:val="00E62E5B"/>
    <w:rsid w:val="00E6310F"/>
    <w:rsid w:val="00E63989"/>
    <w:rsid w:val="00E63DF2"/>
    <w:rsid w:val="00E640D3"/>
    <w:rsid w:val="00E648E9"/>
    <w:rsid w:val="00E66AA4"/>
    <w:rsid w:val="00E707CD"/>
    <w:rsid w:val="00E72310"/>
    <w:rsid w:val="00E749BA"/>
    <w:rsid w:val="00E75861"/>
    <w:rsid w:val="00E75B1D"/>
    <w:rsid w:val="00E75E15"/>
    <w:rsid w:val="00E762E4"/>
    <w:rsid w:val="00E77920"/>
    <w:rsid w:val="00E80C07"/>
    <w:rsid w:val="00E80E4B"/>
    <w:rsid w:val="00E820D2"/>
    <w:rsid w:val="00E82549"/>
    <w:rsid w:val="00E826E6"/>
    <w:rsid w:val="00E84082"/>
    <w:rsid w:val="00E8410B"/>
    <w:rsid w:val="00E849B4"/>
    <w:rsid w:val="00E84DE8"/>
    <w:rsid w:val="00E84EC9"/>
    <w:rsid w:val="00E856E1"/>
    <w:rsid w:val="00E86883"/>
    <w:rsid w:val="00E9058A"/>
    <w:rsid w:val="00E92BEF"/>
    <w:rsid w:val="00E94C73"/>
    <w:rsid w:val="00E95610"/>
    <w:rsid w:val="00E95759"/>
    <w:rsid w:val="00E96907"/>
    <w:rsid w:val="00E97122"/>
    <w:rsid w:val="00E97A87"/>
    <w:rsid w:val="00E97FEF"/>
    <w:rsid w:val="00EA084B"/>
    <w:rsid w:val="00EA16D0"/>
    <w:rsid w:val="00EA204C"/>
    <w:rsid w:val="00EA7793"/>
    <w:rsid w:val="00EA7A5D"/>
    <w:rsid w:val="00EA7E65"/>
    <w:rsid w:val="00EB1AEF"/>
    <w:rsid w:val="00EB24C5"/>
    <w:rsid w:val="00EB2BCD"/>
    <w:rsid w:val="00EB2CC1"/>
    <w:rsid w:val="00EB37BC"/>
    <w:rsid w:val="00EB3DE1"/>
    <w:rsid w:val="00EB4A13"/>
    <w:rsid w:val="00EB6495"/>
    <w:rsid w:val="00EB65DD"/>
    <w:rsid w:val="00EB6EF9"/>
    <w:rsid w:val="00EB7B7E"/>
    <w:rsid w:val="00EC0B04"/>
    <w:rsid w:val="00EC0B43"/>
    <w:rsid w:val="00EC139A"/>
    <w:rsid w:val="00EC277D"/>
    <w:rsid w:val="00EC2CAB"/>
    <w:rsid w:val="00EC3BAF"/>
    <w:rsid w:val="00EC68D1"/>
    <w:rsid w:val="00EC7F11"/>
    <w:rsid w:val="00ED06A9"/>
    <w:rsid w:val="00ED0964"/>
    <w:rsid w:val="00ED0BD8"/>
    <w:rsid w:val="00ED1107"/>
    <w:rsid w:val="00ED24D2"/>
    <w:rsid w:val="00ED2A9C"/>
    <w:rsid w:val="00ED2EB5"/>
    <w:rsid w:val="00ED3514"/>
    <w:rsid w:val="00ED3D5E"/>
    <w:rsid w:val="00ED3EC5"/>
    <w:rsid w:val="00ED457A"/>
    <w:rsid w:val="00ED4A4A"/>
    <w:rsid w:val="00ED4FBE"/>
    <w:rsid w:val="00ED5BB9"/>
    <w:rsid w:val="00EE001A"/>
    <w:rsid w:val="00EE02B6"/>
    <w:rsid w:val="00EE056F"/>
    <w:rsid w:val="00EE0BBB"/>
    <w:rsid w:val="00EE2A05"/>
    <w:rsid w:val="00EE2E94"/>
    <w:rsid w:val="00EE307E"/>
    <w:rsid w:val="00EE7BE7"/>
    <w:rsid w:val="00EF0041"/>
    <w:rsid w:val="00EF00D8"/>
    <w:rsid w:val="00EF1036"/>
    <w:rsid w:val="00EF1107"/>
    <w:rsid w:val="00F00267"/>
    <w:rsid w:val="00F01D44"/>
    <w:rsid w:val="00F02442"/>
    <w:rsid w:val="00F02A41"/>
    <w:rsid w:val="00F038C7"/>
    <w:rsid w:val="00F0461F"/>
    <w:rsid w:val="00F050E4"/>
    <w:rsid w:val="00F060FB"/>
    <w:rsid w:val="00F0694D"/>
    <w:rsid w:val="00F07A8C"/>
    <w:rsid w:val="00F11166"/>
    <w:rsid w:val="00F11D9C"/>
    <w:rsid w:val="00F1214E"/>
    <w:rsid w:val="00F14021"/>
    <w:rsid w:val="00F14A30"/>
    <w:rsid w:val="00F16985"/>
    <w:rsid w:val="00F17A17"/>
    <w:rsid w:val="00F17A85"/>
    <w:rsid w:val="00F2057C"/>
    <w:rsid w:val="00F23223"/>
    <w:rsid w:val="00F243B7"/>
    <w:rsid w:val="00F25CEF"/>
    <w:rsid w:val="00F266E8"/>
    <w:rsid w:val="00F27904"/>
    <w:rsid w:val="00F33E9A"/>
    <w:rsid w:val="00F34B10"/>
    <w:rsid w:val="00F354BB"/>
    <w:rsid w:val="00F35B4D"/>
    <w:rsid w:val="00F36373"/>
    <w:rsid w:val="00F40C36"/>
    <w:rsid w:val="00F41DA0"/>
    <w:rsid w:val="00F434AF"/>
    <w:rsid w:val="00F45ED2"/>
    <w:rsid w:val="00F52A65"/>
    <w:rsid w:val="00F564CD"/>
    <w:rsid w:val="00F5766E"/>
    <w:rsid w:val="00F57FB0"/>
    <w:rsid w:val="00F60EC1"/>
    <w:rsid w:val="00F622F1"/>
    <w:rsid w:val="00F625D5"/>
    <w:rsid w:val="00F63251"/>
    <w:rsid w:val="00F638E2"/>
    <w:rsid w:val="00F63A9F"/>
    <w:rsid w:val="00F64C9F"/>
    <w:rsid w:val="00F6561B"/>
    <w:rsid w:val="00F6584E"/>
    <w:rsid w:val="00F65A73"/>
    <w:rsid w:val="00F67385"/>
    <w:rsid w:val="00F67388"/>
    <w:rsid w:val="00F67CB0"/>
    <w:rsid w:val="00F70040"/>
    <w:rsid w:val="00F703CA"/>
    <w:rsid w:val="00F70939"/>
    <w:rsid w:val="00F71B0D"/>
    <w:rsid w:val="00F72B39"/>
    <w:rsid w:val="00F73101"/>
    <w:rsid w:val="00F738F8"/>
    <w:rsid w:val="00F74384"/>
    <w:rsid w:val="00F7494F"/>
    <w:rsid w:val="00F75D2E"/>
    <w:rsid w:val="00F76B63"/>
    <w:rsid w:val="00F77C8E"/>
    <w:rsid w:val="00F77D7B"/>
    <w:rsid w:val="00F801BE"/>
    <w:rsid w:val="00F81B89"/>
    <w:rsid w:val="00F81CEE"/>
    <w:rsid w:val="00F8371D"/>
    <w:rsid w:val="00F8432D"/>
    <w:rsid w:val="00F85DA6"/>
    <w:rsid w:val="00F86AD0"/>
    <w:rsid w:val="00F8717F"/>
    <w:rsid w:val="00F90160"/>
    <w:rsid w:val="00F9160C"/>
    <w:rsid w:val="00F920AE"/>
    <w:rsid w:val="00F9540A"/>
    <w:rsid w:val="00F96CD1"/>
    <w:rsid w:val="00F972E3"/>
    <w:rsid w:val="00F97789"/>
    <w:rsid w:val="00FA104C"/>
    <w:rsid w:val="00FA15D1"/>
    <w:rsid w:val="00FA217E"/>
    <w:rsid w:val="00FA34A2"/>
    <w:rsid w:val="00FA5514"/>
    <w:rsid w:val="00FA5D37"/>
    <w:rsid w:val="00FA5E4B"/>
    <w:rsid w:val="00FA7803"/>
    <w:rsid w:val="00FB15DB"/>
    <w:rsid w:val="00FB1E09"/>
    <w:rsid w:val="00FB3092"/>
    <w:rsid w:val="00FB34A9"/>
    <w:rsid w:val="00FB3C04"/>
    <w:rsid w:val="00FB3DCA"/>
    <w:rsid w:val="00FB499A"/>
    <w:rsid w:val="00FB5D4C"/>
    <w:rsid w:val="00FC02E4"/>
    <w:rsid w:val="00FC0C79"/>
    <w:rsid w:val="00FC0D1B"/>
    <w:rsid w:val="00FC4A83"/>
    <w:rsid w:val="00FC4C7B"/>
    <w:rsid w:val="00FC4DDA"/>
    <w:rsid w:val="00FC5E35"/>
    <w:rsid w:val="00FC5FAF"/>
    <w:rsid w:val="00FC6D90"/>
    <w:rsid w:val="00FC7164"/>
    <w:rsid w:val="00FC798B"/>
    <w:rsid w:val="00FC7AD4"/>
    <w:rsid w:val="00FD0470"/>
    <w:rsid w:val="00FD0A65"/>
    <w:rsid w:val="00FD0E94"/>
    <w:rsid w:val="00FD0EE8"/>
    <w:rsid w:val="00FD1424"/>
    <w:rsid w:val="00FD2383"/>
    <w:rsid w:val="00FD45E4"/>
    <w:rsid w:val="00FD461A"/>
    <w:rsid w:val="00FD4A2F"/>
    <w:rsid w:val="00FD4DC1"/>
    <w:rsid w:val="00FD643A"/>
    <w:rsid w:val="00FE004C"/>
    <w:rsid w:val="00FE0846"/>
    <w:rsid w:val="00FE0CA4"/>
    <w:rsid w:val="00FE12CC"/>
    <w:rsid w:val="00FE2B7A"/>
    <w:rsid w:val="00FE2FEA"/>
    <w:rsid w:val="00FE48F0"/>
    <w:rsid w:val="00FE5885"/>
    <w:rsid w:val="00FE6B5A"/>
    <w:rsid w:val="00FE7CF3"/>
    <w:rsid w:val="00FF1677"/>
    <w:rsid w:val="00FF2DB5"/>
    <w:rsid w:val="00FF3646"/>
    <w:rsid w:val="00FF4A51"/>
    <w:rsid w:val="00FF5E42"/>
    <w:rsid w:val="00FF68C7"/>
    <w:rsid w:val="00FF78F0"/>
    <w:rsid w:val="00FF7CE0"/>
    <w:rsid w:val="00FF7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7CF03"/>
  <w15:chartTrackingRefBased/>
  <w15:docId w15:val="{DAAE16CF-3BCD-4D78-BCE0-EB3055038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5F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6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D6B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6B2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027D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C037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84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4C4D"/>
  </w:style>
  <w:style w:type="paragraph" w:styleId="Footer">
    <w:name w:val="footer"/>
    <w:basedOn w:val="Normal"/>
    <w:link w:val="FooterChar"/>
    <w:uiPriority w:val="99"/>
    <w:unhideWhenUsed/>
    <w:rsid w:val="00484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4C4D"/>
  </w:style>
  <w:style w:type="character" w:styleId="CommentReference">
    <w:name w:val="annotation reference"/>
    <w:basedOn w:val="DefaultParagraphFont"/>
    <w:uiPriority w:val="99"/>
    <w:semiHidden/>
    <w:unhideWhenUsed/>
    <w:rsid w:val="004D46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46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46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46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46F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025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nsakibuccs/Bitcoin-P2P-Enhanced-Network-Logging" TargetMode="External"/><Relationship Id="rId18" Type="http://schemas.openxmlformats.org/officeDocument/2006/relationships/hyperlink" Target="https://doi.org/10.1109/CCNC54725.2025.10976162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47852/bonviewAIA2202289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nsakibuccs.github.io/" TargetMode="External"/><Relationship Id="rId17" Type="http://schemas.openxmlformats.org/officeDocument/2006/relationships/hyperlink" Target="https://doi.org/10.1109/NOMS57970.2025.11073661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3390/electronics14112101" TargetMode="External"/><Relationship Id="rId20" Type="http://schemas.openxmlformats.org/officeDocument/2006/relationships/hyperlink" Target="https://doi.org/10.1109/CCNC51664.2024.1045475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sakib@uccs.edu" TargetMode="External"/><Relationship Id="rId24" Type="http://schemas.openxmlformats.org/officeDocument/2006/relationships/hyperlink" Target="https://doi.org/10.1109/CSPA48992.2020.9068701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nsakibuccs/Cryptographic-Primitives-Toolkit" TargetMode="External"/><Relationship Id="rId23" Type="http://schemas.openxmlformats.org/officeDocument/2006/relationships/hyperlink" Target="https://doi.org/10.1109/ACCESS.2020.2980589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oi.org/10.1109/ICBC59979.2024.1063447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nsakibuccs/Machine-Learning-Prediction-and-Classification" TargetMode="External"/><Relationship Id="rId22" Type="http://schemas.openxmlformats.org/officeDocument/2006/relationships/hyperlink" Target="https://doi.org/10.1109/ACCESS.2021.308696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10BB79296CA949946638F4D1649B2F" ma:contentTypeVersion="13" ma:contentTypeDescription="Create a new document." ma:contentTypeScope="" ma:versionID="fe897490bcbb1eeff500c2f364ffb625">
  <xsd:schema xmlns:xsd="http://www.w3.org/2001/XMLSchema" xmlns:xs="http://www.w3.org/2001/XMLSchema" xmlns:p="http://schemas.microsoft.com/office/2006/metadata/properties" xmlns:ns3="81c246d7-1caf-480f-8541-2ff4dded21c0" xmlns:ns4="77ede8a4-bd7c-4dea-8cef-50849ba57ad0" targetNamespace="http://schemas.microsoft.com/office/2006/metadata/properties" ma:root="true" ma:fieldsID="c58354ea4e7661f61a26528d20444157" ns3:_="" ns4:_="">
    <xsd:import namespace="81c246d7-1caf-480f-8541-2ff4dded21c0"/>
    <xsd:import namespace="77ede8a4-bd7c-4dea-8cef-50849ba57ad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c246d7-1caf-480f-8541-2ff4dded21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ede8a4-bd7c-4dea-8cef-50849ba57ad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53DCEA-E826-4454-99FC-A43C3F9F4B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c246d7-1caf-480f-8541-2ff4dded21c0"/>
    <ds:schemaRef ds:uri="77ede8a4-bd7c-4dea-8cef-50849ba57a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2971B1-C441-4931-A685-F5FF4280682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7F10A3-D597-4E2E-B0F5-AFAF755EC8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593F32B-36B1-4072-BE4B-D42DC4E237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9</TotalTime>
  <Pages>2</Pages>
  <Words>2018</Words>
  <Characters>11506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mus Sakib</dc:creator>
  <cp:keywords/>
  <dc:description/>
  <cp:lastModifiedBy>Nazmus Sakib</cp:lastModifiedBy>
  <cp:revision>55</cp:revision>
  <cp:lastPrinted>2025-09-16T03:15:00Z</cp:lastPrinted>
  <dcterms:created xsi:type="dcterms:W3CDTF">2023-12-26T08:29:00Z</dcterms:created>
  <dcterms:modified xsi:type="dcterms:W3CDTF">2025-09-16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10BB79296CA949946638F4D1649B2F</vt:lpwstr>
  </property>
  <property fmtid="{D5CDD505-2E9C-101B-9397-08002B2CF9AE}" pid="3" name="_DocHome">
    <vt:i4>-75870907</vt:i4>
  </property>
</Properties>
</file>